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7AD52D91" w:rsidR="00500742" w:rsidRPr="00D04DA9" w:rsidRDefault="00C14F64" w:rsidP="0084453C">
            <w:pPr>
              <w:widowControl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CLIMBS OF the MOUNTAINEERING CLUB "Climbs in seconds"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F421A78" w:rsidR="00500742" w:rsidRPr="00426215" w:rsidRDefault="00500742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641FE196" w:rsidR="00500742" w:rsidRDefault="00C14F64" w:rsidP="0084453C">
      <w:pPr>
        <w:widowControl/>
        <w:spacing w:line="240" w:lineRule="auto"/>
        <w:jc w:val="center"/>
        <w:rPr>
          <w:rFonts w:ascii="Trebuchet MS" w:hAnsi="Trebuchet MS"/>
          <w:color w:val="464547"/>
        </w:rPr>
      </w:pPr>
      <w:r>
        <w:rPr>
          <w:noProof/>
        </w:rPr>
        <w:drawing>
          <wp:inline distT="0" distB="0" distL="0" distR="0" wp14:anchorId="361E23FD" wp14:editId="3D577B59">
            <wp:extent cx="1962150" cy="2324100"/>
            <wp:effectExtent l="0" t="0" r="0" b="0"/>
            <wp:docPr id="153552036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00742"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36C34DBA" w14:textId="0A3EC302" w:rsidR="00B9427E" w:rsidRDefault="00426215" w:rsidP="00B9427E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BE6A330" w14:textId="77777777" w:rsidR="00316565" w:rsidRDefault="00316565" w:rsidP="00316565">
      <w:pPr>
        <w:pStyle w:val="BodyText"/>
      </w:pPr>
      <w:r>
        <w:t>"Climbs in Seconds" is a mountain climbing club that organizes regular climbing expeditions. The club manages its own equipment, routes, sponsors, and climbers. The club’s mission is to provide a safe and structured environment for climbing enthusiasts, from beginners to experienced climbers.</w:t>
      </w:r>
    </w:p>
    <w:p w14:paraId="7A0F37A2" w14:textId="77777777" w:rsidR="00316565" w:rsidRDefault="00316565" w:rsidP="00316565">
      <w:pPr>
        <w:pStyle w:val="BodyText"/>
      </w:pPr>
    </w:p>
    <w:p w14:paraId="34D641D5" w14:textId="77777777" w:rsidR="00316565" w:rsidRDefault="00316565" w:rsidP="00316565">
      <w:pPr>
        <w:pStyle w:val="BodyText"/>
      </w:pPr>
      <w:r>
        <w:t>Key Features:</w:t>
      </w:r>
    </w:p>
    <w:p w14:paraId="44718232" w14:textId="77777777" w:rsidR="00316565" w:rsidRDefault="00316565" w:rsidP="00316565">
      <w:pPr>
        <w:pStyle w:val="BodyText"/>
      </w:pPr>
      <w:r>
        <w:t>Sponsors: The club receives financial support from sponsors. Sponsors can choose to donate funds directly to individual climbers or to the club itself.</w:t>
      </w:r>
    </w:p>
    <w:p w14:paraId="519C8544" w14:textId="77777777" w:rsidR="00316565" w:rsidRDefault="00316565" w:rsidP="00316565">
      <w:pPr>
        <w:pStyle w:val="BodyText"/>
      </w:pPr>
      <w:r>
        <w:t>Climbing Routes: A single climb may consist of one or more climbing routes, depending on the complexity and duration of the climb.</w:t>
      </w:r>
    </w:p>
    <w:p w14:paraId="7CB15804" w14:textId="77777777" w:rsidR="00316565" w:rsidRDefault="00316565" w:rsidP="00316565">
      <w:pPr>
        <w:pStyle w:val="BodyText"/>
      </w:pPr>
      <w:r>
        <w:t>Climbers: The club hosts climbers with various levels of experience, all of whom rely on the club's equipment and routes to participate in organized climbs.</w:t>
      </w:r>
    </w:p>
    <w:p w14:paraId="1CE130DD" w14:textId="21D76F72" w:rsidR="00C403FF" w:rsidRPr="00C403FF" w:rsidRDefault="00316565" w:rsidP="00C403FF">
      <w:pPr>
        <w:pStyle w:val="BodyText"/>
      </w:pPr>
      <w:r>
        <w:t>The club aims to grow its community and improve its operations by implementing better data management and organizational practices, ensuring smooth coordination of climbs and effective use of resources.</w:t>
      </w:r>
    </w:p>
    <w:p w14:paraId="3F9669AC" w14:textId="58EB986B" w:rsid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B968F66" w14:textId="77777777" w:rsidR="004F7848" w:rsidRDefault="004F7848" w:rsidP="004F7848">
      <w:pPr>
        <w:pStyle w:val="BodyText"/>
      </w:pPr>
      <w:r>
        <w:t>Currently, the club "Climbs in Seconds" faces several challenges in managing its operations effectively:</w:t>
      </w:r>
    </w:p>
    <w:p w14:paraId="5A084519" w14:textId="77777777" w:rsidR="004F7848" w:rsidRDefault="004F7848" w:rsidP="004F7848">
      <w:pPr>
        <w:pStyle w:val="BodyText"/>
      </w:pPr>
    </w:p>
    <w:p w14:paraId="0A4FB277" w14:textId="77777777" w:rsidR="004F7848" w:rsidRDefault="004F7848" w:rsidP="004F7848">
      <w:pPr>
        <w:pStyle w:val="BodyText"/>
      </w:pPr>
      <w:r>
        <w:t>Manual record-keeping: Information about climbers, routes, equipment, and sponsors is maintained manually, leading to errors and inefficiencies.</w:t>
      </w:r>
    </w:p>
    <w:p w14:paraId="2E7E45AA" w14:textId="77777777" w:rsidR="004F7848" w:rsidRDefault="004F7848" w:rsidP="004F7848">
      <w:pPr>
        <w:pStyle w:val="BodyText"/>
      </w:pPr>
      <w:r>
        <w:t>Difficulty in tracking sponsorships: It’s hard to track which sponsors are supporting individual climbers versus the club as a whole.</w:t>
      </w:r>
    </w:p>
    <w:p w14:paraId="3D435AB5" w14:textId="77777777" w:rsidR="004F7848" w:rsidRDefault="004F7848" w:rsidP="004F7848">
      <w:pPr>
        <w:pStyle w:val="BodyText"/>
      </w:pPr>
      <w:r>
        <w:t>Lack of integration: Data related to climbs, routes, and equipment is not centralized, making it difficult to plan expeditions and maintain equipment usage records.</w:t>
      </w:r>
    </w:p>
    <w:p w14:paraId="312D8488" w14:textId="5BFBA453" w:rsidR="004F7848" w:rsidRPr="004F7848" w:rsidRDefault="004F7848" w:rsidP="0084453C">
      <w:pPr>
        <w:pStyle w:val="BodyText"/>
      </w:pPr>
      <w:r>
        <w:t>Limited reporting capabilities: Without a proper system, the club struggles to generate reports for decision-making, such as tracking finances or analyzing popular routes.</w:t>
      </w:r>
    </w:p>
    <w:p w14:paraId="7A3D1FB8" w14:textId="77777777" w:rsidR="00C403FF" w:rsidRPr="00E82570" w:rsidRDefault="00C403FF" w:rsidP="00426215">
      <w:pPr>
        <w:pStyle w:val="BodyText"/>
      </w:pPr>
    </w:p>
    <w:p w14:paraId="456F4093" w14:textId="1739094F" w:rsidR="00426215" w:rsidRDefault="0000152E" w:rsidP="00426215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6AB624ED" w14:textId="77777777" w:rsidR="004F7848" w:rsidRDefault="004F7848" w:rsidP="004F7848">
      <w:pPr>
        <w:pStyle w:val="BodyText"/>
      </w:pPr>
      <w:r>
        <w:t>The implementation of a database system will significantly improve the club's efficiency and data management capabilities. Key benefits include:</w:t>
      </w:r>
    </w:p>
    <w:p w14:paraId="68B37BD3" w14:textId="77777777" w:rsidR="004F7848" w:rsidRDefault="004F7848" w:rsidP="004F7848">
      <w:pPr>
        <w:pStyle w:val="BodyText"/>
      </w:pPr>
    </w:p>
    <w:p w14:paraId="48A244CA" w14:textId="77777777" w:rsidR="004F7848" w:rsidRDefault="004F7848" w:rsidP="004F7848">
      <w:pPr>
        <w:pStyle w:val="BodyText"/>
      </w:pPr>
      <w:r>
        <w:t>Centralized data management: All information about climbers, sponsors, equipment, routes, and climbs will be stored in one place, reducing redundancy and errors.</w:t>
      </w:r>
    </w:p>
    <w:p w14:paraId="1435CBE2" w14:textId="77777777" w:rsidR="004F7848" w:rsidRDefault="004F7848" w:rsidP="004F7848">
      <w:pPr>
        <w:pStyle w:val="BodyText"/>
      </w:pPr>
      <w:r>
        <w:t>Enhanced sponsorship tracking: The database will allow for easy tracking of sponsorships, showing exactly how funds are allocated to climbers and the club.</w:t>
      </w:r>
    </w:p>
    <w:p w14:paraId="6EDB500D" w14:textId="77777777" w:rsidR="004F7848" w:rsidRDefault="004F7848" w:rsidP="004F7848">
      <w:pPr>
        <w:pStyle w:val="BodyText"/>
      </w:pPr>
      <w:r>
        <w:t>Improved planning and resource management: With integrated data, the club can better plan climbs, manage routes, and track the usage and maintenance of equipment.</w:t>
      </w:r>
    </w:p>
    <w:p w14:paraId="6E9AF057" w14:textId="77777777" w:rsidR="004F7848" w:rsidRDefault="004F7848" w:rsidP="004F7848">
      <w:pPr>
        <w:pStyle w:val="BodyText"/>
      </w:pPr>
      <w:r>
        <w:t>Better reporting and insights: The club will be able to generate detailed reports on various aspects, from financials to climber performance, helping with decision-making and future planning.</w:t>
      </w:r>
    </w:p>
    <w:p w14:paraId="434EA944" w14:textId="49032FEB" w:rsidR="004F7848" w:rsidRPr="004F7848" w:rsidRDefault="004F7848" w:rsidP="0084453C">
      <w:pPr>
        <w:pStyle w:val="BodyText"/>
      </w:pPr>
      <w:r>
        <w:t>Scalability and growth: As the club grows, the database can easily scale to handle more data, ensuring long-term sustainability.</w:t>
      </w:r>
    </w:p>
    <w:p w14:paraId="20C95FFC" w14:textId="77777777" w:rsidR="006F645E" w:rsidRPr="006F645E" w:rsidRDefault="006F645E" w:rsidP="006F645E">
      <w:pPr>
        <w:pStyle w:val="BodyText"/>
      </w:pP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lastRenderedPageBreak/>
        <w:t>Model description</w:t>
      </w:r>
      <w:bookmarkEnd w:id="18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212AD67F" w14:textId="77777777" w:rsidR="003C741D" w:rsidRDefault="003C741D" w:rsidP="003C741D">
      <w:pPr>
        <w:pStyle w:val="BodyText"/>
      </w:pPr>
      <w:r>
        <w:t>Club: Refers to "Climbs in Seconds," the mountain climbing club responsible for organizing expeditions, managing climbers, routes, equipment, and sponsors.</w:t>
      </w:r>
    </w:p>
    <w:p w14:paraId="03739A96" w14:textId="77777777" w:rsidR="003C741D" w:rsidRDefault="003C741D" w:rsidP="003C741D">
      <w:pPr>
        <w:pStyle w:val="BodyText"/>
      </w:pPr>
      <w:r>
        <w:t>Climb: A single event or expedition organized by the club, which may involve one or more climbing routes.</w:t>
      </w:r>
    </w:p>
    <w:p w14:paraId="04FE14CF" w14:textId="77777777" w:rsidR="003C741D" w:rsidRDefault="003C741D" w:rsidP="003C741D">
      <w:pPr>
        <w:pStyle w:val="BodyText"/>
      </w:pPr>
      <w:r>
        <w:t>Route: A specific path or trail that is part of a climb. A climb can consist of multiple routes.</w:t>
      </w:r>
    </w:p>
    <w:p w14:paraId="2270F20A" w14:textId="77777777" w:rsidR="003C741D" w:rsidRDefault="003C741D" w:rsidP="003C741D">
      <w:pPr>
        <w:pStyle w:val="BodyText"/>
      </w:pPr>
      <w:r>
        <w:t>Climber: A person who participates in the club’s climbing activities.</w:t>
      </w:r>
    </w:p>
    <w:p w14:paraId="62021CE2" w14:textId="77777777" w:rsidR="003C741D" w:rsidRDefault="003C741D" w:rsidP="003C741D">
      <w:pPr>
        <w:pStyle w:val="BodyText"/>
      </w:pPr>
      <w:r>
        <w:t>Sponsor: An individual or organization that provides financial support to the club or individual climbers.</w:t>
      </w:r>
    </w:p>
    <w:p w14:paraId="061AED3C" w14:textId="77777777" w:rsidR="003C741D" w:rsidRDefault="003C741D" w:rsidP="003C741D">
      <w:pPr>
        <w:pStyle w:val="BodyText"/>
      </w:pPr>
      <w:r>
        <w:t>Equipment: The climbing gear owned and managed by the club, used by climbers during expeditions.</w:t>
      </w:r>
    </w:p>
    <w:p w14:paraId="520BD62F" w14:textId="77777777" w:rsidR="003C741D" w:rsidRDefault="003C741D" w:rsidP="003C741D">
      <w:pPr>
        <w:pStyle w:val="BodyText"/>
      </w:pPr>
      <w:r>
        <w:t>Database (DB): The system used to store, manage, and retrieve information about climbers, routes, climbs, sponsors, and equipment.</w:t>
      </w:r>
    </w:p>
    <w:p w14:paraId="2B24BC8A" w14:textId="1F621B50" w:rsidR="003C741D" w:rsidRDefault="003C741D" w:rsidP="003C741D">
      <w:pPr>
        <w:pStyle w:val="BodyText"/>
      </w:pPr>
      <w:r>
        <w:t>m:m</w:t>
      </w:r>
    </w:p>
    <w:p w14:paraId="3B61D073" w14:textId="77777777" w:rsidR="003C741D" w:rsidRDefault="003C741D" w:rsidP="003C741D">
      <w:pPr>
        <w:pStyle w:val="BodyText"/>
      </w:pPr>
      <w:r>
        <w:t>: Many-to-many relationship in the database, where multiple records from one table can be associated with multiple records from another table.</w:t>
      </w:r>
    </w:p>
    <w:p w14:paraId="3286AF35" w14:textId="6C00C0DC" w:rsidR="003C741D" w:rsidRDefault="003C741D" w:rsidP="003C741D">
      <w:pPr>
        <w:pStyle w:val="BodyText"/>
      </w:pPr>
      <w:r>
        <w:t>1:m (m:1)</w:t>
      </w:r>
    </w:p>
    <w:p w14:paraId="73FC5F84" w14:textId="2CD44969" w:rsidR="003C741D" w:rsidRDefault="003C741D" w:rsidP="003C741D">
      <w:pPr>
        <w:pStyle w:val="BodyText"/>
      </w:pPr>
      <w:r>
        <w:t>: One-to-many (many-to-one) relationship in the database, where one record from a table is associated with many records from another table.</w:t>
      </w:r>
    </w:p>
    <w:p w14:paraId="77BF57F6" w14:textId="360EB830" w:rsidR="003C741D" w:rsidRDefault="003C741D" w:rsidP="003C741D">
      <w:pPr>
        <w:pStyle w:val="BodyText"/>
      </w:pPr>
      <w:r>
        <w:t>1:1</w:t>
      </w:r>
    </w:p>
    <w:p w14:paraId="0A122D24" w14:textId="40608FF0" w:rsidR="003C741D" w:rsidRDefault="003C741D" w:rsidP="003C741D">
      <w:pPr>
        <w:pStyle w:val="BodyText"/>
      </w:pPr>
      <w:r>
        <w:t>: One-to-one relationship in the database, where one record from a table is associated with one record from another table.</w:t>
      </w:r>
    </w:p>
    <w:p w14:paraId="33E92DEF" w14:textId="77777777" w:rsidR="003C741D" w:rsidRDefault="003C741D" w:rsidP="003C741D">
      <w:pPr>
        <w:pStyle w:val="BodyText"/>
      </w:pPr>
      <w:r>
        <w:t>PK: Primary Key, a unique identifier for each record in a database table.</w:t>
      </w:r>
    </w:p>
    <w:p w14:paraId="139401B8" w14:textId="77777777" w:rsidR="003C741D" w:rsidRDefault="003C741D" w:rsidP="003C741D">
      <w:pPr>
        <w:pStyle w:val="BodyText"/>
      </w:pPr>
      <w:r>
        <w:t>FK: Foreign Key, a reference to a Primary Key in another table to establish a relationship between two tables.</w:t>
      </w:r>
    </w:p>
    <w:p w14:paraId="79834535" w14:textId="02A772A0" w:rsidR="003C741D" w:rsidRDefault="003C741D" w:rsidP="003C741D">
      <w:pPr>
        <w:pStyle w:val="BodyText"/>
      </w:pPr>
      <w:r>
        <w:t xml:space="preserve">NULL: </w:t>
      </w:r>
      <w:r w:rsidRPr="003C741D">
        <w:t xml:space="preserve">attribute in a table can either have a value or no value at all. </w:t>
      </w:r>
      <w:r>
        <w:t>F</w:t>
      </w:r>
      <w:r w:rsidRPr="003C741D">
        <w:t>ield is optional, and it’s not required to store a value for every record.</w:t>
      </w:r>
    </w:p>
    <w:p w14:paraId="2391BB15" w14:textId="3012A5CB" w:rsidR="003C741D" w:rsidRPr="003C741D" w:rsidRDefault="003C741D" w:rsidP="0084453C">
      <w:pPr>
        <w:pStyle w:val="BodyText"/>
      </w:pPr>
      <w:r>
        <w:t>SQL: Structured Query Language, used for managing and querying data in the database.</w:t>
      </w:r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5C645D3E" w14:textId="1445CCFB" w:rsidR="004F7848" w:rsidRDefault="00732B7F" w:rsidP="00500742">
      <w:pPr>
        <w:pStyle w:val="BodyText"/>
      </w:pPr>
      <w:r>
        <w:rPr>
          <w:noProof/>
        </w:rPr>
        <w:drawing>
          <wp:inline distT="0" distB="0" distL="0" distR="0" wp14:anchorId="54D578DF" wp14:editId="2575496B">
            <wp:extent cx="5941695" cy="2901950"/>
            <wp:effectExtent l="0" t="0" r="1905" b="0"/>
            <wp:docPr id="70088979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889794" name="Picture 70088979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91329" w14:textId="2940DE18" w:rsidR="006F645E" w:rsidRDefault="006F645E" w:rsidP="00500742">
      <w:pPr>
        <w:pStyle w:val="BodyText"/>
      </w:pPr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25" w:name="_Toc62212637"/>
      <w:r>
        <w:t>O</w:t>
      </w:r>
      <w:r w:rsidR="006F645E">
        <w:t>bjects</w:t>
      </w:r>
      <w:bookmarkEnd w:id="25"/>
    </w:p>
    <w:p w14:paraId="194E0023" w14:textId="77777777" w:rsidR="006F645E" w:rsidRDefault="006F645E" w:rsidP="006F645E">
      <w:pPr>
        <w:pStyle w:val="BodyText"/>
      </w:pPr>
    </w:p>
    <w:p w14:paraId="6DA430D3" w14:textId="3505EC6C" w:rsidR="00895020" w:rsidRPr="00895020" w:rsidRDefault="00895020" w:rsidP="00895020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Sponsor</w:t>
      </w:r>
      <w:r w:rsidRPr="00895020">
        <w:rPr>
          <w:b/>
          <w:bCs/>
        </w:rPr>
        <w:t xml:space="preserve"> table description</w:t>
      </w:r>
    </w:p>
    <w:p w14:paraId="4EF1F5FA" w14:textId="77777777" w:rsidR="00895020" w:rsidRDefault="00895020" w:rsidP="00895020">
      <w:pPr>
        <w:pStyle w:val="BodyText"/>
      </w:pPr>
      <w:r w:rsidRPr="0084453C">
        <w:t xml:space="preserve"> </w:t>
      </w:r>
    </w:p>
    <w:p w14:paraId="3376643E" w14:textId="0F3B6664" w:rsidR="00895020" w:rsidRDefault="00895020" w:rsidP="00895020">
      <w:pPr>
        <w:pStyle w:val="BodyText"/>
      </w:pPr>
      <w:r>
        <w:t>This table stores information about the sponsors who donate to the club's, or climber’s activities.</w:t>
      </w:r>
    </w:p>
    <w:p w14:paraId="5FF071FE" w14:textId="77777777" w:rsidR="00895020" w:rsidRDefault="00895020" w:rsidP="0089502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895020" w14:paraId="29A1780E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26520474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33818E30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0C389C2F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72CC7B42" w14:textId="77777777" w:rsidR="00895020" w:rsidRPr="00BE17E0" w:rsidRDefault="0089502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8D2353" w14:paraId="6D5139D3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2878C46" w14:textId="3AC9900B" w:rsidR="008D2353" w:rsidRDefault="008D2353" w:rsidP="002F3680">
            <w:pPr>
              <w:pStyle w:val="BodyText"/>
            </w:pPr>
            <w:r>
              <w:t>sponsor</w:t>
            </w:r>
          </w:p>
        </w:tc>
        <w:tc>
          <w:tcPr>
            <w:tcW w:w="2410" w:type="dxa"/>
          </w:tcPr>
          <w:p w14:paraId="151D3572" w14:textId="50A28233" w:rsidR="008D2353" w:rsidRDefault="008D2353" w:rsidP="002F3680">
            <w:pPr>
              <w:pStyle w:val="BodyText"/>
            </w:pPr>
            <w:proofErr w:type="spellStart"/>
            <w:r>
              <w:t>sponso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1C980BFE" w14:textId="7B4F63A1" w:rsidR="008D2353" w:rsidRDefault="008D2353" w:rsidP="002F3680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r>
              <w:t>sponso</w:t>
            </w:r>
            <w:r w:rsidRPr="00CD17AC">
              <w:t>r</w:t>
            </w:r>
            <w:r>
              <w:t xml:space="preserve"> PK</w:t>
            </w:r>
          </w:p>
        </w:tc>
        <w:tc>
          <w:tcPr>
            <w:tcW w:w="1875" w:type="dxa"/>
          </w:tcPr>
          <w:p w14:paraId="1010BDE2" w14:textId="77777777" w:rsidR="008D2353" w:rsidRDefault="008D2353" w:rsidP="002F3680">
            <w:pPr>
              <w:pStyle w:val="BodyText"/>
            </w:pPr>
            <w:r>
              <w:t>int</w:t>
            </w:r>
          </w:p>
        </w:tc>
      </w:tr>
      <w:tr w:rsidR="008D2353" w14:paraId="493302B2" w14:textId="77777777" w:rsidTr="002F3680">
        <w:trPr>
          <w:trHeight w:val="432"/>
        </w:trPr>
        <w:tc>
          <w:tcPr>
            <w:tcW w:w="2088" w:type="dxa"/>
            <w:vMerge/>
          </w:tcPr>
          <w:p w14:paraId="602452BB" w14:textId="77777777" w:rsidR="008D2353" w:rsidRDefault="008D2353" w:rsidP="002F3680">
            <w:pPr>
              <w:pStyle w:val="BodyText"/>
            </w:pPr>
          </w:p>
        </w:tc>
        <w:tc>
          <w:tcPr>
            <w:tcW w:w="2410" w:type="dxa"/>
          </w:tcPr>
          <w:p w14:paraId="6C86AC2B" w14:textId="77777777" w:rsidR="008D2353" w:rsidRDefault="008D2353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0587DE78" w14:textId="6E45531F" w:rsidR="008D2353" w:rsidRDefault="008D2353" w:rsidP="002F3680">
            <w:pPr>
              <w:pStyle w:val="BodyText"/>
            </w:pPr>
            <w:r>
              <w:t>sponsor first name</w:t>
            </w:r>
          </w:p>
        </w:tc>
        <w:tc>
          <w:tcPr>
            <w:tcW w:w="1875" w:type="dxa"/>
          </w:tcPr>
          <w:p w14:paraId="486E43FC" w14:textId="77777777" w:rsidR="008D2353" w:rsidRDefault="008D2353" w:rsidP="002F3680">
            <w:pPr>
              <w:pStyle w:val="BodyText"/>
            </w:pPr>
            <w:r>
              <w:t>varchar (50)</w:t>
            </w:r>
          </w:p>
        </w:tc>
      </w:tr>
      <w:tr w:rsidR="008D2353" w14:paraId="4F99B3A8" w14:textId="77777777" w:rsidTr="002F3680">
        <w:trPr>
          <w:trHeight w:val="432"/>
        </w:trPr>
        <w:tc>
          <w:tcPr>
            <w:tcW w:w="2088" w:type="dxa"/>
            <w:vMerge/>
          </w:tcPr>
          <w:p w14:paraId="44FB52EF" w14:textId="77777777" w:rsidR="008D2353" w:rsidRDefault="008D2353" w:rsidP="002F3680">
            <w:pPr>
              <w:pStyle w:val="BodyText"/>
            </w:pPr>
          </w:p>
        </w:tc>
        <w:tc>
          <w:tcPr>
            <w:tcW w:w="2410" w:type="dxa"/>
          </w:tcPr>
          <w:p w14:paraId="78A986B8" w14:textId="77777777" w:rsidR="008D2353" w:rsidRDefault="008D2353" w:rsidP="002F3680">
            <w:pPr>
              <w:pStyle w:val="BodyText"/>
            </w:pPr>
            <w:r>
              <w:t>surname</w:t>
            </w:r>
          </w:p>
        </w:tc>
        <w:tc>
          <w:tcPr>
            <w:tcW w:w="2835" w:type="dxa"/>
          </w:tcPr>
          <w:p w14:paraId="1AA23044" w14:textId="427FEBA6" w:rsidR="008D2353" w:rsidRDefault="008D2353" w:rsidP="002F3680">
            <w:pPr>
              <w:pStyle w:val="BodyText"/>
            </w:pPr>
            <w:r>
              <w:t>sponsor second name NULL (can be no value)</w:t>
            </w:r>
          </w:p>
        </w:tc>
        <w:tc>
          <w:tcPr>
            <w:tcW w:w="1875" w:type="dxa"/>
          </w:tcPr>
          <w:p w14:paraId="5B225813" w14:textId="77777777" w:rsidR="008D2353" w:rsidRDefault="008D2353" w:rsidP="002F3680">
            <w:pPr>
              <w:pStyle w:val="BodyText"/>
            </w:pPr>
            <w:r>
              <w:t>varchar (50)</w:t>
            </w:r>
          </w:p>
        </w:tc>
      </w:tr>
      <w:tr w:rsidR="008D2353" w14:paraId="5AAFA8C5" w14:textId="77777777" w:rsidTr="002F3680">
        <w:trPr>
          <w:trHeight w:val="432"/>
        </w:trPr>
        <w:tc>
          <w:tcPr>
            <w:tcW w:w="2088" w:type="dxa"/>
            <w:vMerge/>
          </w:tcPr>
          <w:p w14:paraId="568E1D4E" w14:textId="77777777" w:rsidR="008D2353" w:rsidRDefault="008D2353" w:rsidP="002F3680">
            <w:pPr>
              <w:pStyle w:val="BodyText"/>
            </w:pPr>
          </w:p>
        </w:tc>
        <w:tc>
          <w:tcPr>
            <w:tcW w:w="2410" w:type="dxa"/>
          </w:tcPr>
          <w:p w14:paraId="25071B0B" w14:textId="5DBA0726" w:rsidR="008D2353" w:rsidRDefault="008D2353" w:rsidP="002F3680">
            <w:pPr>
              <w:pStyle w:val="BodyText"/>
            </w:pPr>
            <w:r>
              <w:t>type</w:t>
            </w:r>
          </w:p>
        </w:tc>
        <w:tc>
          <w:tcPr>
            <w:tcW w:w="2835" w:type="dxa"/>
          </w:tcPr>
          <w:p w14:paraId="1CA54971" w14:textId="060EF1C9" w:rsidR="008D2353" w:rsidRDefault="008D2353" w:rsidP="002F3680">
            <w:pPr>
              <w:pStyle w:val="BodyText"/>
            </w:pPr>
            <w:r>
              <w:t>indicates the category of the sponsor</w:t>
            </w:r>
          </w:p>
        </w:tc>
        <w:tc>
          <w:tcPr>
            <w:tcW w:w="1875" w:type="dxa"/>
          </w:tcPr>
          <w:p w14:paraId="0BFF42BB" w14:textId="77777777" w:rsidR="008D2353" w:rsidRDefault="008D2353" w:rsidP="002F3680">
            <w:pPr>
              <w:pStyle w:val="BodyText"/>
            </w:pPr>
            <w:r>
              <w:t>varchar (50)</w:t>
            </w:r>
          </w:p>
        </w:tc>
      </w:tr>
    </w:tbl>
    <w:p w14:paraId="407B2536" w14:textId="77777777" w:rsidR="00895020" w:rsidRDefault="00895020" w:rsidP="00895020">
      <w:pPr>
        <w:pStyle w:val="BodyText"/>
      </w:pPr>
    </w:p>
    <w:p w14:paraId="4F4F653A" w14:textId="77777777" w:rsidR="00895020" w:rsidRDefault="00895020" w:rsidP="00895020">
      <w:pPr>
        <w:pStyle w:val="BodyText"/>
      </w:pPr>
      <w:r>
        <w:t>Comments on table relationships</w:t>
      </w:r>
    </w:p>
    <w:p w14:paraId="33EB4F64" w14:textId="7FFEAB96" w:rsidR="00895020" w:rsidRDefault="00FF5A0B" w:rsidP="00895020">
      <w:pPr>
        <w:pStyle w:val="BodyText"/>
        <w:numPr>
          <w:ilvl w:val="0"/>
          <w:numId w:val="26"/>
        </w:numPr>
      </w:pPr>
      <w:bookmarkStart w:id="26" w:name="_Hlk180413095"/>
      <w:r>
        <w:t>sponso</w:t>
      </w:r>
      <w:r w:rsidR="00895020">
        <w:t xml:space="preserve">r </w:t>
      </w:r>
      <w:r w:rsidR="00895020">
        <w:rPr>
          <w:rFonts w:ascii="Arial" w:hAnsi="Arial" w:cs="Arial"/>
        </w:rPr>
        <w:t>↔</w:t>
      </w:r>
      <w:r w:rsidR="00895020">
        <w:t xml:space="preserve"> </w:t>
      </w:r>
      <w:r w:rsidR="00A146D1">
        <w:t>climber</w:t>
      </w:r>
      <w:r w:rsidR="00895020">
        <w:t xml:space="preserve">: </w:t>
      </w:r>
      <w:bookmarkStart w:id="27" w:name="_Hlk181008661"/>
      <w:r w:rsidR="00A146D1">
        <w:t>many</w:t>
      </w:r>
      <w:r w:rsidR="00895020">
        <w:t>-to-many (</w:t>
      </w:r>
      <w:proofErr w:type="spellStart"/>
      <w:r w:rsidR="00A146D1">
        <w:t>m</w:t>
      </w:r>
      <w:r w:rsidR="00895020">
        <w:t>:m</w:t>
      </w:r>
      <w:proofErr w:type="spellEnd"/>
      <w:r w:rsidR="00895020">
        <w:t>) relationship</w:t>
      </w:r>
      <w:r w:rsidR="00A146D1">
        <w:t xml:space="preserve">, via </w:t>
      </w:r>
      <w:r w:rsidR="00732B7F">
        <w:t>donation</w:t>
      </w:r>
      <w:bookmarkEnd w:id="27"/>
      <w:r w:rsidR="0051190A">
        <w:t>;</w:t>
      </w:r>
      <w:r w:rsidR="00895020">
        <w:t xml:space="preserve"> </w:t>
      </w:r>
    </w:p>
    <w:p w14:paraId="2D75B2DC" w14:textId="5976F363" w:rsidR="00895020" w:rsidRDefault="00FF5A0B" w:rsidP="00FF5A0B">
      <w:pPr>
        <w:pStyle w:val="BodyText"/>
        <w:numPr>
          <w:ilvl w:val="0"/>
          <w:numId w:val="26"/>
        </w:numPr>
      </w:pPr>
      <w:r>
        <w:t>sponsor</w:t>
      </w:r>
      <w:r w:rsidR="00895020" w:rsidRPr="00C22EA2">
        <w:t xml:space="preserve"> </w:t>
      </w:r>
      <w:r w:rsidR="00895020" w:rsidRPr="00C22EA2">
        <w:rPr>
          <w:rFonts w:ascii="Arial" w:hAnsi="Arial" w:cs="Arial"/>
        </w:rPr>
        <w:t>↔</w:t>
      </w:r>
      <w:r w:rsidR="00895020" w:rsidRPr="00C22EA2">
        <w:t xml:space="preserve"> c</w:t>
      </w:r>
      <w:r w:rsidR="00895020">
        <w:t>l</w:t>
      </w:r>
      <w:r w:rsidR="00036DA8">
        <w:t>ub</w:t>
      </w:r>
      <w:r w:rsidR="00895020" w:rsidRPr="00C22EA2">
        <w:t xml:space="preserve">: </w:t>
      </w:r>
      <w:r w:rsidR="00732B7F">
        <w:t>many-to-many (</w:t>
      </w:r>
      <w:proofErr w:type="spellStart"/>
      <w:r w:rsidR="00732B7F">
        <w:t>m:m</w:t>
      </w:r>
      <w:proofErr w:type="spellEnd"/>
      <w:r w:rsidR="00732B7F">
        <w:t>) relationship, via donation</w:t>
      </w:r>
      <w:r w:rsidR="00895020" w:rsidRPr="00085C68">
        <w:t>.</w:t>
      </w:r>
    </w:p>
    <w:bookmarkEnd w:id="26"/>
    <w:p w14:paraId="175B7B64" w14:textId="77777777" w:rsidR="00895020" w:rsidRDefault="00895020" w:rsidP="00895020">
      <w:pPr>
        <w:pStyle w:val="BodyText"/>
      </w:pPr>
    </w:p>
    <w:p w14:paraId="4004F7CD" w14:textId="77777777" w:rsidR="00732B7F" w:rsidRDefault="00732B7F" w:rsidP="00895020">
      <w:pPr>
        <w:pStyle w:val="BodyText"/>
      </w:pPr>
    </w:p>
    <w:p w14:paraId="2B995A29" w14:textId="77777777" w:rsidR="00895020" w:rsidRDefault="00895020" w:rsidP="00895020">
      <w:pPr>
        <w:pStyle w:val="BodyText"/>
      </w:pPr>
      <w:r>
        <w:t>Example with data</w:t>
      </w:r>
    </w:p>
    <w:p w14:paraId="35249E87" w14:textId="77777777" w:rsidR="00895020" w:rsidRDefault="00895020" w:rsidP="00895020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070"/>
        <w:gridCol w:w="2694"/>
        <w:gridCol w:w="1417"/>
        <w:gridCol w:w="1701"/>
      </w:tblGrid>
      <w:tr w:rsidR="00036DA8" w14:paraId="2AB0D5C9" w14:textId="77777777" w:rsidTr="00BF20D9">
        <w:trPr>
          <w:trHeight w:val="292"/>
        </w:trPr>
        <w:tc>
          <w:tcPr>
            <w:tcW w:w="1070" w:type="dxa"/>
            <w:shd w:val="clear" w:color="auto" w:fill="76CDD8"/>
          </w:tcPr>
          <w:p w14:paraId="58E26D65" w14:textId="70365B88" w:rsidR="00036DA8" w:rsidRPr="00BE17E0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ponsor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018B990E" w14:textId="77777777" w:rsidR="00036DA8" w:rsidRPr="00BE17E0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417" w:type="dxa"/>
            <w:shd w:val="clear" w:color="auto" w:fill="76CDD8"/>
          </w:tcPr>
          <w:p w14:paraId="637B6DFF" w14:textId="77777777" w:rsidR="00036DA8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urname</w:t>
            </w:r>
          </w:p>
        </w:tc>
        <w:tc>
          <w:tcPr>
            <w:tcW w:w="1701" w:type="dxa"/>
            <w:shd w:val="clear" w:color="auto" w:fill="76CDD8"/>
          </w:tcPr>
          <w:p w14:paraId="1137CD85" w14:textId="4E3C5DB0" w:rsidR="00036DA8" w:rsidRDefault="00036DA8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ype</w:t>
            </w:r>
          </w:p>
        </w:tc>
      </w:tr>
      <w:tr w:rsidR="00036DA8" w14:paraId="24C78CE1" w14:textId="77777777" w:rsidTr="00BF20D9">
        <w:trPr>
          <w:trHeight w:val="432"/>
        </w:trPr>
        <w:tc>
          <w:tcPr>
            <w:tcW w:w="1070" w:type="dxa"/>
          </w:tcPr>
          <w:p w14:paraId="5D0658F5" w14:textId="77777777" w:rsidR="00036DA8" w:rsidRDefault="00036DA8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578FA025" w14:textId="5C17189A" w:rsidR="00036DA8" w:rsidRDefault="00036DA8" w:rsidP="002F3680">
            <w:pPr>
              <w:pStyle w:val="BodyText"/>
            </w:pPr>
            <w:r>
              <w:t>Microsoft</w:t>
            </w:r>
          </w:p>
        </w:tc>
        <w:tc>
          <w:tcPr>
            <w:tcW w:w="1417" w:type="dxa"/>
          </w:tcPr>
          <w:p w14:paraId="3BFF8FEC" w14:textId="2D577B7A" w:rsidR="00036DA8" w:rsidRDefault="00036DA8" w:rsidP="00BF20D9">
            <w:pPr>
              <w:pStyle w:val="BodyText"/>
            </w:pPr>
            <w:r>
              <w:t>NULL</w:t>
            </w:r>
          </w:p>
        </w:tc>
        <w:tc>
          <w:tcPr>
            <w:tcW w:w="1701" w:type="dxa"/>
          </w:tcPr>
          <w:p w14:paraId="56411A76" w14:textId="3CCF5D1E" w:rsidR="00036DA8" w:rsidRDefault="00036DA8" w:rsidP="002F3680">
            <w:pPr>
              <w:pStyle w:val="BodyText"/>
            </w:pPr>
            <w:r>
              <w:t>corporate</w:t>
            </w:r>
          </w:p>
        </w:tc>
      </w:tr>
      <w:tr w:rsidR="00036DA8" w14:paraId="7735F3B2" w14:textId="77777777" w:rsidTr="00BF20D9">
        <w:trPr>
          <w:trHeight w:val="432"/>
        </w:trPr>
        <w:tc>
          <w:tcPr>
            <w:tcW w:w="1070" w:type="dxa"/>
          </w:tcPr>
          <w:p w14:paraId="16745561" w14:textId="77777777" w:rsidR="00036DA8" w:rsidRDefault="00036DA8" w:rsidP="002F3680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07FC2237" w14:textId="3CD4A57E" w:rsidR="00036DA8" w:rsidRDefault="00036DA8" w:rsidP="002F3680">
            <w:pPr>
              <w:pStyle w:val="BodyText"/>
            </w:pPr>
            <w:r>
              <w:t xml:space="preserve">John </w:t>
            </w:r>
          </w:p>
        </w:tc>
        <w:tc>
          <w:tcPr>
            <w:tcW w:w="1417" w:type="dxa"/>
          </w:tcPr>
          <w:p w14:paraId="6EB93F64" w14:textId="6FABA8E0" w:rsidR="00036DA8" w:rsidRDefault="00036DA8" w:rsidP="002F3680">
            <w:pPr>
              <w:pStyle w:val="BodyText"/>
            </w:pPr>
            <w:r>
              <w:t>Canon</w:t>
            </w:r>
          </w:p>
        </w:tc>
        <w:tc>
          <w:tcPr>
            <w:tcW w:w="1701" w:type="dxa"/>
          </w:tcPr>
          <w:p w14:paraId="53C1CDFF" w14:textId="6F56E143" w:rsidR="00036DA8" w:rsidRDefault="00036DA8" w:rsidP="002F3680">
            <w:pPr>
              <w:pStyle w:val="BodyText"/>
            </w:pPr>
            <w:r>
              <w:t>individual</w:t>
            </w:r>
          </w:p>
        </w:tc>
      </w:tr>
      <w:tr w:rsidR="00036DA8" w14:paraId="156FDFD7" w14:textId="77777777" w:rsidTr="00BF20D9">
        <w:trPr>
          <w:trHeight w:val="432"/>
        </w:trPr>
        <w:tc>
          <w:tcPr>
            <w:tcW w:w="1070" w:type="dxa"/>
          </w:tcPr>
          <w:p w14:paraId="6BD2F896" w14:textId="77777777" w:rsidR="00036DA8" w:rsidRDefault="00036DA8" w:rsidP="002F3680">
            <w:pPr>
              <w:pStyle w:val="BodyText"/>
            </w:pPr>
            <w:r>
              <w:t>3</w:t>
            </w:r>
          </w:p>
        </w:tc>
        <w:tc>
          <w:tcPr>
            <w:tcW w:w="2694" w:type="dxa"/>
          </w:tcPr>
          <w:p w14:paraId="17977553" w14:textId="4616746B" w:rsidR="00036DA8" w:rsidRDefault="00036DA8" w:rsidP="002F3680">
            <w:pPr>
              <w:pStyle w:val="BodyText"/>
            </w:pPr>
            <w:r>
              <w:t>National parks service</w:t>
            </w:r>
          </w:p>
        </w:tc>
        <w:tc>
          <w:tcPr>
            <w:tcW w:w="1417" w:type="dxa"/>
          </w:tcPr>
          <w:p w14:paraId="287CBB1C" w14:textId="2B64F520" w:rsidR="00036DA8" w:rsidRDefault="00036DA8" w:rsidP="002F3680">
            <w:pPr>
              <w:pStyle w:val="BodyText"/>
            </w:pPr>
            <w:r>
              <w:t>NULL</w:t>
            </w:r>
          </w:p>
        </w:tc>
        <w:tc>
          <w:tcPr>
            <w:tcW w:w="1701" w:type="dxa"/>
          </w:tcPr>
          <w:p w14:paraId="5422DF5D" w14:textId="13809162" w:rsidR="00036DA8" w:rsidRDefault="00036DA8" w:rsidP="002F3680">
            <w:pPr>
              <w:pStyle w:val="BodyText"/>
            </w:pPr>
            <w:r>
              <w:t>government</w:t>
            </w:r>
          </w:p>
        </w:tc>
      </w:tr>
    </w:tbl>
    <w:p w14:paraId="7FEB01FC" w14:textId="77777777" w:rsidR="00895020" w:rsidRDefault="00895020" w:rsidP="00895020">
      <w:pPr>
        <w:pStyle w:val="BodyText"/>
      </w:pPr>
    </w:p>
    <w:p w14:paraId="17072FBA" w14:textId="77777777" w:rsidR="00901831" w:rsidRDefault="00901831" w:rsidP="00895020">
      <w:pPr>
        <w:pStyle w:val="BodyText"/>
      </w:pPr>
    </w:p>
    <w:p w14:paraId="2102DAC5" w14:textId="77777777" w:rsidR="00732B7F" w:rsidRDefault="00732B7F" w:rsidP="00895020">
      <w:pPr>
        <w:pStyle w:val="BodyText"/>
      </w:pPr>
    </w:p>
    <w:p w14:paraId="0E0550C9" w14:textId="77777777" w:rsidR="00732B7F" w:rsidRDefault="00732B7F" w:rsidP="00895020">
      <w:pPr>
        <w:pStyle w:val="BodyText"/>
      </w:pPr>
    </w:p>
    <w:p w14:paraId="11227E48" w14:textId="77777777" w:rsidR="00732B7F" w:rsidRDefault="00732B7F" w:rsidP="00895020">
      <w:pPr>
        <w:pStyle w:val="BodyText"/>
      </w:pPr>
    </w:p>
    <w:p w14:paraId="656B56F9" w14:textId="77777777" w:rsidR="00732B7F" w:rsidRDefault="00732B7F" w:rsidP="00895020">
      <w:pPr>
        <w:pStyle w:val="BodyText"/>
      </w:pPr>
    </w:p>
    <w:p w14:paraId="3829BC85" w14:textId="77777777" w:rsidR="00732B7F" w:rsidRDefault="00732B7F" w:rsidP="00895020">
      <w:pPr>
        <w:pStyle w:val="BodyText"/>
      </w:pPr>
    </w:p>
    <w:p w14:paraId="46201668" w14:textId="7BCA6B6B" w:rsidR="00AE2307" w:rsidRPr="00895020" w:rsidRDefault="00732B7F" w:rsidP="00AE2307">
      <w:pPr>
        <w:pStyle w:val="BodyText"/>
        <w:numPr>
          <w:ilvl w:val="0"/>
          <w:numId w:val="27"/>
        </w:numPr>
        <w:rPr>
          <w:b/>
          <w:bCs/>
        </w:rPr>
      </w:pPr>
      <w:bookmarkStart w:id="28" w:name="_Hlk180421276"/>
      <w:r>
        <w:rPr>
          <w:b/>
          <w:bCs/>
        </w:rPr>
        <w:t>Donation</w:t>
      </w:r>
      <w:r w:rsidR="00AE2307" w:rsidRPr="00895020">
        <w:rPr>
          <w:b/>
          <w:bCs/>
        </w:rPr>
        <w:t xml:space="preserve"> table description</w:t>
      </w:r>
    </w:p>
    <w:p w14:paraId="5808606F" w14:textId="77777777" w:rsidR="00AE2307" w:rsidRDefault="00AE2307" w:rsidP="00AE2307">
      <w:pPr>
        <w:pStyle w:val="BodyText"/>
      </w:pPr>
      <w:r w:rsidRPr="0084453C">
        <w:t xml:space="preserve"> </w:t>
      </w:r>
    </w:p>
    <w:p w14:paraId="54685532" w14:textId="6BA094B4" w:rsidR="00AE2307" w:rsidRDefault="00EC611D" w:rsidP="00AE2307">
      <w:pPr>
        <w:pStyle w:val="BodyText"/>
      </w:pPr>
      <w:bookmarkStart w:id="29" w:name="_Hlk180408723"/>
      <w:r>
        <w:t xml:space="preserve">This </w:t>
      </w:r>
      <w:r w:rsidRPr="00EC611D">
        <w:t>table is essential for tracking the financial support that climbers</w:t>
      </w:r>
      <w:r>
        <w:t>, or club</w:t>
      </w:r>
      <w:r w:rsidRPr="00EC611D">
        <w:t xml:space="preserve"> receive from various sponsors</w:t>
      </w:r>
      <w:r w:rsidR="00AE2307">
        <w:t>.</w:t>
      </w:r>
    </w:p>
    <w:bookmarkEnd w:id="29"/>
    <w:p w14:paraId="419934F5" w14:textId="77777777" w:rsidR="00AE2307" w:rsidRDefault="00AE2307" w:rsidP="00AE2307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AE2307" w14:paraId="582E59FB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2D917405" w14:textId="77777777" w:rsidR="00AE2307" w:rsidRPr="00BE17E0" w:rsidRDefault="00AE23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lastRenderedPageBreak/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01CB590" w14:textId="77777777" w:rsidR="00AE2307" w:rsidRPr="00BE17E0" w:rsidRDefault="00AE23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286E35AC" w14:textId="77777777" w:rsidR="00AE2307" w:rsidRPr="00BE17E0" w:rsidRDefault="00AE23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270DD197" w14:textId="77777777" w:rsidR="00AE2307" w:rsidRPr="00BE17E0" w:rsidRDefault="00AE23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960BF" w14:paraId="5CFF9A07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42CB005D" w14:textId="30B0867A" w:rsidR="00D960BF" w:rsidRDefault="00732B7F" w:rsidP="002F3680">
            <w:pPr>
              <w:pStyle w:val="BodyText"/>
            </w:pPr>
            <w:r>
              <w:t>donation</w:t>
            </w:r>
          </w:p>
        </w:tc>
        <w:tc>
          <w:tcPr>
            <w:tcW w:w="2410" w:type="dxa"/>
          </w:tcPr>
          <w:p w14:paraId="00D9CAAD" w14:textId="76E801AC" w:rsidR="00D960BF" w:rsidRDefault="00D960BF" w:rsidP="002F3680">
            <w:pPr>
              <w:pStyle w:val="BodyText"/>
            </w:pPr>
            <w:proofErr w:type="spellStart"/>
            <w:r>
              <w:t>donation_id</w:t>
            </w:r>
            <w:proofErr w:type="spellEnd"/>
          </w:p>
        </w:tc>
        <w:tc>
          <w:tcPr>
            <w:tcW w:w="2835" w:type="dxa"/>
          </w:tcPr>
          <w:p w14:paraId="3E410EFD" w14:textId="2DBF354C" w:rsidR="00D960BF" w:rsidRDefault="00D960BF" w:rsidP="002F3680">
            <w:pPr>
              <w:pStyle w:val="BodyText"/>
            </w:pPr>
            <w:r>
              <w:t>unique identifier for donation PK</w:t>
            </w:r>
          </w:p>
        </w:tc>
        <w:tc>
          <w:tcPr>
            <w:tcW w:w="1875" w:type="dxa"/>
          </w:tcPr>
          <w:p w14:paraId="60E8C5F8" w14:textId="0CE069A4" w:rsidR="00D960BF" w:rsidRDefault="00D960BF" w:rsidP="002F3680">
            <w:pPr>
              <w:pStyle w:val="BodyText"/>
            </w:pPr>
            <w:r>
              <w:t>int</w:t>
            </w:r>
          </w:p>
        </w:tc>
      </w:tr>
      <w:tr w:rsidR="00732B7F" w14:paraId="0E8089DE" w14:textId="77777777" w:rsidTr="002F3680">
        <w:trPr>
          <w:trHeight w:val="432"/>
        </w:trPr>
        <w:tc>
          <w:tcPr>
            <w:tcW w:w="2088" w:type="dxa"/>
            <w:vMerge/>
          </w:tcPr>
          <w:p w14:paraId="6D68232C" w14:textId="77777777" w:rsidR="00732B7F" w:rsidRDefault="00732B7F" w:rsidP="00732B7F">
            <w:pPr>
              <w:pStyle w:val="BodyText"/>
            </w:pPr>
          </w:p>
        </w:tc>
        <w:tc>
          <w:tcPr>
            <w:tcW w:w="2410" w:type="dxa"/>
          </w:tcPr>
          <w:p w14:paraId="4F1A5123" w14:textId="3091D886" w:rsidR="00732B7F" w:rsidRDefault="00732B7F" w:rsidP="00732B7F">
            <w:pPr>
              <w:pStyle w:val="BodyText"/>
            </w:pPr>
            <w:proofErr w:type="spellStart"/>
            <w:r>
              <w:t>club_id</w:t>
            </w:r>
            <w:proofErr w:type="spellEnd"/>
          </w:p>
        </w:tc>
        <w:tc>
          <w:tcPr>
            <w:tcW w:w="2835" w:type="dxa"/>
          </w:tcPr>
          <w:p w14:paraId="3FA77E5C" w14:textId="12CC151C" w:rsidR="00732B7F" w:rsidRDefault="00732B7F" w:rsidP="00732B7F">
            <w:pPr>
              <w:pStyle w:val="BodyText"/>
            </w:pPr>
            <w:r>
              <w:t>foreign key referencing the sponsor table FK</w:t>
            </w:r>
          </w:p>
        </w:tc>
        <w:tc>
          <w:tcPr>
            <w:tcW w:w="1875" w:type="dxa"/>
          </w:tcPr>
          <w:p w14:paraId="17A776AD" w14:textId="3A52866C" w:rsidR="00732B7F" w:rsidRDefault="00732B7F" w:rsidP="00732B7F">
            <w:pPr>
              <w:pStyle w:val="BodyText"/>
            </w:pPr>
            <w:r>
              <w:t>int</w:t>
            </w:r>
          </w:p>
        </w:tc>
      </w:tr>
      <w:tr w:rsidR="00D960BF" w14:paraId="005AD8EB" w14:textId="77777777" w:rsidTr="002F3680">
        <w:trPr>
          <w:trHeight w:val="432"/>
        </w:trPr>
        <w:tc>
          <w:tcPr>
            <w:tcW w:w="2088" w:type="dxa"/>
            <w:vMerge/>
          </w:tcPr>
          <w:p w14:paraId="053EE102" w14:textId="2E3F45B4" w:rsidR="00D960BF" w:rsidRDefault="00D960BF" w:rsidP="002F3680">
            <w:pPr>
              <w:pStyle w:val="BodyText"/>
            </w:pPr>
          </w:p>
        </w:tc>
        <w:tc>
          <w:tcPr>
            <w:tcW w:w="2410" w:type="dxa"/>
          </w:tcPr>
          <w:p w14:paraId="584AAFA4" w14:textId="77777777" w:rsidR="00D960BF" w:rsidRDefault="00D960BF" w:rsidP="002F3680">
            <w:pPr>
              <w:pStyle w:val="BodyText"/>
            </w:pPr>
            <w:proofErr w:type="spellStart"/>
            <w:r>
              <w:t>sponso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4440FCF8" w14:textId="7A9F203E" w:rsidR="00D960BF" w:rsidRDefault="00D960BF" w:rsidP="002F3680">
            <w:pPr>
              <w:pStyle w:val="BodyText"/>
            </w:pPr>
            <w:r>
              <w:t>foreign key referencing the sponsor table FK</w:t>
            </w:r>
          </w:p>
        </w:tc>
        <w:tc>
          <w:tcPr>
            <w:tcW w:w="1875" w:type="dxa"/>
          </w:tcPr>
          <w:p w14:paraId="0C35A07F" w14:textId="77777777" w:rsidR="00D960BF" w:rsidRDefault="00D960BF" w:rsidP="002F3680">
            <w:pPr>
              <w:pStyle w:val="BodyText"/>
            </w:pPr>
            <w:r>
              <w:t>int</w:t>
            </w:r>
          </w:p>
        </w:tc>
      </w:tr>
      <w:tr w:rsidR="00D960BF" w14:paraId="12E493BB" w14:textId="77777777" w:rsidTr="002F3680">
        <w:trPr>
          <w:trHeight w:val="432"/>
        </w:trPr>
        <w:tc>
          <w:tcPr>
            <w:tcW w:w="2088" w:type="dxa"/>
            <w:vMerge/>
          </w:tcPr>
          <w:p w14:paraId="38406C5D" w14:textId="77777777" w:rsidR="00D960BF" w:rsidRDefault="00D960BF" w:rsidP="002F3680">
            <w:pPr>
              <w:pStyle w:val="BodyText"/>
            </w:pPr>
          </w:p>
        </w:tc>
        <w:tc>
          <w:tcPr>
            <w:tcW w:w="2410" w:type="dxa"/>
          </w:tcPr>
          <w:p w14:paraId="1A8A0015" w14:textId="35223CCB" w:rsidR="00D960BF" w:rsidRDefault="00D960BF" w:rsidP="002F3680">
            <w:pPr>
              <w:pStyle w:val="BodyText"/>
            </w:pPr>
            <w:proofErr w:type="spellStart"/>
            <w:r>
              <w:t>climber_id</w:t>
            </w:r>
            <w:proofErr w:type="spellEnd"/>
          </w:p>
        </w:tc>
        <w:tc>
          <w:tcPr>
            <w:tcW w:w="2835" w:type="dxa"/>
          </w:tcPr>
          <w:p w14:paraId="3B31F4C1" w14:textId="06B3E129" w:rsidR="00D960BF" w:rsidRDefault="00D960BF" w:rsidP="002F3680">
            <w:pPr>
              <w:pStyle w:val="BodyText"/>
            </w:pPr>
            <w:r>
              <w:t xml:space="preserve">foreign key referencing the climber table FK </w:t>
            </w:r>
          </w:p>
        </w:tc>
        <w:tc>
          <w:tcPr>
            <w:tcW w:w="1875" w:type="dxa"/>
          </w:tcPr>
          <w:p w14:paraId="068762C3" w14:textId="2D3B4DD1" w:rsidR="00D960BF" w:rsidRDefault="00D960BF" w:rsidP="002F3680">
            <w:pPr>
              <w:pStyle w:val="BodyText"/>
            </w:pPr>
            <w:r>
              <w:t>int</w:t>
            </w:r>
          </w:p>
        </w:tc>
      </w:tr>
      <w:tr w:rsidR="00D960BF" w14:paraId="17DC8129" w14:textId="77777777" w:rsidTr="002F3680">
        <w:trPr>
          <w:trHeight w:val="432"/>
        </w:trPr>
        <w:tc>
          <w:tcPr>
            <w:tcW w:w="2088" w:type="dxa"/>
            <w:vMerge/>
          </w:tcPr>
          <w:p w14:paraId="14DD51CE" w14:textId="77777777" w:rsidR="00D960BF" w:rsidRDefault="00D960BF" w:rsidP="00036DA8">
            <w:pPr>
              <w:pStyle w:val="BodyText"/>
            </w:pPr>
          </w:p>
        </w:tc>
        <w:tc>
          <w:tcPr>
            <w:tcW w:w="2410" w:type="dxa"/>
          </w:tcPr>
          <w:p w14:paraId="09981A4A" w14:textId="3B984782" w:rsidR="00D960BF" w:rsidRDefault="00D960BF" w:rsidP="00036DA8">
            <w:pPr>
              <w:pStyle w:val="BodyText"/>
            </w:pPr>
            <w:r>
              <w:t>contribution</w:t>
            </w:r>
          </w:p>
        </w:tc>
        <w:tc>
          <w:tcPr>
            <w:tcW w:w="2835" w:type="dxa"/>
          </w:tcPr>
          <w:p w14:paraId="2B35432E" w14:textId="492239F2" w:rsidR="00D960BF" w:rsidRDefault="00D960BF" w:rsidP="00036DA8">
            <w:pPr>
              <w:pStyle w:val="BodyText"/>
            </w:pPr>
            <w:r>
              <w:t>the amount of money donated by the sponsor</w:t>
            </w:r>
          </w:p>
        </w:tc>
        <w:tc>
          <w:tcPr>
            <w:tcW w:w="1875" w:type="dxa"/>
          </w:tcPr>
          <w:p w14:paraId="355EFB53" w14:textId="1F253164" w:rsidR="00D960BF" w:rsidRDefault="00D960BF" w:rsidP="00036DA8">
            <w:pPr>
              <w:pStyle w:val="BodyText"/>
            </w:pPr>
            <w:r>
              <w:t>decimal (10,2)</w:t>
            </w:r>
          </w:p>
        </w:tc>
      </w:tr>
      <w:tr w:rsidR="00D960BF" w14:paraId="6D3A391A" w14:textId="77777777" w:rsidTr="002F3680">
        <w:trPr>
          <w:trHeight w:val="432"/>
        </w:trPr>
        <w:tc>
          <w:tcPr>
            <w:tcW w:w="2088" w:type="dxa"/>
            <w:vMerge/>
          </w:tcPr>
          <w:p w14:paraId="0153CBDA" w14:textId="77777777" w:rsidR="00D960BF" w:rsidRDefault="00D960BF" w:rsidP="00036DA8">
            <w:pPr>
              <w:pStyle w:val="BodyText"/>
            </w:pPr>
          </w:p>
        </w:tc>
        <w:tc>
          <w:tcPr>
            <w:tcW w:w="2410" w:type="dxa"/>
          </w:tcPr>
          <w:p w14:paraId="06C02864" w14:textId="68BA369E" w:rsidR="00D960BF" w:rsidRDefault="00D960BF" w:rsidP="00036DA8">
            <w:pPr>
              <w:pStyle w:val="BodyText"/>
            </w:pPr>
            <w:proofErr w:type="spellStart"/>
            <w:r>
              <w:t>date_sponsored</w:t>
            </w:r>
            <w:proofErr w:type="spellEnd"/>
          </w:p>
        </w:tc>
        <w:tc>
          <w:tcPr>
            <w:tcW w:w="2835" w:type="dxa"/>
          </w:tcPr>
          <w:p w14:paraId="14DA2EAB" w14:textId="53C569AF" w:rsidR="00D960BF" w:rsidRDefault="00D960BF" w:rsidP="00036DA8">
            <w:pPr>
              <w:pStyle w:val="BodyText"/>
            </w:pPr>
            <w:r>
              <w:t>the date when the sponsorship was made</w:t>
            </w:r>
          </w:p>
        </w:tc>
        <w:tc>
          <w:tcPr>
            <w:tcW w:w="1875" w:type="dxa"/>
          </w:tcPr>
          <w:p w14:paraId="113D06CA" w14:textId="5AB102CD" w:rsidR="00D960BF" w:rsidRDefault="00D960BF" w:rsidP="00036DA8">
            <w:pPr>
              <w:pStyle w:val="BodyText"/>
            </w:pPr>
            <w:r>
              <w:t>date</w:t>
            </w:r>
          </w:p>
        </w:tc>
      </w:tr>
    </w:tbl>
    <w:p w14:paraId="6DAD881A" w14:textId="77777777" w:rsidR="00AE2307" w:rsidRDefault="00AE2307" w:rsidP="00AE2307">
      <w:pPr>
        <w:pStyle w:val="BodyText"/>
      </w:pPr>
    </w:p>
    <w:p w14:paraId="354B3406" w14:textId="77777777" w:rsidR="00AE2307" w:rsidRDefault="00AE2307" w:rsidP="00AE2307">
      <w:pPr>
        <w:pStyle w:val="BodyText"/>
      </w:pPr>
      <w:r>
        <w:t>Comments on table relationships</w:t>
      </w:r>
    </w:p>
    <w:p w14:paraId="68CD66CD" w14:textId="5CDF3450" w:rsidR="001968B3" w:rsidRDefault="00732B7F" w:rsidP="001968B3">
      <w:pPr>
        <w:pStyle w:val="BodyText"/>
        <w:numPr>
          <w:ilvl w:val="0"/>
          <w:numId w:val="28"/>
        </w:numPr>
      </w:pPr>
      <w:bookmarkStart w:id="30" w:name="_Hlk180409063"/>
      <w:bookmarkStart w:id="31" w:name="_Hlk180413965"/>
      <w:r>
        <w:t>donation</w:t>
      </w:r>
      <w:r w:rsidR="001968B3">
        <w:t xml:space="preserve"> connects climber</w:t>
      </w:r>
      <w:r w:rsidR="00633318">
        <w:t xml:space="preserve"> </w:t>
      </w:r>
      <w:r w:rsidR="001968B3">
        <w:t>and sponsor, indicating which sponsors support which climbers</w:t>
      </w:r>
      <w:r>
        <w:t>;</w:t>
      </w:r>
    </w:p>
    <w:p w14:paraId="2914A651" w14:textId="6B3001BA" w:rsidR="00732B7F" w:rsidRDefault="00732B7F" w:rsidP="00732B7F">
      <w:pPr>
        <w:pStyle w:val="BodyText"/>
        <w:numPr>
          <w:ilvl w:val="0"/>
          <w:numId w:val="28"/>
        </w:numPr>
      </w:pPr>
      <w:r>
        <w:t>donation connects club and sponsor, indicating which sponsors support which clubs;</w:t>
      </w:r>
    </w:p>
    <w:p w14:paraId="0374B464" w14:textId="1EA7664B" w:rsidR="00AE2307" w:rsidRDefault="001968B3" w:rsidP="00732B7F">
      <w:pPr>
        <w:pStyle w:val="BodyText"/>
        <w:numPr>
          <w:ilvl w:val="0"/>
          <w:numId w:val="28"/>
        </w:numPr>
      </w:pPr>
      <w:r>
        <w:t>this allows for a many-to-many relationship, as a climber</w:t>
      </w:r>
      <w:r w:rsidR="00732B7F">
        <w:t>/club</w:t>
      </w:r>
      <w:r>
        <w:t xml:space="preserve"> can receive support from multiple sponsors, and a sponsor can support multiple climbers</w:t>
      </w:r>
      <w:r w:rsidR="00732B7F">
        <w:t>/clubs</w:t>
      </w:r>
      <w:r w:rsidR="00633318">
        <w:t>.</w:t>
      </w:r>
    </w:p>
    <w:bookmarkEnd w:id="30"/>
    <w:p w14:paraId="7F6DCED2" w14:textId="77777777" w:rsidR="003F6B8A" w:rsidRDefault="003F6B8A" w:rsidP="00AE2307">
      <w:pPr>
        <w:pStyle w:val="BodyText"/>
      </w:pPr>
    </w:p>
    <w:bookmarkEnd w:id="31"/>
    <w:p w14:paraId="2F39153B" w14:textId="4115E137" w:rsidR="00AE2307" w:rsidRDefault="00AE2307" w:rsidP="00AE2307">
      <w:pPr>
        <w:pStyle w:val="BodyText"/>
      </w:pPr>
      <w:r>
        <w:t>Example with data</w:t>
      </w:r>
    </w:p>
    <w:p w14:paraId="3BF0350D" w14:textId="77777777" w:rsidR="00AE2307" w:rsidRDefault="00AE2307" w:rsidP="00AE2307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170"/>
        <w:gridCol w:w="1240"/>
        <w:gridCol w:w="1240"/>
        <w:gridCol w:w="1594"/>
        <w:gridCol w:w="1735"/>
        <w:gridCol w:w="1664"/>
      </w:tblGrid>
      <w:tr w:rsidR="00532295" w14:paraId="4DE534D8" w14:textId="77777777" w:rsidTr="00A57947">
        <w:trPr>
          <w:trHeight w:val="292"/>
        </w:trPr>
        <w:tc>
          <w:tcPr>
            <w:tcW w:w="1170" w:type="dxa"/>
            <w:shd w:val="clear" w:color="auto" w:fill="76CDD8"/>
          </w:tcPr>
          <w:p w14:paraId="147A2738" w14:textId="34F11FAA" w:rsidR="00532295" w:rsidRDefault="00532295" w:rsidP="005322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onation_id</w:t>
            </w:r>
            <w:proofErr w:type="spellEnd"/>
          </w:p>
        </w:tc>
        <w:tc>
          <w:tcPr>
            <w:tcW w:w="1240" w:type="dxa"/>
            <w:shd w:val="clear" w:color="auto" w:fill="76CDD8"/>
          </w:tcPr>
          <w:p w14:paraId="5C0E85F3" w14:textId="3AFDAE11" w:rsidR="00532295" w:rsidRDefault="00532295" w:rsidP="005322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ub_id</w:t>
            </w:r>
            <w:proofErr w:type="spellEnd"/>
          </w:p>
        </w:tc>
        <w:tc>
          <w:tcPr>
            <w:tcW w:w="1240" w:type="dxa"/>
            <w:shd w:val="clear" w:color="auto" w:fill="76CDD8"/>
          </w:tcPr>
          <w:p w14:paraId="09300B8B" w14:textId="5D59E0B6" w:rsidR="00532295" w:rsidRPr="00BE17E0" w:rsidRDefault="00532295" w:rsidP="005322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ponsor_id</w:t>
            </w:r>
            <w:proofErr w:type="spellEnd"/>
          </w:p>
        </w:tc>
        <w:tc>
          <w:tcPr>
            <w:tcW w:w="1594" w:type="dxa"/>
            <w:shd w:val="clear" w:color="auto" w:fill="76CDD8"/>
          </w:tcPr>
          <w:p w14:paraId="1337827B" w14:textId="6DA094D5" w:rsidR="00532295" w:rsidRPr="00BE17E0" w:rsidRDefault="00532295" w:rsidP="005322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1735" w:type="dxa"/>
            <w:shd w:val="clear" w:color="auto" w:fill="76CDD8"/>
          </w:tcPr>
          <w:p w14:paraId="235989F1" w14:textId="34EEB64F" w:rsidR="00532295" w:rsidRDefault="00532295" w:rsidP="005322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ntribution</w:t>
            </w:r>
          </w:p>
        </w:tc>
        <w:tc>
          <w:tcPr>
            <w:tcW w:w="1664" w:type="dxa"/>
            <w:shd w:val="clear" w:color="auto" w:fill="76CDD8"/>
          </w:tcPr>
          <w:p w14:paraId="3D0D9A4C" w14:textId="3B59D672" w:rsidR="00532295" w:rsidRDefault="00532295" w:rsidP="005322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ate_sponsored</w:t>
            </w:r>
            <w:proofErr w:type="spellEnd"/>
          </w:p>
        </w:tc>
      </w:tr>
      <w:tr w:rsidR="00532295" w14:paraId="69A375CC" w14:textId="77777777" w:rsidTr="00A57947">
        <w:trPr>
          <w:trHeight w:val="432"/>
        </w:trPr>
        <w:tc>
          <w:tcPr>
            <w:tcW w:w="1170" w:type="dxa"/>
          </w:tcPr>
          <w:p w14:paraId="7312347F" w14:textId="2355F7DD" w:rsidR="00532295" w:rsidRDefault="00532295" w:rsidP="00532295">
            <w:pPr>
              <w:pStyle w:val="BodyText"/>
            </w:pPr>
            <w:r>
              <w:t>1</w:t>
            </w:r>
          </w:p>
        </w:tc>
        <w:tc>
          <w:tcPr>
            <w:tcW w:w="1240" w:type="dxa"/>
          </w:tcPr>
          <w:p w14:paraId="087AFC7E" w14:textId="310B962C" w:rsidR="00532295" w:rsidRDefault="00532295" w:rsidP="00532295">
            <w:pPr>
              <w:pStyle w:val="BodyText"/>
            </w:pPr>
            <w:r>
              <w:t>1</w:t>
            </w:r>
          </w:p>
        </w:tc>
        <w:tc>
          <w:tcPr>
            <w:tcW w:w="1240" w:type="dxa"/>
          </w:tcPr>
          <w:p w14:paraId="6D291723" w14:textId="3435A155" w:rsidR="00532295" w:rsidRDefault="00532295" w:rsidP="00532295">
            <w:pPr>
              <w:pStyle w:val="BodyText"/>
            </w:pPr>
            <w:r>
              <w:t>1</w:t>
            </w:r>
          </w:p>
        </w:tc>
        <w:tc>
          <w:tcPr>
            <w:tcW w:w="1594" w:type="dxa"/>
          </w:tcPr>
          <w:p w14:paraId="5C697D4B" w14:textId="0C38F600" w:rsidR="00532295" w:rsidRDefault="00532295" w:rsidP="00532295">
            <w:pPr>
              <w:pStyle w:val="BodyText"/>
            </w:pPr>
            <w:r>
              <w:t>null</w:t>
            </w:r>
          </w:p>
        </w:tc>
        <w:tc>
          <w:tcPr>
            <w:tcW w:w="1735" w:type="dxa"/>
          </w:tcPr>
          <w:p w14:paraId="3BA6C306" w14:textId="7CE2AEEF" w:rsidR="00532295" w:rsidRDefault="00532295" w:rsidP="00532295">
            <w:pPr>
              <w:pStyle w:val="BodyText"/>
            </w:pPr>
            <w:r>
              <w:t>500.00</w:t>
            </w:r>
          </w:p>
        </w:tc>
        <w:tc>
          <w:tcPr>
            <w:tcW w:w="1664" w:type="dxa"/>
          </w:tcPr>
          <w:p w14:paraId="079491A1" w14:textId="2AA43DE0" w:rsidR="00532295" w:rsidRDefault="00532295" w:rsidP="00532295">
            <w:pPr>
              <w:pStyle w:val="BodyText"/>
            </w:pPr>
            <w:r>
              <w:t>2024-01-14</w:t>
            </w:r>
          </w:p>
        </w:tc>
      </w:tr>
      <w:tr w:rsidR="00532295" w14:paraId="06D2795B" w14:textId="77777777" w:rsidTr="00A57947">
        <w:trPr>
          <w:trHeight w:val="432"/>
        </w:trPr>
        <w:tc>
          <w:tcPr>
            <w:tcW w:w="1170" w:type="dxa"/>
          </w:tcPr>
          <w:p w14:paraId="4A1A941E" w14:textId="3412AB2F" w:rsidR="00532295" w:rsidRDefault="00532295" w:rsidP="00532295">
            <w:pPr>
              <w:pStyle w:val="BodyText"/>
            </w:pPr>
            <w:r>
              <w:t>2</w:t>
            </w:r>
          </w:p>
        </w:tc>
        <w:tc>
          <w:tcPr>
            <w:tcW w:w="1240" w:type="dxa"/>
          </w:tcPr>
          <w:p w14:paraId="2109A63D" w14:textId="248CE137" w:rsidR="00532295" w:rsidRDefault="00532295" w:rsidP="00532295">
            <w:pPr>
              <w:pStyle w:val="BodyText"/>
            </w:pPr>
            <w:r>
              <w:t>1</w:t>
            </w:r>
          </w:p>
        </w:tc>
        <w:tc>
          <w:tcPr>
            <w:tcW w:w="1240" w:type="dxa"/>
          </w:tcPr>
          <w:p w14:paraId="3EEB08AC" w14:textId="7135339B" w:rsidR="00532295" w:rsidRDefault="00532295" w:rsidP="00532295">
            <w:pPr>
              <w:pStyle w:val="BodyText"/>
            </w:pPr>
            <w:r>
              <w:t>2</w:t>
            </w:r>
          </w:p>
        </w:tc>
        <w:tc>
          <w:tcPr>
            <w:tcW w:w="1594" w:type="dxa"/>
          </w:tcPr>
          <w:p w14:paraId="59B88819" w14:textId="18F14889" w:rsidR="00532295" w:rsidRDefault="00532295" w:rsidP="00532295">
            <w:pPr>
              <w:pStyle w:val="BodyText"/>
            </w:pPr>
            <w:r>
              <w:t>null</w:t>
            </w:r>
          </w:p>
        </w:tc>
        <w:tc>
          <w:tcPr>
            <w:tcW w:w="1735" w:type="dxa"/>
          </w:tcPr>
          <w:p w14:paraId="0E769F60" w14:textId="696720B7" w:rsidR="00532295" w:rsidRDefault="00532295" w:rsidP="00532295">
            <w:pPr>
              <w:pStyle w:val="BodyText"/>
            </w:pPr>
            <w:r>
              <w:t>1000.00</w:t>
            </w:r>
          </w:p>
        </w:tc>
        <w:tc>
          <w:tcPr>
            <w:tcW w:w="1664" w:type="dxa"/>
          </w:tcPr>
          <w:p w14:paraId="77CCCC9C" w14:textId="6BEB9BC3" w:rsidR="00532295" w:rsidRDefault="00532295" w:rsidP="00532295">
            <w:pPr>
              <w:pStyle w:val="BodyText"/>
            </w:pPr>
            <w:r>
              <w:t>2023-11-20</w:t>
            </w:r>
          </w:p>
        </w:tc>
      </w:tr>
      <w:tr w:rsidR="00532295" w14:paraId="2367F2DD" w14:textId="77777777" w:rsidTr="00A57947">
        <w:trPr>
          <w:trHeight w:val="432"/>
        </w:trPr>
        <w:tc>
          <w:tcPr>
            <w:tcW w:w="1170" w:type="dxa"/>
          </w:tcPr>
          <w:p w14:paraId="3D54F415" w14:textId="4B3DF201" w:rsidR="00532295" w:rsidRDefault="00532295" w:rsidP="00532295">
            <w:pPr>
              <w:pStyle w:val="BodyText"/>
            </w:pPr>
            <w:r>
              <w:t>3</w:t>
            </w:r>
          </w:p>
        </w:tc>
        <w:tc>
          <w:tcPr>
            <w:tcW w:w="1240" w:type="dxa"/>
          </w:tcPr>
          <w:p w14:paraId="1DFC8367" w14:textId="5E77DD25" w:rsidR="00532295" w:rsidRDefault="00532295" w:rsidP="00532295">
            <w:pPr>
              <w:pStyle w:val="BodyText"/>
            </w:pPr>
            <w:r>
              <w:t>null</w:t>
            </w:r>
          </w:p>
        </w:tc>
        <w:tc>
          <w:tcPr>
            <w:tcW w:w="1240" w:type="dxa"/>
          </w:tcPr>
          <w:p w14:paraId="53865520" w14:textId="39FB46F7" w:rsidR="00532295" w:rsidRDefault="00532295" w:rsidP="00532295">
            <w:pPr>
              <w:pStyle w:val="BodyText"/>
            </w:pPr>
            <w:r>
              <w:t>2</w:t>
            </w:r>
          </w:p>
        </w:tc>
        <w:tc>
          <w:tcPr>
            <w:tcW w:w="1594" w:type="dxa"/>
          </w:tcPr>
          <w:p w14:paraId="637C87E3" w14:textId="25D2340A" w:rsidR="00532295" w:rsidRDefault="00532295" w:rsidP="00532295">
            <w:pPr>
              <w:pStyle w:val="BodyText"/>
            </w:pPr>
            <w:r>
              <w:t>5</w:t>
            </w:r>
          </w:p>
        </w:tc>
        <w:tc>
          <w:tcPr>
            <w:tcW w:w="1735" w:type="dxa"/>
          </w:tcPr>
          <w:p w14:paraId="36E2D73B" w14:textId="1EC8E37D" w:rsidR="00532295" w:rsidRDefault="00532295" w:rsidP="00532295">
            <w:pPr>
              <w:pStyle w:val="BodyText"/>
            </w:pPr>
            <w:r>
              <w:t>200.00</w:t>
            </w:r>
          </w:p>
        </w:tc>
        <w:tc>
          <w:tcPr>
            <w:tcW w:w="1664" w:type="dxa"/>
          </w:tcPr>
          <w:p w14:paraId="3767C7C7" w14:textId="0EFBE213" w:rsidR="00532295" w:rsidRDefault="00532295" w:rsidP="00532295">
            <w:pPr>
              <w:pStyle w:val="BodyText"/>
            </w:pPr>
            <w:r>
              <w:t>2024-03-13</w:t>
            </w:r>
          </w:p>
        </w:tc>
      </w:tr>
      <w:bookmarkEnd w:id="28"/>
    </w:tbl>
    <w:p w14:paraId="65DCCC65" w14:textId="77777777" w:rsidR="00AE2307" w:rsidRDefault="00AE2307" w:rsidP="00AE2307">
      <w:pPr>
        <w:pStyle w:val="BodyText"/>
      </w:pPr>
    </w:p>
    <w:p w14:paraId="71AA236F" w14:textId="2D56B767" w:rsidR="006F645E" w:rsidRPr="00895020" w:rsidRDefault="00085C68" w:rsidP="00895020">
      <w:pPr>
        <w:pStyle w:val="BodyText"/>
        <w:numPr>
          <w:ilvl w:val="0"/>
          <w:numId w:val="27"/>
        </w:numPr>
        <w:rPr>
          <w:b/>
          <w:bCs/>
        </w:rPr>
      </w:pPr>
      <w:r w:rsidRPr="00895020">
        <w:rPr>
          <w:b/>
          <w:bCs/>
        </w:rPr>
        <w:t>Climber t</w:t>
      </w:r>
      <w:r w:rsidR="006F645E" w:rsidRPr="00895020">
        <w:rPr>
          <w:b/>
          <w:bCs/>
        </w:rPr>
        <w:t xml:space="preserve">able </w:t>
      </w:r>
      <w:r w:rsidRPr="00895020">
        <w:rPr>
          <w:b/>
          <w:bCs/>
        </w:rPr>
        <w:t>d</w:t>
      </w:r>
      <w:r w:rsidR="006F645E" w:rsidRPr="00895020">
        <w:rPr>
          <w:b/>
          <w:bCs/>
        </w:rPr>
        <w:t>escription</w:t>
      </w:r>
    </w:p>
    <w:p w14:paraId="47E8111A" w14:textId="77777777" w:rsidR="0084453C" w:rsidRDefault="0084453C" w:rsidP="006F645E">
      <w:pPr>
        <w:pStyle w:val="BodyText"/>
      </w:pPr>
      <w:r w:rsidRPr="0084453C">
        <w:t xml:space="preserve"> </w:t>
      </w:r>
    </w:p>
    <w:p w14:paraId="061AE2A5" w14:textId="550B7927" w:rsidR="00BE17E0" w:rsidRDefault="0084453C" w:rsidP="006F645E">
      <w:pPr>
        <w:pStyle w:val="BodyText"/>
      </w:pPr>
      <w:r>
        <w:t>This table stores information about the climbers who participate in the club's activities.</w:t>
      </w:r>
    </w:p>
    <w:p w14:paraId="72C5EF5E" w14:textId="77777777" w:rsidR="006F645E" w:rsidRDefault="006F645E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6F645E" w14:paraId="2428E3B5" w14:textId="77777777" w:rsidTr="005D45E5">
        <w:trPr>
          <w:trHeight w:val="292"/>
        </w:trPr>
        <w:tc>
          <w:tcPr>
            <w:tcW w:w="2088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D17AC" w14:paraId="15601FC3" w14:textId="77777777" w:rsidTr="005D45E5">
        <w:trPr>
          <w:trHeight w:val="432"/>
        </w:trPr>
        <w:tc>
          <w:tcPr>
            <w:tcW w:w="2088" w:type="dxa"/>
            <w:vMerge w:val="restart"/>
          </w:tcPr>
          <w:p w14:paraId="4FB44A01" w14:textId="5373F3B1" w:rsidR="00CD17AC" w:rsidRDefault="00CD17AC" w:rsidP="006F645E">
            <w:pPr>
              <w:pStyle w:val="BodyText"/>
            </w:pPr>
            <w:r>
              <w:t xml:space="preserve"> climber</w:t>
            </w:r>
          </w:p>
        </w:tc>
        <w:tc>
          <w:tcPr>
            <w:tcW w:w="2410" w:type="dxa"/>
          </w:tcPr>
          <w:p w14:paraId="5287EB7E" w14:textId="00E3486D" w:rsidR="00CD17AC" w:rsidRDefault="00CD17AC" w:rsidP="006F645E">
            <w:pPr>
              <w:pStyle w:val="BodyText"/>
            </w:pPr>
            <w:proofErr w:type="spellStart"/>
            <w:r>
              <w:t>climbe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43622687" w14:textId="145BBD9B" w:rsidR="00CD17AC" w:rsidRDefault="00CD17AC" w:rsidP="006F645E">
            <w:pPr>
              <w:pStyle w:val="BodyText"/>
            </w:pPr>
            <w:r>
              <w:t>u</w:t>
            </w:r>
            <w:r w:rsidRPr="00CD17AC">
              <w:t>nique identifier for each climber</w:t>
            </w:r>
            <w:r w:rsidR="00AC6FA5">
              <w:t xml:space="preserve"> </w:t>
            </w:r>
            <w:r>
              <w:t>PK</w:t>
            </w:r>
          </w:p>
        </w:tc>
        <w:tc>
          <w:tcPr>
            <w:tcW w:w="1875" w:type="dxa"/>
          </w:tcPr>
          <w:p w14:paraId="276CD625" w14:textId="19D5D5BA" w:rsidR="00CD17AC" w:rsidRDefault="00CD17AC" w:rsidP="006F645E">
            <w:pPr>
              <w:pStyle w:val="BodyText"/>
            </w:pPr>
            <w:r>
              <w:t>int</w:t>
            </w:r>
          </w:p>
        </w:tc>
      </w:tr>
      <w:tr w:rsidR="00CD17AC" w14:paraId="44050B2A" w14:textId="77777777" w:rsidTr="005D45E5">
        <w:trPr>
          <w:trHeight w:val="432"/>
        </w:trPr>
        <w:tc>
          <w:tcPr>
            <w:tcW w:w="2088" w:type="dxa"/>
            <w:vMerge/>
          </w:tcPr>
          <w:p w14:paraId="3310B3B8" w14:textId="77777777" w:rsidR="00CD17AC" w:rsidRDefault="00CD17AC" w:rsidP="006F645E">
            <w:pPr>
              <w:pStyle w:val="BodyText"/>
            </w:pPr>
          </w:p>
        </w:tc>
        <w:tc>
          <w:tcPr>
            <w:tcW w:w="2410" w:type="dxa"/>
          </w:tcPr>
          <w:p w14:paraId="22CB5DE1" w14:textId="1D09899F" w:rsidR="00CD17AC" w:rsidRDefault="00CD17AC" w:rsidP="006F645E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6EDD57E1" w14:textId="705C88F0" w:rsidR="00CD17AC" w:rsidRDefault="00CD17AC" w:rsidP="006F645E">
            <w:pPr>
              <w:pStyle w:val="BodyText"/>
            </w:pPr>
            <w:r>
              <w:t>climber first name</w:t>
            </w:r>
          </w:p>
        </w:tc>
        <w:tc>
          <w:tcPr>
            <w:tcW w:w="1875" w:type="dxa"/>
          </w:tcPr>
          <w:p w14:paraId="3C813618" w14:textId="77BF581F" w:rsidR="00CD17AC" w:rsidRDefault="00CD17AC" w:rsidP="006F645E">
            <w:pPr>
              <w:pStyle w:val="BodyText"/>
            </w:pPr>
            <w:r>
              <w:t>varchar (50)</w:t>
            </w:r>
          </w:p>
        </w:tc>
      </w:tr>
      <w:tr w:rsidR="00CD17AC" w14:paraId="25769959" w14:textId="77777777" w:rsidTr="005D45E5">
        <w:trPr>
          <w:trHeight w:val="432"/>
        </w:trPr>
        <w:tc>
          <w:tcPr>
            <w:tcW w:w="2088" w:type="dxa"/>
            <w:vMerge/>
          </w:tcPr>
          <w:p w14:paraId="08CAD970" w14:textId="77777777" w:rsidR="00CD17AC" w:rsidRDefault="00CD17AC" w:rsidP="006F645E">
            <w:pPr>
              <w:pStyle w:val="BodyText"/>
            </w:pPr>
          </w:p>
        </w:tc>
        <w:tc>
          <w:tcPr>
            <w:tcW w:w="2410" w:type="dxa"/>
          </w:tcPr>
          <w:p w14:paraId="69045A01" w14:textId="0C6838DC" w:rsidR="00CD17AC" w:rsidRDefault="00CD17AC" w:rsidP="006F645E">
            <w:pPr>
              <w:pStyle w:val="BodyText"/>
            </w:pPr>
            <w:r>
              <w:t>surname</w:t>
            </w:r>
          </w:p>
        </w:tc>
        <w:tc>
          <w:tcPr>
            <w:tcW w:w="2835" w:type="dxa"/>
          </w:tcPr>
          <w:p w14:paraId="66FDBAAB" w14:textId="4E93DAD7" w:rsidR="00CD17AC" w:rsidRDefault="00CD17AC" w:rsidP="006F645E">
            <w:pPr>
              <w:pStyle w:val="BodyText"/>
            </w:pPr>
            <w:r>
              <w:t>climber second name</w:t>
            </w:r>
          </w:p>
        </w:tc>
        <w:tc>
          <w:tcPr>
            <w:tcW w:w="1875" w:type="dxa"/>
          </w:tcPr>
          <w:p w14:paraId="2EEF17F3" w14:textId="787EB1FF" w:rsidR="00CD17AC" w:rsidRDefault="00CD17AC" w:rsidP="006F645E">
            <w:pPr>
              <w:pStyle w:val="BodyText"/>
            </w:pPr>
            <w:r>
              <w:t>varchar (50)</w:t>
            </w:r>
          </w:p>
        </w:tc>
      </w:tr>
      <w:tr w:rsidR="00CD17AC" w14:paraId="26AC0BDB" w14:textId="77777777" w:rsidTr="005D45E5">
        <w:trPr>
          <w:trHeight w:val="432"/>
        </w:trPr>
        <w:tc>
          <w:tcPr>
            <w:tcW w:w="2088" w:type="dxa"/>
            <w:vMerge/>
          </w:tcPr>
          <w:p w14:paraId="51E5BD87" w14:textId="77777777" w:rsidR="00CD17AC" w:rsidRDefault="00CD17AC" w:rsidP="006F645E">
            <w:pPr>
              <w:pStyle w:val="BodyText"/>
            </w:pPr>
          </w:p>
        </w:tc>
        <w:tc>
          <w:tcPr>
            <w:tcW w:w="2410" w:type="dxa"/>
          </w:tcPr>
          <w:p w14:paraId="75A4C7D8" w14:textId="5DBEC7ED" w:rsidR="00CD17AC" w:rsidRDefault="00085C68" w:rsidP="006F645E">
            <w:pPr>
              <w:pStyle w:val="BodyText"/>
            </w:pPr>
            <w:proofErr w:type="spellStart"/>
            <w:r>
              <w:t>experience_</w:t>
            </w:r>
            <w:r w:rsidR="00CD17AC">
              <w:t>level</w:t>
            </w:r>
            <w:proofErr w:type="spellEnd"/>
          </w:p>
        </w:tc>
        <w:tc>
          <w:tcPr>
            <w:tcW w:w="2835" w:type="dxa"/>
          </w:tcPr>
          <w:p w14:paraId="4D93A793" w14:textId="044B755A" w:rsidR="00CD17AC" w:rsidRDefault="00CD17AC" w:rsidP="006F645E">
            <w:pPr>
              <w:pStyle w:val="BodyText"/>
            </w:pPr>
            <w:r>
              <w:t>level of climbing experience</w:t>
            </w:r>
          </w:p>
        </w:tc>
        <w:tc>
          <w:tcPr>
            <w:tcW w:w="1875" w:type="dxa"/>
          </w:tcPr>
          <w:p w14:paraId="349080DA" w14:textId="69E0A391" w:rsidR="00CD17AC" w:rsidRDefault="00CD17AC" w:rsidP="006F645E">
            <w:pPr>
              <w:pStyle w:val="BodyText"/>
            </w:pPr>
            <w:r>
              <w:t>varchar (50)</w:t>
            </w:r>
          </w:p>
        </w:tc>
      </w:tr>
      <w:tr w:rsidR="00CD17AC" w14:paraId="1AF46450" w14:textId="77777777" w:rsidTr="005D45E5">
        <w:trPr>
          <w:trHeight w:val="432"/>
        </w:trPr>
        <w:tc>
          <w:tcPr>
            <w:tcW w:w="2088" w:type="dxa"/>
            <w:vMerge/>
          </w:tcPr>
          <w:p w14:paraId="37822809" w14:textId="77777777" w:rsidR="00CD17AC" w:rsidRDefault="00CD17AC" w:rsidP="006F645E">
            <w:pPr>
              <w:pStyle w:val="BodyText"/>
            </w:pPr>
          </w:p>
        </w:tc>
        <w:tc>
          <w:tcPr>
            <w:tcW w:w="2410" w:type="dxa"/>
          </w:tcPr>
          <w:p w14:paraId="1746A9CE" w14:textId="1D3B2D58" w:rsidR="00CD17AC" w:rsidRDefault="005D45E5" w:rsidP="006F645E">
            <w:pPr>
              <w:pStyle w:val="BodyText"/>
            </w:pPr>
            <w:proofErr w:type="spellStart"/>
            <w:r>
              <w:t>address_id</w:t>
            </w:r>
            <w:proofErr w:type="spellEnd"/>
          </w:p>
        </w:tc>
        <w:tc>
          <w:tcPr>
            <w:tcW w:w="2835" w:type="dxa"/>
          </w:tcPr>
          <w:p w14:paraId="0CECF0B9" w14:textId="06FEE2CC" w:rsidR="00CD17AC" w:rsidRDefault="005D45E5" w:rsidP="006F645E">
            <w:pPr>
              <w:pStyle w:val="BodyText"/>
            </w:pPr>
            <w:r>
              <w:t>reference to the address table FK</w:t>
            </w:r>
          </w:p>
        </w:tc>
        <w:tc>
          <w:tcPr>
            <w:tcW w:w="1875" w:type="dxa"/>
          </w:tcPr>
          <w:p w14:paraId="78DB951D" w14:textId="06460CF0" w:rsidR="00CD17AC" w:rsidRDefault="005D45E5" w:rsidP="006F645E">
            <w:pPr>
              <w:pStyle w:val="BodyText"/>
            </w:pPr>
            <w:r>
              <w:t>int</w:t>
            </w:r>
          </w:p>
        </w:tc>
      </w:tr>
    </w:tbl>
    <w:p w14:paraId="11AD6816" w14:textId="5D81C3A7" w:rsidR="006F645E" w:rsidRDefault="006F645E" w:rsidP="006F645E">
      <w:pPr>
        <w:pStyle w:val="BodyText"/>
      </w:pPr>
    </w:p>
    <w:p w14:paraId="563BCA8A" w14:textId="72F78E10" w:rsidR="006F645E" w:rsidRDefault="009D7BE5" w:rsidP="006F645E">
      <w:pPr>
        <w:pStyle w:val="BodyText"/>
      </w:pPr>
      <w:r>
        <w:lastRenderedPageBreak/>
        <w:t>Comments on</w:t>
      </w:r>
      <w:r w:rsidR="002E6935">
        <w:t xml:space="preserve"> table</w:t>
      </w:r>
      <w:r>
        <w:t xml:space="preserve"> relationships</w:t>
      </w:r>
    </w:p>
    <w:p w14:paraId="163D93B2" w14:textId="38BD3E0E" w:rsidR="00C22EA2" w:rsidRDefault="00C22EA2" w:rsidP="00E55209">
      <w:pPr>
        <w:pStyle w:val="BodyText"/>
        <w:numPr>
          <w:ilvl w:val="0"/>
          <w:numId w:val="26"/>
        </w:numPr>
      </w:pPr>
      <w:bookmarkStart w:id="32" w:name="_Hlk180396914"/>
      <w:bookmarkStart w:id="33" w:name="_Hlk181025816"/>
      <w:r>
        <w:t xml:space="preserve">climber </w:t>
      </w:r>
      <w:r>
        <w:rPr>
          <w:rFonts w:ascii="Arial" w:hAnsi="Arial" w:cs="Arial"/>
        </w:rPr>
        <w:t>↔</w:t>
      </w:r>
      <w:r>
        <w:t xml:space="preserve"> climb: </w:t>
      </w:r>
      <w:r w:rsidR="00E55209">
        <w:t>m</w:t>
      </w:r>
      <w:r>
        <w:t>any-to-many (</w:t>
      </w:r>
      <w:proofErr w:type="spellStart"/>
      <w:r>
        <w:t>m:m</w:t>
      </w:r>
      <w:proofErr w:type="spellEnd"/>
      <w:r>
        <w:t xml:space="preserve">) relationship via </w:t>
      </w:r>
      <w:proofErr w:type="spellStart"/>
      <w:r>
        <w:t>climber_climb</w:t>
      </w:r>
      <w:proofErr w:type="spellEnd"/>
      <w:r>
        <w:t xml:space="preserve"> table</w:t>
      </w:r>
      <w:r w:rsidR="00E55209">
        <w:t>;</w:t>
      </w:r>
    </w:p>
    <w:bookmarkEnd w:id="32"/>
    <w:p w14:paraId="3FEC47CE" w14:textId="1395EF2A" w:rsidR="00C22EA2" w:rsidRDefault="00C22EA2" w:rsidP="00E55209">
      <w:pPr>
        <w:pStyle w:val="BodyText"/>
        <w:numPr>
          <w:ilvl w:val="0"/>
          <w:numId w:val="26"/>
        </w:numPr>
      </w:pPr>
      <w:r w:rsidRPr="00C22EA2">
        <w:t xml:space="preserve">climber </w:t>
      </w:r>
      <w:r w:rsidRPr="00C22EA2">
        <w:rPr>
          <w:rFonts w:ascii="Arial" w:hAnsi="Arial" w:cs="Arial"/>
        </w:rPr>
        <w:t>↔</w:t>
      </w:r>
      <w:r w:rsidRPr="00C22EA2">
        <w:t xml:space="preserve"> c</w:t>
      </w:r>
      <w:r w:rsidR="00E55209">
        <w:t>lu</w:t>
      </w:r>
      <w:r w:rsidRPr="00C22EA2">
        <w:t xml:space="preserve">b: </w:t>
      </w:r>
      <w:r w:rsidR="00E55209">
        <w:t>m</w:t>
      </w:r>
      <w:r w:rsidRPr="00C22EA2">
        <w:t>any-to-many (</w:t>
      </w:r>
      <w:proofErr w:type="spellStart"/>
      <w:r w:rsidRPr="00C22EA2">
        <w:t>m:m</w:t>
      </w:r>
      <w:proofErr w:type="spellEnd"/>
      <w:r w:rsidRPr="00C22EA2">
        <w:t xml:space="preserve">) relationship via </w:t>
      </w:r>
      <w:r w:rsidR="007F43C8">
        <w:t>donation</w:t>
      </w:r>
      <w:r w:rsidRPr="00C22EA2">
        <w:t xml:space="preserve"> table</w:t>
      </w:r>
      <w:r w:rsidR="00E55209">
        <w:t>;</w:t>
      </w:r>
    </w:p>
    <w:p w14:paraId="3711751C" w14:textId="753257B3" w:rsidR="00E55209" w:rsidRDefault="00E55209" w:rsidP="00E55209">
      <w:pPr>
        <w:pStyle w:val="BodyText"/>
        <w:numPr>
          <w:ilvl w:val="0"/>
          <w:numId w:val="26"/>
        </w:numPr>
      </w:pPr>
      <w:r w:rsidRPr="00E55209">
        <w:t xml:space="preserve">climber </w:t>
      </w:r>
      <w:r w:rsidRPr="00E55209">
        <w:rPr>
          <w:rFonts w:ascii="Arial" w:hAnsi="Arial" w:cs="Arial"/>
        </w:rPr>
        <w:t>↔</w:t>
      </w:r>
      <w:r w:rsidRPr="00E55209">
        <w:t xml:space="preserve"> </w:t>
      </w:r>
      <w:r>
        <w:t>sponsor</w:t>
      </w:r>
      <w:r w:rsidRPr="00E55209">
        <w:t xml:space="preserve">: </w:t>
      </w:r>
      <w:r>
        <w:t>m</w:t>
      </w:r>
      <w:r w:rsidRPr="00E55209">
        <w:t>any-to-many (</w:t>
      </w:r>
      <w:proofErr w:type="spellStart"/>
      <w:r w:rsidRPr="00E55209">
        <w:t>m:m</w:t>
      </w:r>
      <w:proofErr w:type="spellEnd"/>
      <w:r w:rsidRPr="00E55209">
        <w:t xml:space="preserve">) relationship via </w:t>
      </w:r>
      <w:r w:rsidR="00532295">
        <w:t>donation</w:t>
      </w:r>
      <w:r w:rsidRPr="00E55209">
        <w:t xml:space="preserve"> table</w:t>
      </w:r>
      <w:r>
        <w:t>;</w:t>
      </w:r>
    </w:p>
    <w:p w14:paraId="5BAC1C94" w14:textId="0A7E5F0F" w:rsidR="00E55209" w:rsidRDefault="00E55209" w:rsidP="00E55209">
      <w:pPr>
        <w:pStyle w:val="BodyText"/>
        <w:numPr>
          <w:ilvl w:val="0"/>
          <w:numId w:val="26"/>
        </w:numPr>
      </w:pPr>
      <w:r w:rsidRPr="00E55209">
        <w:t xml:space="preserve">climber </w:t>
      </w:r>
      <w:r w:rsidRPr="00E55209">
        <w:rPr>
          <w:rFonts w:ascii="Arial" w:hAnsi="Arial" w:cs="Arial"/>
        </w:rPr>
        <w:t>↔</w:t>
      </w:r>
      <w:r w:rsidRPr="00E55209">
        <w:t xml:space="preserve"> </w:t>
      </w:r>
      <w:r>
        <w:t>equipment</w:t>
      </w:r>
      <w:r w:rsidRPr="00E55209">
        <w:t xml:space="preserve">: </w:t>
      </w:r>
      <w:r>
        <w:t>m</w:t>
      </w:r>
      <w:r w:rsidRPr="00E55209">
        <w:t>any-to-many (</w:t>
      </w:r>
      <w:proofErr w:type="spellStart"/>
      <w:r w:rsidRPr="00E55209">
        <w:t>m:m</w:t>
      </w:r>
      <w:proofErr w:type="spellEnd"/>
      <w:r w:rsidRPr="00E55209">
        <w:t xml:space="preserve">) relationship via </w:t>
      </w:r>
      <w:proofErr w:type="spellStart"/>
      <w:r w:rsidRPr="00E55209">
        <w:t>climber_</w:t>
      </w:r>
      <w:r>
        <w:t>equipment</w:t>
      </w:r>
      <w:proofErr w:type="spellEnd"/>
      <w:r w:rsidRPr="00E55209">
        <w:t xml:space="preserve"> table</w:t>
      </w:r>
      <w:r>
        <w:t>;</w:t>
      </w:r>
    </w:p>
    <w:p w14:paraId="1466D9EF" w14:textId="0C8F5888" w:rsidR="00E55209" w:rsidRDefault="00085C68" w:rsidP="00E55209">
      <w:pPr>
        <w:pStyle w:val="BodyText"/>
        <w:numPr>
          <w:ilvl w:val="0"/>
          <w:numId w:val="26"/>
        </w:numPr>
      </w:pPr>
      <w:r>
        <w:t>c</w:t>
      </w:r>
      <w:r w:rsidRPr="00085C68">
        <w:t xml:space="preserve">limber </w:t>
      </w:r>
      <w:r w:rsidRPr="00085C68">
        <w:rPr>
          <w:rFonts w:ascii="Arial" w:hAnsi="Arial" w:cs="Arial"/>
        </w:rPr>
        <w:t>↔</w:t>
      </w:r>
      <w:r w:rsidRPr="00085C68">
        <w:t xml:space="preserve"> </w:t>
      </w:r>
      <w:proofErr w:type="spellStart"/>
      <w:r>
        <w:t>adress</w:t>
      </w:r>
      <w:proofErr w:type="spellEnd"/>
      <w:r w:rsidRPr="00085C68">
        <w:t xml:space="preserve">: </w:t>
      </w:r>
      <w:r>
        <w:t>one-</w:t>
      </w:r>
      <w:r w:rsidRPr="00085C68">
        <w:t>to-one (</w:t>
      </w:r>
      <w:r>
        <w:t>1</w:t>
      </w:r>
      <w:r w:rsidRPr="00085C68">
        <w:t>:1) relationship</w:t>
      </w:r>
      <w:r w:rsidR="00182B30">
        <w:t>,</w:t>
      </w:r>
      <w:r w:rsidRPr="00085C68">
        <w:t xml:space="preserve"> each </w:t>
      </w:r>
      <w:r>
        <w:t xml:space="preserve">address </w:t>
      </w:r>
      <w:r w:rsidRPr="00085C68">
        <w:t>belongs to one</w:t>
      </w:r>
      <w:r>
        <w:t xml:space="preserve"> climber</w:t>
      </w:r>
      <w:r w:rsidRPr="00085C68">
        <w:t>.</w:t>
      </w:r>
    </w:p>
    <w:bookmarkEnd w:id="33"/>
    <w:p w14:paraId="6F897D97" w14:textId="77777777" w:rsidR="00C22EA2" w:rsidRDefault="00C22EA2" w:rsidP="00C22EA2">
      <w:pPr>
        <w:pStyle w:val="BodyText"/>
      </w:pPr>
    </w:p>
    <w:p w14:paraId="75E47102" w14:textId="2B40CCA9" w:rsidR="006F645E" w:rsidRDefault="006F645E" w:rsidP="006F645E">
      <w:pPr>
        <w:pStyle w:val="BodyText"/>
      </w:pPr>
      <w:r>
        <w:t>Example with data</w:t>
      </w:r>
    </w:p>
    <w:p w14:paraId="25867221" w14:textId="77777777" w:rsidR="00BE17E0" w:rsidRDefault="00BE17E0" w:rsidP="006F645E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074"/>
        <w:gridCol w:w="1761"/>
        <w:gridCol w:w="1843"/>
        <w:gridCol w:w="1984"/>
        <w:gridCol w:w="1125"/>
      </w:tblGrid>
      <w:tr w:rsidR="00DC2A46" w14:paraId="7D509B5F" w14:textId="6AFC6D55" w:rsidTr="00F5122B">
        <w:trPr>
          <w:trHeight w:val="292"/>
        </w:trPr>
        <w:tc>
          <w:tcPr>
            <w:tcW w:w="1074" w:type="dxa"/>
            <w:shd w:val="clear" w:color="auto" w:fill="76CDD8"/>
          </w:tcPr>
          <w:p w14:paraId="786CAE32" w14:textId="7861CCC8" w:rsidR="00DC2A46" w:rsidRPr="00BE17E0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1761" w:type="dxa"/>
            <w:shd w:val="clear" w:color="auto" w:fill="76CDD8"/>
          </w:tcPr>
          <w:p w14:paraId="7C63B6B0" w14:textId="4C0CABCE" w:rsidR="00DC2A46" w:rsidRPr="00BE17E0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843" w:type="dxa"/>
            <w:shd w:val="clear" w:color="auto" w:fill="76CDD8"/>
          </w:tcPr>
          <w:p w14:paraId="231C7D81" w14:textId="3923D2A0" w:rsidR="00DC2A46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urname</w:t>
            </w:r>
          </w:p>
        </w:tc>
        <w:tc>
          <w:tcPr>
            <w:tcW w:w="1984" w:type="dxa"/>
            <w:shd w:val="clear" w:color="auto" w:fill="76CDD8"/>
          </w:tcPr>
          <w:p w14:paraId="4C7E1539" w14:textId="033B8177" w:rsidR="00DC2A46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xperience_level</w:t>
            </w:r>
            <w:proofErr w:type="spellEnd"/>
          </w:p>
        </w:tc>
        <w:tc>
          <w:tcPr>
            <w:tcW w:w="1125" w:type="dxa"/>
            <w:shd w:val="clear" w:color="auto" w:fill="76CDD8"/>
          </w:tcPr>
          <w:p w14:paraId="70FB4A51" w14:textId="5D18B354" w:rsidR="00DC2A46" w:rsidRDefault="00DC2A46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address_id</w:t>
            </w:r>
            <w:proofErr w:type="spellEnd"/>
          </w:p>
        </w:tc>
      </w:tr>
      <w:tr w:rsidR="00DC2A46" w14:paraId="675CC18D" w14:textId="735EE9C1" w:rsidTr="00F5122B">
        <w:trPr>
          <w:trHeight w:val="432"/>
        </w:trPr>
        <w:tc>
          <w:tcPr>
            <w:tcW w:w="1074" w:type="dxa"/>
          </w:tcPr>
          <w:p w14:paraId="1865802E" w14:textId="3218E63F" w:rsidR="00DC2A46" w:rsidRDefault="00DC2A46" w:rsidP="003C7C6B">
            <w:pPr>
              <w:pStyle w:val="BodyText"/>
            </w:pPr>
            <w:r>
              <w:t>1</w:t>
            </w:r>
          </w:p>
        </w:tc>
        <w:tc>
          <w:tcPr>
            <w:tcW w:w="1761" w:type="dxa"/>
          </w:tcPr>
          <w:p w14:paraId="08F31126" w14:textId="11E60FEC" w:rsidR="00DC2A46" w:rsidRDefault="00DC2A46" w:rsidP="003C7C6B">
            <w:pPr>
              <w:pStyle w:val="BodyText"/>
            </w:pPr>
            <w:r>
              <w:t>Jon</w:t>
            </w:r>
          </w:p>
        </w:tc>
        <w:tc>
          <w:tcPr>
            <w:tcW w:w="1843" w:type="dxa"/>
          </w:tcPr>
          <w:p w14:paraId="13B0A6FD" w14:textId="6598AA11" w:rsidR="00DC2A46" w:rsidRDefault="00DC2A46" w:rsidP="003C7C6B">
            <w:pPr>
              <w:pStyle w:val="BodyText"/>
            </w:pPr>
            <w:r>
              <w:t>Jonovich</w:t>
            </w:r>
          </w:p>
        </w:tc>
        <w:tc>
          <w:tcPr>
            <w:tcW w:w="1984" w:type="dxa"/>
          </w:tcPr>
          <w:p w14:paraId="6F8C0E87" w14:textId="54C19371" w:rsidR="00DC2A46" w:rsidRDefault="00DC2A46" w:rsidP="003C7C6B">
            <w:pPr>
              <w:pStyle w:val="BodyText"/>
            </w:pPr>
            <w:r>
              <w:t>advanced</w:t>
            </w:r>
          </w:p>
        </w:tc>
        <w:tc>
          <w:tcPr>
            <w:tcW w:w="1125" w:type="dxa"/>
          </w:tcPr>
          <w:p w14:paraId="1B3A7359" w14:textId="5A379CDD" w:rsidR="00DC2A46" w:rsidRDefault="00DC2A46" w:rsidP="003C7C6B">
            <w:pPr>
              <w:pStyle w:val="BodyText"/>
            </w:pPr>
            <w:r>
              <w:t>3</w:t>
            </w:r>
          </w:p>
        </w:tc>
      </w:tr>
      <w:tr w:rsidR="00DC2A46" w14:paraId="67D4A4C9" w14:textId="2C67D5E8" w:rsidTr="00F5122B">
        <w:trPr>
          <w:trHeight w:val="432"/>
        </w:trPr>
        <w:tc>
          <w:tcPr>
            <w:tcW w:w="1074" w:type="dxa"/>
          </w:tcPr>
          <w:p w14:paraId="5A2BF0B6" w14:textId="5961719D" w:rsidR="00DC2A46" w:rsidRDefault="00DC2A46" w:rsidP="003C7C6B">
            <w:pPr>
              <w:pStyle w:val="BodyText"/>
            </w:pPr>
            <w:r>
              <w:t>2</w:t>
            </w:r>
          </w:p>
        </w:tc>
        <w:tc>
          <w:tcPr>
            <w:tcW w:w="1761" w:type="dxa"/>
          </w:tcPr>
          <w:p w14:paraId="62BE4A8F" w14:textId="74C59A64" w:rsidR="00DC2A46" w:rsidRDefault="00DC2A46" w:rsidP="003C7C6B">
            <w:pPr>
              <w:pStyle w:val="BodyText"/>
            </w:pPr>
            <w:proofErr w:type="spellStart"/>
            <w:r>
              <w:t>Laimis</w:t>
            </w:r>
            <w:proofErr w:type="spellEnd"/>
          </w:p>
        </w:tc>
        <w:tc>
          <w:tcPr>
            <w:tcW w:w="1843" w:type="dxa"/>
          </w:tcPr>
          <w:p w14:paraId="398E8C54" w14:textId="324556DE" w:rsidR="00DC2A46" w:rsidRDefault="00DC2A46" w:rsidP="003C7C6B">
            <w:pPr>
              <w:pStyle w:val="BodyText"/>
            </w:pPr>
            <w:r>
              <w:t>Laimutis</w:t>
            </w:r>
          </w:p>
        </w:tc>
        <w:tc>
          <w:tcPr>
            <w:tcW w:w="1984" w:type="dxa"/>
          </w:tcPr>
          <w:p w14:paraId="4F800EEE" w14:textId="31B31668" w:rsidR="00DC2A46" w:rsidRDefault="00DC2A46" w:rsidP="003C7C6B">
            <w:pPr>
              <w:pStyle w:val="BodyText"/>
            </w:pPr>
            <w:r>
              <w:t>intermediate</w:t>
            </w:r>
          </w:p>
        </w:tc>
        <w:tc>
          <w:tcPr>
            <w:tcW w:w="1125" w:type="dxa"/>
          </w:tcPr>
          <w:p w14:paraId="2685DE14" w14:textId="0A6D643E" w:rsidR="00DC2A46" w:rsidRDefault="00DC2A46" w:rsidP="003C7C6B">
            <w:pPr>
              <w:pStyle w:val="BodyText"/>
            </w:pPr>
            <w:r>
              <w:t>2</w:t>
            </w:r>
          </w:p>
        </w:tc>
      </w:tr>
      <w:tr w:rsidR="00DC2A46" w14:paraId="3BBA49B7" w14:textId="78A572F7" w:rsidTr="00F5122B">
        <w:trPr>
          <w:trHeight w:val="432"/>
        </w:trPr>
        <w:tc>
          <w:tcPr>
            <w:tcW w:w="1074" w:type="dxa"/>
          </w:tcPr>
          <w:p w14:paraId="383E2410" w14:textId="1C3CFB13" w:rsidR="00DC2A46" w:rsidRDefault="00DC2A46" w:rsidP="003C7C6B">
            <w:pPr>
              <w:pStyle w:val="BodyText"/>
            </w:pPr>
            <w:r>
              <w:t>3</w:t>
            </w:r>
          </w:p>
        </w:tc>
        <w:tc>
          <w:tcPr>
            <w:tcW w:w="1761" w:type="dxa"/>
          </w:tcPr>
          <w:p w14:paraId="42FA5513" w14:textId="2CB7C2A1" w:rsidR="00DC2A46" w:rsidRDefault="00DC2A46" w:rsidP="003C7C6B">
            <w:pPr>
              <w:pStyle w:val="BodyText"/>
            </w:pPr>
            <w:r>
              <w:t>Oleg</w:t>
            </w:r>
          </w:p>
        </w:tc>
        <w:tc>
          <w:tcPr>
            <w:tcW w:w="1843" w:type="dxa"/>
          </w:tcPr>
          <w:p w14:paraId="1AA2235B" w14:textId="29224736" w:rsidR="00DC2A46" w:rsidRDefault="00DC2A46" w:rsidP="003C7C6B">
            <w:pPr>
              <w:pStyle w:val="BodyText"/>
            </w:pPr>
            <w:r>
              <w:t>Ars</w:t>
            </w:r>
          </w:p>
        </w:tc>
        <w:tc>
          <w:tcPr>
            <w:tcW w:w="1984" w:type="dxa"/>
          </w:tcPr>
          <w:p w14:paraId="18288286" w14:textId="026238F2" w:rsidR="00DC2A46" w:rsidRDefault="00DC2A46" w:rsidP="003C7C6B">
            <w:pPr>
              <w:pStyle w:val="BodyText"/>
            </w:pPr>
            <w:r>
              <w:t>beginner</w:t>
            </w:r>
          </w:p>
        </w:tc>
        <w:tc>
          <w:tcPr>
            <w:tcW w:w="1125" w:type="dxa"/>
          </w:tcPr>
          <w:p w14:paraId="7E38556E" w14:textId="0DB3D318" w:rsidR="00DC2A46" w:rsidRDefault="00DC2A46" w:rsidP="003C7C6B">
            <w:pPr>
              <w:pStyle w:val="BodyText"/>
            </w:pPr>
            <w:r>
              <w:t>13</w:t>
            </w:r>
          </w:p>
        </w:tc>
      </w:tr>
    </w:tbl>
    <w:p w14:paraId="455288B0" w14:textId="0A5290D9" w:rsidR="00BE17E0" w:rsidRDefault="00BE17E0" w:rsidP="006F645E">
      <w:pPr>
        <w:pStyle w:val="BodyText"/>
      </w:pPr>
    </w:p>
    <w:p w14:paraId="784A8E7E" w14:textId="77777777" w:rsidR="00532295" w:rsidRDefault="00532295" w:rsidP="006F645E">
      <w:pPr>
        <w:pStyle w:val="BodyText"/>
      </w:pPr>
    </w:p>
    <w:p w14:paraId="4E7759ED" w14:textId="166111D8" w:rsidR="00182B30" w:rsidRPr="00895020" w:rsidRDefault="00182B30" w:rsidP="00182B30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Adress</w:t>
      </w:r>
      <w:r w:rsidRPr="00895020">
        <w:rPr>
          <w:b/>
          <w:bCs/>
        </w:rPr>
        <w:t xml:space="preserve"> table description</w:t>
      </w:r>
    </w:p>
    <w:p w14:paraId="53C1B735" w14:textId="77777777" w:rsidR="00182B30" w:rsidRDefault="00182B30" w:rsidP="00182B30">
      <w:pPr>
        <w:pStyle w:val="BodyText"/>
      </w:pPr>
      <w:r w:rsidRPr="0084453C">
        <w:t xml:space="preserve"> </w:t>
      </w:r>
    </w:p>
    <w:p w14:paraId="499E4B7D" w14:textId="37A7A18F" w:rsidR="00182B30" w:rsidRDefault="00182B30" w:rsidP="00182B30">
      <w:pPr>
        <w:pStyle w:val="BodyText"/>
      </w:pPr>
      <w:bookmarkStart w:id="34" w:name="_Hlk180412359"/>
      <w:r>
        <w:t xml:space="preserve">This table stores information about the climber </w:t>
      </w:r>
      <w:proofErr w:type="spellStart"/>
      <w:r>
        <w:t>adresses</w:t>
      </w:r>
      <w:proofErr w:type="spellEnd"/>
      <w:r>
        <w:t>.</w:t>
      </w:r>
    </w:p>
    <w:p w14:paraId="58C2CF14" w14:textId="77777777" w:rsidR="00182B30" w:rsidRDefault="00182B30" w:rsidP="00182B3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182B30" w14:paraId="1D896BB6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448F15D8" w14:textId="77777777" w:rsidR="00182B30" w:rsidRPr="00BE17E0" w:rsidRDefault="00182B3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045E8AB" w14:textId="77777777" w:rsidR="00182B30" w:rsidRPr="00BE17E0" w:rsidRDefault="00182B3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54FBC2DC" w14:textId="77777777" w:rsidR="00182B30" w:rsidRPr="00BE17E0" w:rsidRDefault="00182B3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596F4A7C" w14:textId="77777777" w:rsidR="00182B30" w:rsidRPr="00BE17E0" w:rsidRDefault="00182B3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182B30" w14:paraId="692E1BA9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BF5F7D7" w14:textId="43FC82E9" w:rsidR="00182B30" w:rsidRDefault="00182B30" w:rsidP="002F3680">
            <w:pPr>
              <w:pStyle w:val="BodyText"/>
            </w:pPr>
            <w:proofErr w:type="spellStart"/>
            <w:r>
              <w:t>adress</w:t>
            </w:r>
            <w:proofErr w:type="spellEnd"/>
          </w:p>
        </w:tc>
        <w:tc>
          <w:tcPr>
            <w:tcW w:w="2410" w:type="dxa"/>
          </w:tcPr>
          <w:p w14:paraId="6631BAF6" w14:textId="4E00643B" w:rsidR="00182B30" w:rsidRDefault="00182B30" w:rsidP="002F3680">
            <w:pPr>
              <w:pStyle w:val="BodyText"/>
            </w:pPr>
            <w:proofErr w:type="spellStart"/>
            <w:r>
              <w:t>address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1CDE50A0" w14:textId="62769B32" w:rsidR="00182B30" w:rsidRDefault="00182B30" w:rsidP="002F3680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proofErr w:type="spellStart"/>
            <w:r>
              <w:t>adress</w:t>
            </w:r>
            <w:proofErr w:type="spellEnd"/>
            <w:r>
              <w:t xml:space="preserve"> PK</w:t>
            </w:r>
          </w:p>
        </w:tc>
        <w:tc>
          <w:tcPr>
            <w:tcW w:w="1875" w:type="dxa"/>
          </w:tcPr>
          <w:p w14:paraId="17C7DB20" w14:textId="77777777" w:rsidR="00182B30" w:rsidRDefault="00182B30" w:rsidP="002F3680">
            <w:pPr>
              <w:pStyle w:val="BodyText"/>
            </w:pPr>
            <w:r>
              <w:t>int</w:t>
            </w:r>
          </w:p>
        </w:tc>
      </w:tr>
      <w:tr w:rsidR="00182B30" w14:paraId="6F536923" w14:textId="77777777" w:rsidTr="002F3680">
        <w:trPr>
          <w:trHeight w:val="432"/>
        </w:trPr>
        <w:tc>
          <w:tcPr>
            <w:tcW w:w="2088" w:type="dxa"/>
            <w:vMerge/>
          </w:tcPr>
          <w:p w14:paraId="28E815B6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6A95AF7F" w14:textId="296F9F94" w:rsidR="00182B30" w:rsidRDefault="00182B30" w:rsidP="002F3680">
            <w:pPr>
              <w:pStyle w:val="BodyText"/>
            </w:pPr>
            <w:r>
              <w:t>country</w:t>
            </w:r>
          </w:p>
        </w:tc>
        <w:tc>
          <w:tcPr>
            <w:tcW w:w="2835" w:type="dxa"/>
          </w:tcPr>
          <w:p w14:paraId="0B7A86D0" w14:textId="2EA5CE62" w:rsidR="00182B30" w:rsidRDefault="00182B30" w:rsidP="002F3680">
            <w:pPr>
              <w:pStyle w:val="BodyText"/>
            </w:pPr>
            <w:r>
              <w:t>climber country</w:t>
            </w:r>
          </w:p>
        </w:tc>
        <w:tc>
          <w:tcPr>
            <w:tcW w:w="1875" w:type="dxa"/>
          </w:tcPr>
          <w:p w14:paraId="76928DB6" w14:textId="77777777" w:rsidR="00182B30" w:rsidRDefault="00182B30" w:rsidP="002F3680">
            <w:pPr>
              <w:pStyle w:val="BodyText"/>
            </w:pPr>
            <w:r>
              <w:t>varchar (50)</w:t>
            </w:r>
          </w:p>
        </w:tc>
      </w:tr>
      <w:tr w:rsidR="00182B30" w14:paraId="5CDE20F2" w14:textId="77777777" w:rsidTr="002F3680">
        <w:trPr>
          <w:trHeight w:val="432"/>
        </w:trPr>
        <w:tc>
          <w:tcPr>
            <w:tcW w:w="2088" w:type="dxa"/>
            <w:vMerge/>
          </w:tcPr>
          <w:p w14:paraId="6DF564D0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7A297E90" w14:textId="5E7BA0D8" w:rsidR="00182B30" w:rsidRDefault="00182B30" w:rsidP="002F3680">
            <w:pPr>
              <w:pStyle w:val="BodyText"/>
            </w:pPr>
            <w:r>
              <w:t>city</w:t>
            </w:r>
          </w:p>
        </w:tc>
        <w:tc>
          <w:tcPr>
            <w:tcW w:w="2835" w:type="dxa"/>
          </w:tcPr>
          <w:p w14:paraId="24E95605" w14:textId="4557B69C" w:rsidR="00182B30" w:rsidRDefault="00182B30" w:rsidP="002F3680">
            <w:pPr>
              <w:pStyle w:val="BodyText"/>
            </w:pPr>
            <w:r>
              <w:t>climber city</w:t>
            </w:r>
          </w:p>
        </w:tc>
        <w:tc>
          <w:tcPr>
            <w:tcW w:w="1875" w:type="dxa"/>
          </w:tcPr>
          <w:p w14:paraId="2695D376" w14:textId="3F21E9B8" w:rsidR="00182B30" w:rsidRDefault="00182B30" w:rsidP="002F3680">
            <w:pPr>
              <w:pStyle w:val="BodyText"/>
            </w:pPr>
            <w:r>
              <w:t>varchar (30)</w:t>
            </w:r>
          </w:p>
        </w:tc>
      </w:tr>
      <w:tr w:rsidR="00182B30" w14:paraId="2D6B8F01" w14:textId="77777777" w:rsidTr="002F3680">
        <w:trPr>
          <w:trHeight w:val="432"/>
        </w:trPr>
        <w:tc>
          <w:tcPr>
            <w:tcW w:w="2088" w:type="dxa"/>
            <w:vMerge/>
          </w:tcPr>
          <w:p w14:paraId="50A2BDE7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0E5C2688" w14:textId="76645080" w:rsidR="00182B30" w:rsidRDefault="00182B30" w:rsidP="002F3680">
            <w:pPr>
              <w:pStyle w:val="BodyText"/>
            </w:pPr>
            <w:r>
              <w:t>street</w:t>
            </w:r>
          </w:p>
        </w:tc>
        <w:tc>
          <w:tcPr>
            <w:tcW w:w="2835" w:type="dxa"/>
          </w:tcPr>
          <w:p w14:paraId="003EDA32" w14:textId="29D6B275" w:rsidR="00182B30" w:rsidRDefault="00182B30" w:rsidP="002F3680">
            <w:pPr>
              <w:pStyle w:val="BodyText"/>
            </w:pPr>
            <w:r>
              <w:t>climber street</w:t>
            </w:r>
          </w:p>
        </w:tc>
        <w:tc>
          <w:tcPr>
            <w:tcW w:w="1875" w:type="dxa"/>
          </w:tcPr>
          <w:p w14:paraId="064558C7" w14:textId="689D6E1A" w:rsidR="00182B30" w:rsidRDefault="00182B30" w:rsidP="002F3680">
            <w:pPr>
              <w:pStyle w:val="BodyText"/>
            </w:pPr>
            <w:r>
              <w:t>varchar (30)</w:t>
            </w:r>
          </w:p>
        </w:tc>
      </w:tr>
      <w:tr w:rsidR="00182B30" w14:paraId="40EBE5E9" w14:textId="77777777" w:rsidTr="002F3680">
        <w:trPr>
          <w:trHeight w:val="432"/>
        </w:trPr>
        <w:tc>
          <w:tcPr>
            <w:tcW w:w="2088" w:type="dxa"/>
            <w:vMerge/>
          </w:tcPr>
          <w:p w14:paraId="289F74CE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0850BA49" w14:textId="7BC92EF3" w:rsidR="00182B30" w:rsidRDefault="00182B30" w:rsidP="002F3680">
            <w:pPr>
              <w:pStyle w:val="BodyText"/>
            </w:pPr>
            <w:proofErr w:type="spellStart"/>
            <w:r>
              <w:t>house_number</w:t>
            </w:r>
            <w:proofErr w:type="spellEnd"/>
          </w:p>
        </w:tc>
        <w:tc>
          <w:tcPr>
            <w:tcW w:w="2835" w:type="dxa"/>
          </w:tcPr>
          <w:p w14:paraId="1C0745E2" w14:textId="4AB88E9B" w:rsidR="00182B30" w:rsidRDefault="00182B30" w:rsidP="002F3680">
            <w:pPr>
              <w:pStyle w:val="BodyText"/>
            </w:pPr>
            <w:r>
              <w:t>climber house number</w:t>
            </w:r>
          </w:p>
        </w:tc>
        <w:tc>
          <w:tcPr>
            <w:tcW w:w="1875" w:type="dxa"/>
          </w:tcPr>
          <w:p w14:paraId="5E10ADE4" w14:textId="351EDEB1" w:rsidR="00182B30" w:rsidRDefault="00182B30" w:rsidP="002F3680">
            <w:pPr>
              <w:pStyle w:val="BodyText"/>
            </w:pPr>
            <w:r>
              <w:t>varchar (10)</w:t>
            </w:r>
          </w:p>
        </w:tc>
      </w:tr>
      <w:tr w:rsidR="00182B30" w14:paraId="5FAC8006" w14:textId="77777777" w:rsidTr="002F3680">
        <w:trPr>
          <w:trHeight w:val="432"/>
        </w:trPr>
        <w:tc>
          <w:tcPr>
            <w:tcW w:w="2088" w:type="dxa"/>
            <w:vMerge/>
          </w:tcPr>
          <w:p w14:paraId="34DFEC91" w14:textId="77777777" w:rsidR="00182B30" w:rsidRDefault="00182B30" w:rsidP="002F3680">
            <w:pPr>
              <w:pStyle w:val="BodyText"/>
            </w:pPr>
          </w:p>
        </w:tc>
        <w:tc>
          <w:tcPr>
            <w:tcW w:w="2410" w:type="dxa"/>
          </w:tcPr>
          <w:p w14:paraId="0D83571D" w14:textId="5B8C12D9" w:rsidR="00182B30" w:rsidRDefault="00182B30" w:rsidP="002F3680">
            <w:pPr>
              <w:pStyle w:val="BodyText"/>
            </w:pPr>
            <w:proofErr w:type="spellStart"/>
            <w:r>
              <w:t>flat_number</w:t>
            </w:r>
            <w:proofErr w:type="spellEnd"/>
          </w:p>
        </w:tc>
        <w:tc>
          <w:tcPr>
            <w:tcW w:w="2835" w:type="dxa"/>
          </w:tcPr>
          <w:p w14:paraId="02B19E40" w14:textId="5856D190" w:rsidR="00182B30" w:rsidRDefault="00182B30" w:rsidP="002F3680">
            <w:pPr>
              <w:pStyle w:val="BodyText"/>
            </w:pPr>
            <w:r>
              <w:t>climber flat number NULL (can be no values)</w:t>
            </w:r>
          </w:p>
        </w:tc>
        <w:tc>
          <w:tcPr>
            <w:tcW w:w="1875" w:type="dxa"/>
          </w:tcPr>
          <w:p w14:paraId="73109EE4" w14:textId="260DA9E4" w:rsidR="00182B30" w:rsidRDefault="00182B30" w:rsidP="002F3680">
            <w:pPr>
              <w:pStyle w:val="BodyText"/>
            </w:pPr>
            <w:r>
              <w:t>int</w:t>
            </w:r>
          </w:p>
        </w:tc>
      </w:tr>
    </w:tbl>
    <w:p w14:paraId="1259F0DE" w14:textId="77777777" w:rsidR="00182B30" w:rsidRDefault="00182B30" w:rsidP="00182B30">
      <w:pPr>
        <w:pStyle w:val="BodyText"/>
      </w:pPr>
    </w:p>
    <w:p w14:paraId="1F7A3D98" w14:textId="77777777" w:rsidR="00182B30" w:rsidRDefault="00182B30" w:rsidP="00182B30">
      <w:pPr>
        <w:pStyle w:val="BodyText"/>
      </w:pPr>
      <w:r>
        <w:t>Comments on table relationships</w:t>
      </w:r>
    </w:p>
    <w:p w14:paraId="360B2FAD" w14:textId="1ED293C7" w:rsidR="00182B30" w:rsidRDefault="00182B30" w:rsidP="00182B30">
      <w:pPr>
        <w:pStyle w:val="BodyText"/>
        <w:numPr>
          <w:ilvl w:val="0"/>
          <w:numId w:val="26"/>
        </w:numPr>
      </w:pPr>
      <w:bookmarkStart w:id="35" w:name="_Hlk180420073"/>
      <w:proofErr w:type="spellStart"/>
      <w:r>
        <w:t>adress</w:t>
      </w:r>
      <w:proofErr w:type="spellEnd"/>
      <w:r>
        <w:t xml:space="preserve"> </w:t>
      </w:r>
      <w:r>
        <w:rPr>
          <w:rFonts w:ascii="Arial" w:hAnsi="Arial" w:cs="Arial"/>
        </w:rPr>
        <w:t>↔</w:t>
      </w:r>
      <w:r>
        <w:t xml:space="preserve"> climber: one-to-one (1:1) relationship, each address belongs to one climber.</w:t>
      </w:r>
    </w:p>
    <w:bookmarkEnd w:id="35"/>
    <w:p w14:paraId="6630C651" w14:textId="77777777" w:rsidR="00182B30" w:rsidRDefault="00182B30" w:rsidP="00182B30">
      <w:pPr>
        <w:pStyle w:val="BodyText"/>
      </w:pPr>
    </w:p>
    <w:p w14:paraId="6B53EC19" w14:textId="77777777" w:rsidR="00901831" w:rsidRDefault="00901831" w:rsidP="00182B30">
      <w:pPr>
        <w:pStyle w:val="BodyText"/>
      </w:pPr>
    </w:p>
    <w:p w14:paraId="7DC470B5" w14:textId="77777777" w:rsidR="00901831" w:rsidRDefault="00901831" w:rsidP="00182B30">
      <w:pPr>
        <w:pStyle w:val="BodyText"/>
      </w:pPr>
    </w:p>
    <w:p w14:paraId="40371F30" w14:textId="77777777" w:rsidR="00901831" w:rsidRDefault="00901831" w:rsidP="00182B30">
      <w:pPr>
        <w:pStyle w:val="BodyText"/>
      </w:pPr>
    </w:p>
    <w:p w14:paraId="26E72597" w14:textId="77777777" w:rsidR="00901831" w:rsidRDefault="00901831" w:rsidP="00182B30">
      <w:pPr>
        <w:pStyle w:val="BodyText"/>
      </w:pPr>
    </w:p>
    <w:p w14:paraId="7834F813" w14:textId="77777777" w:rsidR="00182B30" w:rsidRDefault="00182B30" w:rsidP="00182B30">
      <w:pPr>
        <w:pStyle w:val="BodyText"/>
      </w:pPr>
      <w:r>
        <w:t>Example with data</w:t>
      </w:r>
    </w:p>
    <w:p w14:paraId="231DEB43" w14:textId="77777777" w:rsidR="00182B30" w:rsidRDefault="00182B30" w:rsidP="00182B30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069"/>
        <w:gridCol w:w="2325"/>
        <w:gridCol w:w="1301"/>
        <w:gridCol w:w="1607"/>
        <w:gridCol w:w="1390"/>
        <w:gridCol w:w="1376"/>
      </w:tblGrid>
      <w:tr w:rsidR="00675E13" w14:paraId="0FF673AC" w14:textId="472D4A24" w:rsidTr="00675E13">
        <w:trPr>
          <w:trHeight w:val="292"/>
        </w:trPr>
        <w:tc>
          <w:tcPr>
            <w:tcW w:w="1070" w:type="dxa"/>
            <w:shd w:val="clear" w:color="auto" w:fill="76CDD8"/>
          </w:tcPr>
          <w:p w14:paraId="4DD734A4" w14:textId="52399E06" w:rsidR="00675E13" w:rsidRPr="00BE17E0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lastRenderedPageBreak/>
              <w:t>adress_id</w:t>
            </w:r>
            <w:proofErr w:type="spellEnd"/>
          </w:p>
        </w:tc>
        <w:tc>
          <w:tcPr>
            <w:tcW w:w="2332" w:type="dxa"/>
            <w:shd w:val="clear" w:color="auto" w:fill="76CDD8"/>
          </w:tcPr>
          <w:p w14:paraId="540B6679" w14:textId="62F4778E" w:rsidR="00675E13" w:rsidRPr="00BE17E0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1303" w:type="dxa"/>
            <w:shd w:val="clear" w:color="auto" w:fill="76CDD8"/>
          </w:tcPr>
          <w:p w14:paraId="54670334" w14:textId="003BEDB1" w:rsidR="00675E13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ity</w:t>
            </w:r>
          </w:p>
        </w:tc>
        <w:tc>
          <w:tcPr>
            <w:tcW w:w="1609" w:type="dxa"/>
            <w:shd w:val="clear" w:color="auto" w:fill="76CDD8"/>
          </w:tcPr>
          <w:p w14:paraId="0EF2B42A" w14:textId="1205C6C9" w:rsidR="00675E13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reet</w:t>
            </w:r>
          </w:p>
        </w:tc>
        <w:tc>
          <w:tcPr>
            <w:tcW w:w="1377" w:type="dxa"/>
            <w:shd w:val="clear" w:color="auto" w:fill="76CDD8"/>
          </w:tcPr>
          <w:p w14:paraId="2F8216EA" w14:textId="2F4F8210" w:rsidR="00675E13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house_number</w:t>
            </w:r>
            <w:proofErr w:type="spellEnd"/>
          </w:p>
        </w:tc>
        <w:tc>
          <w:tcPr>
            <w:tcW w:w="1377" w:type="dxa"/>
            <w:shd w:val="clear" w:color="auto" w:fill="76CDD8"/>
          </w:tcPr>
          <w:p w14:paraId="2CB5EA46" w14:textId="088A0459" w:rsidR="00675E13" w:rsidRDefault="00675E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lat_number</w:t>
            </w:r>
            <w:proofErr w:type="spellEnd"/>
          </w:p>
        </w:tc>
      </w:tr>
      <w:tr w:rsidR="00675E13" w14:paraId="454FC7AB" w14:textId="59E93C0C" w:rsidTr="00675E13">
        <w:trPr>
          <w:trHeight w:val="432"/>
        </w:trPr>
        <w:tc>
          <w:tcPr>
            <w:tcW w:w="1070" w:type="dxa"/>
          </w:tcPr>
          <w:p w14:paraId="7CC03ABD" w14:textId="31D58574" w:rsidR="00675E13" w:rsidRDefault="00675E13" w:rsidP="002F3680">
            <w:pPr>
              <w:pStyle w:val="BodyText"/>
            </w:pPr>
            <w:r>
              <w:t>1</w:t>
            </w:r>
          </w:p>
        </w:tc>
        <w:tc>
          <w:tcPr>
            <w:tcW w:w="2332" w:type="dxa"/>
          </w:tcPr>
          <w:p w14:paraId="759A59C5" w14:textId="30926721" w:rsidR="00675E13" w:rsidRDefault="00675E13" w:rsidP="002F3680">
            <w:pPr>
              <w:pStyle w:val="BodyText"/>
            </w:pPr>
            <w:r>
              <w:t>Lithuania</w:t>
            </w:r>
          </w:p>
        </w:tc>
        <w:tc>
          <w:tcPr>
            <w:tcW w:w="1303" w:type="dxa"/>
          </w:tcPr>
          <w:p w14:paraId="3D72D72C" w14:textId="4552E21F" w:rsidR="00675E13" w:rsidRDefault="00675E13" w:rsidP="002F3680">
            <w:pPr>
              <w:pStyle w:val="BodyText"/>
            </w:pPr>
            <w:r>
              <w:t>Vilnius</w:t>
            </w:r>
          </w:p>
        </w:tc>
        <w:tc>
          <w:tcPr>
            <w:tcW w:w="1609" w:type="dxa"/>
          </w:tcPr>
          <w:p w14:paraId="79B58F85" w14:textId="730CFF90" w:rsidR="00675E13" w:rsidRDefault="00675E13" w:rsidP="002F3680">
            <w:pPr>
              <w:pStyle w:val="BodyText"/>
            </w:pPr>
            <w:proofErr w:type="spellStart"/>
            <w:r>
              <w:t>Tuskulenu</w:t>
            </w:r>
            <w:proofErr w:type="spellEnd"/>
          </w:p>
        </w:tc>
        <w:tc>
          <w:tcPr>
            <w:tcW w:w="1377" w:type="dxa"/>
          </w:tcPr>
          <w:p w14:paraId="63B1702C" w14:textId="47E30BE8" w:rsidR="00675E13" w:rsidRDefault="00675E13" w:rsidP="002F3680">
            <w:pPr>
              <w:pStyle w:val="BodyText"/>
            </w:pPr>
            <w:r>
              <w:t>41</w:t>
            </w:r>
          </w:p>
        </w:tc>
        <w:tc>
          <w:tcPr>
            <w:tcW w:w="1377" w:type="dxa"/>
          </w:tcPr>
          <w:p w14:paraId="292943B1" w14:textId="6C4C97F3" w:rsidR="00675E13" w:rsidRDefault="00675E13" w:rsidP="002F3680">
            <w:pPr>
              <w:pStyle w:val="BodyText"/>
            </w:pPr>
            <w:r>
              <w:t>4</w:t>
            </w:r>
          </w:p>
        </w:tc>
      </w:tr>
      <w:tr w:rsidR="00675E13" w14:paraId="3AC7CD05" w14:textId="2F16B2DF" w:rsidTr="00675E13">
        <w:trPr>
          <w:trHeight w:val="432"/>
        </w:trPr>
        <w:tc>
          <w:tcPr>
            <w:tcW w:w="1070" w:type="dxa"/>
          </w:tcPr>
          <w:p w14:paraId="20ABC9C2" w14:textId="676D7E2E" w:rsidR="00675E13" w:rsidRDefault="00675E13" w:rsidP="002F3680">
            <w:pPr>
              <w:pStyle w:val="BodyText"/>
            </w:pPr>
            <w:r>
              <w:t>2</w:t>
            </w:r>
          </w:p>
        </w:tc>
        <w:tc>
          <w:tcPr>
            <w:tcW w:w="2332" w:type="dxa"/>
          </w:tcPr>
          <w:p w14:paraId="7967DAC2" w14:textId="66E88B2E" w:rsidR="00675E13" w:rsidRDefault="00675E13" w:rsidP="002F3680">
            <w:pPr>
              <w:pStyle w:val="BodyText"/>
            </w:pPr>
            <w:r>
              <w:t>Poland</w:t>
            </w:r>
          </w:p>
        </w:tc>
        <w:tc>
          <w:tcPr>
            <w:tcW w:w="1303" w:type="dxa"/>
          </w:tcPr>
          <w:p w14:paraId="20404907" w14:textId="4B9C12BA" w:rsidR="00675E13" w:rsidRDefault="00675E13" w:rsidP="002F3680">
            <w:pPr>
              <w:pStyle w:val="BodyText"/>
            </w:pPr>
            <w:r>
              <w:t>Krakow</w:t>
            </w:r>
          </w:p>
        </w:tc>
        <w:tc>
          <w:tcPr>
            <w:tcW w:w="1609" w:type="dxa"/>
          </w:tcPr>
          <w:p w14:paraId="5D3E5175" w14:textId="0808F412" w:rsidR="00675E13" w:rsidRDefault="00675E13" w:rsidP="002F3680">
            <w:pPr>
              <w:pStyle w:val="BodyText"/>
            </w:pPr>
            <w:proofErr w:type="spellStart"/>
            <w:r>
              <w:t>Krakowiaka</w:t>
            </w:r>
            <w:proofErr w:type="spellEnd"/>
          </w:p>
        </w:tc>
        <w:tc>
          <w:tcPr>
            <w:tcW w:w="1377" w:type="dxa"/>
          </w:tcPr>
          <w:p w14:paraId="14D8D920" w14:textId="5A881255" w:rsidR="00675E13" w:rsidRDefault="00675E13" w:rsidP="002F3680">
            <w:pPr>
              <w:pStyle w:val="BodyText"/>
            </w:pPr>
            <w:r>
              <w:t>4</w:t>
            </w:r>
          </w:p>
        </w:tc>
        <w:tc>
          <w:tcPr>
            <w:tcW w:w="1377" w:type="dxa"/>
          </w:tcPr>
          <w:p w14:paraId="5E0E585F" w14:textId="4269B670" w:rsidR="00675E13" w:rsidRDefault="00675E13" w:rsidP="002F3680">
            <w:pPr>
              <w:pStyle w:val="BodyText"/>
            </w:pPr>
            <w:r>
              <w:t>NULL</w:t>
            </w:r>
          </w:p>
        </w:tc>
      </w:tr>
      <w:tr w:rsidR="00675E13" w14:paraId="06096F61" w14:textId="676113BE" w:rsidTr="00675E13">
        <w:trPr>
          <w:trHeight w:val="432"/>
        </w:trPr>
        <w:tc>
          <w:tcPr>
            <w:tcW w:w="1070" w:type="dxa"/>
          </w:tcPr>
          <w:p w14:paraId="1E1118A7" w14:textId="6E8E9465" w:rsidR="00675E13" w:rsidRDefault="00675E13" w:rsidP="002F3680">
            <w:pPr>
              <w:pStyle w:val="BodyText"/>
            </w:pPr>
            <w:r>
              <w:t>3</w:t>
            </w:r>
          </w:p>
        </w:tc>
        <w:tc>
          <w:tcPr>
            <w:tcW w:w="2332" w:type="dxa"/>
          </w:tcPr>
          <w:p w14:paraId="10EB7E5C" w14:textId="37570784" w:rsidR="00675E13" w:rsidRDefault="00675E13" w:rsidP="002F3680">
            <w:pPr>
              <w:pStyle w:val="BodyText"/>
            </w:pPr>
            <w:r>
              <w:t>Slovakia</w:t>
            </w:r>
          </w:p>
        </w:tc>
        <w:tc>
          <w:tcPr>
            <w:tcW w:w="1303" w:type="dxa"/>
          </w:tcPr>
          <w:p w14:paraId="355B5209" w14:textId="2E0D059C" w:rsidR="00675E13" w:rsidRDefault="00675E13" w:rsidP="002F3680">
            <w:pPr>
              <w:pStyle w:val="BodyText"/>
            </w:pPr>
            <w:proofErr w:type="spellStart"/>
            <w:r>
              <w:t>Preshov</w:t>
            </w:r>
            <w:proofErr w:type="spellEnd"/>
          </w:p>
        </w:tc>
        <w:tc>
          <w:tcPr>
            <w:tcW w:w="1609" w:type="dxa"/>
          </w:tcPr>
          <w:p w14:paraId="0B66E91B" w14:textId="3DCDC87D" w:rsidR="00675E13" w:rsidRDefault="00675E13" w:rsidP="002F3680">
            <w:pPr>
              <w:pStyle w:val="BodyText"/>
            </w:pPr>
            <w:proofErr w:type="spellStart"/>
            <w:r>
              <w:t>Liubocka</w:t>
            </w:r>
            <w:proofErr w:type="spellEnd"/>
          </w:p>
        </w:tc>
        <w:tc>
          <w:tcPr>
            <w:tcW w:w="1377" w:type="dxa"/>
          </w:tcPr>
          <w:p w14:paraId="123F5B0F" w14:textId="1A913E4D" w:rsidR="00675E13" w:rsidRDefault="00675E13" w:rsidP="002F3680">
            <w:pPr>
              <w:pStyle w:val="BodyText"/>
            </w:pPr>
            <w:r>
              <w:t>1</w:t>
            </w:r>
          </w:p>
        </w:tc>
        <w:tc>
          <w:tcPr>
            <w:tcW w:w="1377" w:type="dxa"/>
          </w:tcPr>
          <w:p w14:paraId="23950BAB" w14:textId="66AFAE97" w:rsidR="00675E13" w:rsidRDefault="00675E13" w:rsidP="002F3680">
            <w:pPr>
              <w:pStyle w:val="BodyText"/>
            </w:pPr>
            <w:r>
              <w:t>10</w:t>
            </w:r>
          </w:p>
        </w:tc>
      </w:tr>
      <w:bookmarkEnd w:id="34"/>
    </w:tbl>
    <w:p w14:paraId="3302830D" w14:textId="77777777" w:rsidR="00182B30" w:rsidRDefault="00182B30" w:rsidP="00182B30">
      <w:pPr>
        <w:pStyle w:val="BodyText"/>
      </w:pPr>
    </w:p>
    <w:p w14:paraId="5412E3CF" w14:textId="51656ACF" w:rsidR="00AE0E76" w:rsidRPr="00895020" w:rsidRDefault="00AE0E76" w:rsidP="00AE0E76">
      <w:pPr>
        <w:pStyle w:val="BodyText"/>
        <w:numPr>
          <w:ilvl w:val="0"/>
          <w:numId w:val="27"/>
        </w:numPr>
        <w:rPr>
          <w:b/>
          <w:bCs/>
        </w:rPr>
      </w:pPr>
      <w:bookmarkStart w:id="36" w:name="_Hlk180412313"/>
      <w:bookmarkStart w:id="37" w:name="_Hlk180417312"/>
      <w:proofErr w:type="spellStart"/>
      <w:r>
        <w:rPr>
          <w:b/>
          <w:bCs/>
        </w:rPr>
        <w:t>Climber_equipment</w:t>
      </w:r>
      <w:proofErr w:type="spellEnd"/>
      <w:r w:rsidRPr="00895020">
        <w:rPr>
          <w:b/>
          <w:bCs/>
        </w:rPr>
        <w:t xml:space="preserve"> table description</w:t>
      </w:r>
    </w:p>
    <w:bookmarkEnd w:id="36"/>
    <w:p w14:paraId="73BA6DDD" w14:textId="77777777" w:rsidR="00AE0E76" w:rsidRDefault="00AE0E76" w:rsidP="00AE0E76">
      <w:pPr>
        <w:pStyle w:val="BodyText"/>
      </w:pPr>
      <w:r w:rsidRPr="0084453C">
        <w:t xml:space="preserve"> </w:t>
      </w:r>
    </w:p>
    <w:p w14:paraId="283169D2" w14:textId="3EE146FE" w:rsidR="00AE0E76" w:rsidRDefault="00AE0E76" w:rsidP="00AE0E76">
      <w:pPr>
        <w:pStyle w:val="BodyText"/>
      </w:pPr>
      <w:r>
        <w:t xml:space="preserve">This </w:t>
      </w:r>
      <w:r w:rsidRPr="00EC611D">
        <w:t xml:space="preserve">table is essential for tracking the </w:t>
      </w:r>
      <w:r>
        <w:t>equipment</w:t>
      </w:r>
      <w:r w:rsidRPr="00EC611D">
        <w:t xml:space="preserve"> that climbers </w:t>
      </w:r>
      <w:r>
        <w:t>use on each climb.</w:t>
      </w:r>
    </w:p>
    <w:p w14:paraId="239505F5" w14:textId="77777777" w:rsidR="00AE0E76" w:rsidRDefault="00AE0E76" w:rsidP="00AE0E76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AE0E76" w14:paraId="353F1FC6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27125A47" w14:textId="77777777" w:rsidR="00AE0E76" w:rsidRPr="00BE17E0" w:rsidRDefault="00AE0E7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061E1A35" w14:textId="77777777" w:rsidR="00AE0E76" w:rsidRPr="00BE17E0" w:rsidRDefault="00AE0E7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4BE01083" w14:textId="77777777" w:rsidR="00AE0E76" w:rsidRPr="00BE17E0" w:rsidRDefault="00AE0E7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6DE64056" w14:textId="77777777" w:rsidR="00AE0E76" w:rsidRPr="00BE17E0" w:rsidRDefault="00AE0E76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E0E76" w14:paraId="42025DDE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51B2C492" w14:textId="1D0B0718" w:rsidR="00AE0E76" w:rsidRDefault="00AE0E76" w:rsidP="002F3680">
            <w:pPr>
              <w:pStyle w:val="BodyText"/>
            </w:pPr>
            <w:proofErr w:type="spellStart"/>
            <w:r>
              <w:t>climber_equipment</w:t>
            </w:r>
            <w:proofErr w:type="spellEnd"/>
          </w:p>
        </w:tc>
        <w:tc>
          <w:tcPr>
            <w:tcW w:w="2410" w:type="dxa"/>
          </w:tcPr>
          <w:p w14:paraId="522C067B" w14:textId="114D976F" w:rsidR="00AE0E76" w:rsidRDefault="00AE0E76" w:rsidP="002F3680">
            <w:pPr>
              <w:pStyle w:val="BodyText"/>
            </w:pPr>
            <w:proofErr w:type="spellStart"/>
            <w:r>
              <w:t>climbe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7E0176AB" w14:textId="16D23915" w:rsidR="00AE0E76" w:rsidRDefault="00AE0E76" w:rsidP="002F3680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r>
              <w:t>climber FK, PK (part of composite primary key)</w:t>
            </w:r>
          </w:p>
        </w:tc>
        <w:tc>
          <w:tcPr>
            <w:tcW w:w="1875" w:type="dxa"/>
          </w:tcPr>
          <w:p w14:paraId="19328418" w14:textId="77777777" w:rsidR="00AE0E76" w:rsidRDefault="00AE0E76" w:rsidP="002F3680">
            <w:pPr>
              <w:pStyle w:val="BodyText"/>
            </w:pPr>
            <w:r>
              <w:t>int</w:t>
            </w:r>
          </w:p>
        </w:tc>
      </w:tr>
      <w:tr w:rsidR="00AE0E76" w14:paraId="61080422" w14:textId="77777777" w:rsidTr="002F3680">
        <w:trPr>
          <w:trHeight w:val="432"/>
        </w:trPr>
        <w:tc>
          <w:tcPr>
            <w:tcW w:w="2088" w:type="dxa"/>
            <w:vMerge/>
          </w:tcPr>
          <w:p w14:paraId="6FD7DC9F" w14:textId="77777777" w:rsidR="00AE0E76" w:rsidRDefault="00AE0E76" w:rsidP="00AE0E76">
            <w:pPr>
              <w:pStyle w:val="BodyText"/>
            </w:pPr>
          </w:p>
        </w:tc>
        <w:tc>
          <w:tcPr>
            <w:tcW w:w="2410" w:type="dxa"/>
          </w:tcPr>
          <w:p w14:paraId="4737AAD6" w14:textId="4BB521DC" w:rsidR="00AE0E76" w:rsidRDefault="00AE0E76" w:rsidP="00AE0E76">
            <w:pPr>
              <w:pStyle w:val="BodyText"/>
            </w:pPr>
            <w:proofErr w:type="spellStart"/>
            <w:r>
              <w:t>equipment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3DA19CF3" w14:textId="7ABA09F7" w:rsidR="00AE0E76" w:rsidRDefault="00AE0E76" w:rsidP="00AE0E76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r>
              <w:t>equipment FK, PK (part of composite primary key)</w:t>
            </w:r>
          </w:p>
        </w:tc>
        <w:tc>
          <w:tcPr>
            <w:tcW w:w="1875" w:type="dxa"/>
          </w:tcPr>
          <w:p w14:paraId="7C0EDB82" w14:textId="5159A2D0" w:rsidR="00AE0E76" w:rsidRDefault="00AE0E76" w:rsidP="00AE0E76">
            <w:pPr>
              <w:pStyle w:val="BodyText"/>
            </w:pPr>
            <w:r>
              <w:t>int</w:t>
            </w:r>
          </w:p>
        </w:tc>
      </w:tr>
    </w:tbl>
    <w:p w14:paraId="60C2298C" w14:textId="77777777" w:rsidR="00AE0E76" w:rsidRDefault="00AE0E76" w:rsidP="00AE0E76">
      <w:pPr>
        <w:pStyle w:val="BodyText"/>
      </w:pPr>
    </w:p>
    <w:p w14:paraId="13C0DB7E" w14:textId="77777777" w:rsidR="00AE0E76" w:rsidRDefault="00AE0E76" w:rsidP="00AE0E76">
      <w:pPr>
        <w:pStyle w:val="BodyText"/>
      </w:pPr>
      <w:r>
        <w:t>Comments on table relationships</w:t>
      </w:r>
    </w:p>
    <w:p w14:paraId="32F48915" w14:textId="26EE3C25" w:rsidR="001405EC" w:rsidRDefault="001405EC" w:rsidP="001405EC">
      <w:pPr>
        <w:pStyle w:val="BodyText"/>
        <w:numPr>
          <w:ilvl w:val="0"/>
          <w:numId w:val="28"/>
        </w:numPr>
      </w:pPr>
      <w:proofErr w:type="spellStart"/>
      <w:r>
        <w:t>climber_equipment</w:t>
      </w:r>
      <w:proofErr w:type="spellEnd"/>
      <w:r>
        <w:t xml:space="preserve"> connects climber and equipment, indicating equipment used by climbers;</w:t>
      </w:r>
    </w:p>
    <w:p w14:paraId="6A3BC42A" w14:textId="53BD7995" w:rsidR="001405EC" w:rsidRDefault="001405EC" w:rsidP="001405EC">
      <w:pPr>
        <w:pStyle w:val="BodyText"/>
        <w:numPr>
          <w:ilvl w:val="0"/>
          <w:numId w:val="28"/>
        </w:numPr>
      </w:pPr>
      <w:r>
        <w:t>this allows for a many-to-many relationship, as same equipment can be used by many climbers and climber can use separate equipment.</w:t>
      </w:r>
    </w:p>
    <w:p w14:paraId="0BFEFF8C" w14:textId="77777777" w:rsidR="00AE0E76" w:rsidRDefault="00AE0E76" w:rsidP="00AE0E76">
      <w:pPr>
        <w:pStyle w:val="BodyText"/>
      </w:pPr>
    </w:p>
    <w:p w14:paraId="509E5A53" w14:textId="77777777" w:rsidR="00AE0E76" w:rsidRDefault="00AE0E76" w:rsidP="00AE0E76">
      <w:pPr>
        <w:pStyle w:val="BodyText"/>
      </w:pPr>
      <w:r>
        <w:t>Example with data</w:t>
      </w:r>
    </w:p>
    <w:p w14:paraId="65FC1265" w14:textId="77777777" w:rsidR="00AE0E76" w:rsidRDefault="00AE0E76" w:rsidP="00AE0E76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074"/>
        <w:gridCol w:w="2694"/>
      </w:tblGrid>
      <w:tr w:rsidR="001405EC" w14:paraId="28C6EC2E" w14:textId="77777777" w:rsidTr="002F3680">
        <w:trPr>
          <w:trHeight w:val="292"/>
        </w:trPr>
        <w:tc>
          <w:tcPr>
            <w:tcW w:w="1070" w:type="dxa"/>
            <w:shd w:val="clear" w:color="auto" w:fill="76CDD8"/>
          </w:tcPr>
          <w:p w14:paraId="125A8A48" w14:textId="457B8909" w:rsidR="001405EC" w:rsidRPr="00BE17E0" w:rsidRDefault="001405E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36779A9D" w14:textId="6536AAFB" w:rsidR="001405EC" w:rsidRPr="00BE17E0" w:rsidRDefault="001405E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quipment_id</w:t>
            </w:r>
            <w:proofErr w:type="spellEnd"/>
          </w:p>
        </w:tc>
      </w:tr>
      <w:tr w:rsidR="001405EC" w14:paraId="493F1EE5" w14:textId="77777777" w:rsidTr="002F3680">
        <w:trPr>
          <w:trHeight w:val="432"/>
        </w:trPr>
        <w:tc>
          <w:tcPr>
            <w:tcW w:w="1070" w:type="dxa"/>
          </w:tcPr>
          <w:p w14:paraId="725F723B" w14:textId="3E4D384F" w:rsidR="001405EC" w:rsidRDefault="00FA2C2E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52AE3340" w14:textId="7CA29D88" w:rsidR="001405EC" w:rsidRDefault="001405EC" w:rsidP="002F3680">
            <w:pPr>
              <w:pStyle w:val="BodyText"/>
            </w:pPr>
            <w:r>
              <w:t>10</w:t>
            </w:r>
            <w:r w:rsidR="00FA2C2E">
              <w:t>1</w:t>
            </w:r>
          </w:p>
        </w:tc>
      </w:tr>
      <w:tr w:rsidR="001405EC" w14:paraId="19DE6D7E" w14:textId="77777777" w:rsidTr="002F3680">
        <w:trPr>
          <w:trHeight w:val="432"/>
        </w:trPr>
        <w:tc>
          <w:tcPr>
            <w:tcW w:w="1070" w:type="dxa"/>
          </w:tcPr>
          <w:p w14:paraId="159102DF" w14:textId="7385FD63" w:rsidR="001405EC" w:rsidRDefault="001405EC" w:rsidP="002F3680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7727EA05" w14:textId="63B6F35A" w:rsidR="001405EC" w:rsidRDefault="001405EC" w:rsidP="002F3680">
            <w:pPr>
              <w:pStyle w:val="BodyText"/>
            </w:pPr>
            <w:r>
              <w:t>10</w:t>
            </w:r>
            <w:r w:rsidR="00FA2C2E">
              <w:t>1</w:t>
            </w:r>
          </w:p>
        </w:tc>
      </w:tr>
      <w:tr w:rsidR="001405EC" w14:paraId="28254F9A" w14:textId="77777777" w:rsidTr="002F3680">
        <w:trPr>
          <w:trHeight w:val="432"/>
        </w:trPr>
        <w:tc>
          <w:tcPr>
            <w:tcW w:w="1070" w:type="dxa"/>
          </w:tcPr>
          <w:p w14:paraId="051B3419" w14:textId="0E54C8FD" w:rsidR="001405EC" w:rsidRDefault="00FA2C2E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7FAA54D5" w14:textId="145E1705" w:rsidR="001405EC" w:rsidRDefault="00FA2C2E" w:rsidP="002F3680">
            <w:pPr>
              <w:pStyle w:val="BodyText"/>
            </w:pPr>
            <w:r>
              <w:t>103</w:t>
            </w:r>
          </w:p>
        </w:tc>
      </w:tr>
      <w:bookmarkEnd w:id="37"/>
    </w:tbl>
    <w:p w14:paraId="3A6B92D9" w14:textId="77777777" w:rsidR="00AE0E76" w:rsidRDefault="00AE0E76" w:rsidP="00AE0E76">
      <w:pPr>
        <w:pStyle w:val="BodyText"/>
      </w:pPr>
    </w:p>
    <w:p w14:paraId="1878CF2C" w14:textId="2A018EED" w:rsidR="00B805FF" w:rsidRDefault="00B805FF" w:rsidP="00B805FF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Equipment</w:t>
      </w:r>
      <w:r w:rsidRPr="00895020">
        <w:rPr>
          <w:b/>
          <w:bCs/>
        </w:rPr>
        <w:t xml:space="preserve"> table description</w:t>
      </w:r>
    </w:p>
    <w:p w14:paraId="326B8C71" w14:textId="1C75DF94" w:rsidR="00B805FF" w:rsidRDefault="00B805FF" w:rsidP="00B805FF">
      <w:pPr>
        <w:pStyle w:val="BodyText"/>
      </w:pPr>
      <w:r>
        <w:t>This table stores information about the equipment.</w:t>
      </w:r>
    </w:p>
    <w:p w14:paraId="62F79E72" w14:textId="77777777" w:rsidR="00B805FF" w:rsidRDefault="00B805FF" w:rsidP="00B805FF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B805FF" w14:paraId="7E549220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50865B9F" w14:textId="7777777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D75C54B" w14:textId="7777777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3A1EA29E" w14:textId="7777777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44514F1B" w14:textId="7777777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805FF" w14:paraId="4126C207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0D76D53B" w14:textId="25EC185C" w:rsidR="00B805FF" w:rsidRDefault="00B805FF" w:rsidP="002F3680">
            <w:pPr>
              <w:pStyle w:val="BodyText"/>
            </w:pPr>
            <w:r>
              <w:t>equipment</w:t>
            </w:r>
          </w:p>
        </w:tc>
        <w:tc>
          <w:tcPr>
            <w:tcW w:w="2410" w:type="dxa"/>
          </w:tcPr>
          <w:p w14:paraId="22DEF8CD" w14:textId="7A7A59E1" w:rsidR="00B805FF" w:rsidRDefault="00B805FF" w:rsidP="002F3680">
            <w:pPr>
              <w:pStyle w:val="BodyText"/>
            </w:pPr>
            <w:proofErr w:type="spellStart"/>
            <w:r>
              <w:t>equipment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5EFB8512" w14:textId="43DA78BA" w:rsidR="00B805FF" w:rsidRDefault="00B805FF" w:rsidP="002F3680">
            <w:pPr>
              <w:pStyle w:val="BodyText"/>
            </w:pPr>
            <w:r>
              <w:t>u</w:t>
            </w:r>
            <w:r w:rsidRPr="00CD17AC">
              <w:t xml:space="preserve">nique identifier for each </w:t>
            </w:r>
            <w:r>
              <w:t>equipment PK</w:t>
            </w:r>
          </w:p>
        </w:tc>
        <w:tc>
          <w:tcPr>
            <w:tcW w:w="1875" w:type="dxa"/>
          </w:tcPr>
          <w:p w14:paraId="722CF102" w14:textId="77777777" w:rsidR="00B805FF" w:rsidRDefault="00B805FF" w:rsidP="002F3680">
            <w:pPr>
              <w:pStyle w:val="BodyText"/>
            </w:pPr>
            <w:r>
              <w:t>int</w:t>
            </w:r>
          </w:p>
        </w:tc>
      </w:tr>
      <w:tr w:rsidR="00B805FF" w14:paraId="0CB52AB1" w14:textId="77777777" w:rsidTr="002F3680">
        <w:trPr>
          <w:trHeight w:val="432"/>
        </w:trPr>
        <w:tc>
          <w:tcPr>
            <w:tcW w:w="2088" w:type="dxa"/>
            <w:vMerge/>
          </w:tcPr>
          <w:p w14:paraId="06EE5A64" w14:textId="77777777" w:rsidR="00B805FF" w:rsidRDefault="00B805FF" w:rsidP="002F3680">
            <w:pPr>
              <w:pStyle w:val="BodyText"/>
            </w:pPr>
          </w:p>
        </w:tc>
        <w:tc>
          <w:tcPr>
            <w:tcW w:w="2410" w:type="dxa"/>
          </w:tcPr>
          <w:p w14:paraId="010E6BA0" w14:textId="7BB8CC66" w:rsidR="00B805FF" w:rsidRDefault="00B805FF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21437C91" w14:textId="240016C0" w:rsidR="00B805FF" w:rsidRDefault="00B805FF" w:rsidP="002F3680">
            <w:pPr>
              <w:pStyle w:val="BodyText"/>
            </w:pPr>
            <w:r>
              <w:t>equipment name</w:t>
            </w:r>
          </w:p>
        </w:tc>
        <w:tc>
          <w:tcPr>
            <w:tcW w:w="1875" w:type="dxa"/>
          </w:tcPr>
          <w:p w14:paraId="350E9D4C" w14:textId="6D64716D" w:rsidR="00B805FF" w:rsidRDefault="00B805FF" w:rsidP="002F3680">
            <w:pPr>
              <w:pStyle w:val="BodyText"/>
            </w:pPr>
            <w:r>
              <w:t>varchar (100)</w:t>
            </w:r>
          </w:p>
        </w:tc>
      </w:tr>
      <w:tr w:rsidR="00B805FF" w14:paraId="0E135CB4" w14:textId="77777777" w:rsidTr="002F3680">
        <w:trPr>
          <w:trHeight w:val="432"/>
        </w:trPr>
        <w:tc>
          <w:tcPr>
            <w:tcW w:w="2088" w:type="dxa"/>
            <w:vMerge/>
          </w:tcPr>
          <w:p w14:paraId="1D337B5E" w14:textId="77777777" w:rsidR="00B805FF" w:rsidRDefault="00B805FF" w:rsidP="002F3680">
            <w:pPr>
              <w:pStyle w:val="BodyText"/>
            </w:pPr>
          </w:p>
        </w:tc>
        <w:tc>
          <w:tcPr>
            <w:tcW w:w="2410" w:type="dxa"/>
          </w:tcPr>
          <w:p w14:paraId="5B1083AD" w14:textId="433D389F" w:rsidR="00B805FF" w:rsidRDefault="00B805FF" w:rsidP="002F3680">
            <w:pPr>
              <w:pStyle w:val="BodyText"/>
            </w:pPr>
            <w:r>
              <w:t>type</w:t>
            </w:r>
          </w:p>
        </w:tc>
        <w:tc>
          <w:tcPr>
            <w:tcW w:w="2835" w:type="dxa"/>
          </w:tcPr>
          <w:p w14:paraId="239860B9" w14:textId="6F6785A6" w:rsidR="00B805FF" w:rsidRDefault="00B805FF" w:rsidP="002F3680">
            <w:pPr>
              <w:pStyle w:val="BodyText"/>
            </w:pPr>
            <w:r>
              <w:t>equipment type</w:t>
            </w:r>
          </w:p>
        </w:tc>
        <w:tc>
          <w:tcPr>
            <w:tcW w:w="1875" w:type="dxa"/>
          </w:tcPr>
          <w:p w14:paraId="27C36556" w14:textId="62993924" w:rsidR="00B805FF" w:rsidRDefault="00B805FF" w:rsidP="002F3680">
            <w:pPr>
              <w:pStyle w:val="BodyText"/>
            </w:pPr>
            <w:r>
              <w:t>varchar (50)</w:t>
            </w:r>
          </w:p>
        </w:tc>
      </w:tr>
    </w:tbl>
    <w:p w14:paraId="0D2CBDA4" w14:textId="77777777" w:rsidR="00B805FF" w:rsidRDefault="00B805FF" w:rsidP="00B805FF">
      <w:pPr>
        <w:pStyle w:val="BodyText"/>
      </w:pPr>
    </w:p>
    <w:p w14:paraId="0873E86A" w14:textId="77777777" w:rsidR="00B805FF" w:rsidRDefault="00B805FF" w:rsidP="00B805FF">
      <w:pPr>
        <w:pStyle w:val="BodyText"/>
      </w:pPr>
      <w:r>
        <w:lastRenderedPageBreak/>
        <w:t>Comments on table relationships</w:t>
      </w:r>
    </w:p>
    <w:p w14:paraId="61A7E7F3" w14:textId="5EDF31EF" w:rsidR="00B805FF" w:rsidRDefault="00B805FF" w:rsidP="00B805FF">
      <w:pPr>
        <w:pStyle w:val="BodyText"/>
        <w:numPr>
          <w:ilvl w:val="0"/>
          <w:numId w:val="26"/>
        </w:numPr>
      </w:pPr>
      <w:r>
        <w:t xml:space="preserve">climber </w:t>
      </w:r>
      <w:r>
        <w:rPr>
          <w:rFonts w:ascii="Arial" w:hAnsi="Arial" w:cs="Arial"/>
        </w:rPr>
        <w:t>↔</w:t>
      </w:r>
      <w:r>
        <w:t xml:space="preserve"> equipment: many-to-many (</w:t>
      </w:r>
      <w:proofErr w:type="spellStart"/>
      <w:r>
        <w:t>m:m</w:t>
      </w:r>
      <w:proofErr w:type="spellEnd"/>
      <w:r>
        <w:t xml:space="preserve">) relationship via </w:t>
      </w:r>
      <w:proofErr w:type="spellStart"/>
      <w:r>
        <w:t>climber_equipment</w:t>
      </w:r>
      <w:proofErr w:type="spellEnd"/>
      <w:r>
        <w:t>.</w:t>
      </w:r>
    </w:p>
    <w:p w14:paraId="017A2D06" w14:textId="77777777" w:rsidR="00B805FF" w:rsidRDefault="00B805FF" w:rsidP="00B805FF">
      <w:pPr>
        <w:pStyle w:val="BodyText"/>
      </w:pPr>
    </w:p>
    <w:p w14:paraId="471DE731" w14:textId="77777777" w:rsidR="00B805FF" w:rsidRDefault="00B805FF" w:rsidP="00B805FF">
      <w:pPr>
        <w:pStyle w:val="BodyText"/>
      </w:pPr>
      <w:r>
        <w:t>Example with data</w:t>
      </w:r>
    </w:p>
    <w:p w14:paraId="613B1C7D" w14:textId="77777777" w:rsidR="00B805FF" w:rsidRDefault="00B805FF" w:rsidP="00B805FF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328"/>
        <w:gridCol w:w="2325"/>
        <w:gridCol w:w="1301"/>
      </w:tblGrid>
      <w:tr w:rsidR="00B805FF" w14:paraId="20EA8085" w14:textId="77777777" w:rsidTr="00B805FF">
        <w:trPr>
          <w:trHeight w:val="292"/>
        </w:trPr>
        <w:tc>
          <w:tcPr>
            <w:tcW w:w="1069" w:type="dxa"/>
            <w:shd w:val="clear" w:color="auto" w:fill="76CDD8"/>
          </w:tcPr>
          <w:p w14:paraId="33C0DCF9" w14:textId="04AB3957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quipment_id</w:t>
            </w:r>
            <w:proofErr w:type="spellEnd"/>
          </w:p>
        </w:tc>
        <w:tc>
          <w:tcPr>
            <w:tcW w:w="2325" w:type="dxa"/>
            <w:shd w:val="clear" w:color="auto" w:fill="76CDD8"/>
          </w:tcPr>
          <w:p w14:paraId="08EA1613" w14:textId="3E325F4E" w:rsidR="00B805FF" w:rsidRPr="00BE17E0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301" w:type="dxa"/>
            <w:shd w:val="clear" w:color="auto" w:fill="76CDD8"/>
          </w:tcPr>
          <w:p w14:paraId="175D93AC" w14:textId="1AF20250" w:rsidR="00B805FF" w:rsidRDefault="00B805F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ype</w:t>
            </w:r>
          </w:p>
        </w:tc>
      </w:tr>
      <w:tr w:rsidR="00B805FF" w14:paraId="69C31F61" w14:textId="77777777" w:rsidTr="00B805FF">
        <w:trPr>
          <w:trHeight w:val="432"/>
        </w:trPr>
        <w:tc>
          <w:tcPr>
            <w:tcW w:w="1069" w:type="dxa"/>
          </w:tcPr>
          <w:p w14:paraId="5F511F18" w14:textId="5B1890A7" w:rsidR="00B805FF" w:rsidRDefault="00B805FF" w:rsidP="002F3680">
            <w:pPr>
              <w:pStyle w:val="BodyText"/>
            </w:pPr>
            <w:r>
              <w:t>1</w:t>
            </w:r>
            <w:r w:rsidR="00171860">
              <w:t>01</w:t>
            </w:r>
          </w:p>
        </w:tc>
        <w:tc>
          <w:tcPr>
            <w:tcW w:w="2325" w:type="dxa"/>
          </w:tcPr>
          <w:p w14:paraId="4622BF13" w14:textId="45B475A9" w:rsidR="00B805FF" w:rsidRDefault="00171860" w:rsidP="002F3680">
            <w:pPr>
              <w:pStyle w:val="BodyText"/>
            </w:pPr>
            <w:r>
              <w:t>Petzl</w:t>
            </w:r>
          </w:p>
        </w:tc>
        <w:tc>
          <w:tcPr>
            <w:tcW w:w="1301" w:type="dxa"/>
          </w:tcPr>
          <w:p w14:paraId="3E091032" w14:textId="5C307549" w:rsidR="00B805FF" w:rsidRDefault="00171860" w:rsidP="002F3680">
            <w:pPr>
              <w:pStyle w:val="BodyText"/>
            </w:pPr>
            <w:r>
              <w:t>rope</w:t>
            </w:r>
          </w:p>
        </w:tc>
      </w:tr>
      <w:tr w:rsidR="00B805FF" w14:paraId="24791622" w14:textId="77777777" w:rsidTr="00B805FF">
        <w:trPr>
          <w:trHeight w:val="432"/>
        </w:trPr>
        <w:tc>
          <w:tcPr>
            <w:tcW w:w="1069" w:type="dxa"/>
          </w:tcPr>
          <w:p w14:paraId="7D97B0B7" w14:textId="2F6877A7" w:rsidR="00B805FF" w:rsidRDefault="00171860" w:rsidP="002F3680">
            <w:pPr>
              <w:pStyle w:val="BodyText"/>
            </w:pPr>
            <w:r>
              <w:t>10</w:t>
            </w:r>
            <w:r w:rsidR="00B805FF">
              <w:t>2</w:t>
            </w:r>
          </w:p>
        </w:tc>
        <w:tc>
          <w:tcPr>
            <w:tcW w:w="2325" w:type="dxa"/>
          </w:tcPr>
          <w:p w14:paraId="3F634C93" w14:textId="44D6DD41" w:rsidR="00B805FF" w:rsidRDefault="00171860" w:rsidP="002F3680">
            <w:pPr>
              <w:pStyle w:val="BodyText"/>
            </w:pPr>
            <w:r>
              <w:t>Black Diamond</w:t>
            </w:r>
          </w:p>
        </w:tc>
        <w:tc>
          <w:tcPr>
            <w:tcW w:w="1301" w:type="dxa"/>
          </w:tcPr>
          <w:p w14:paraId="5F7D730D" w14:textId="2EA2C00D" w:rsidR="00B805FF" w:rsidRDefault="00171860" w:rsidP="002F3680">
            <w:pPr>
              <w:pStyle w:val="BodyText"/>
            </w:pPr>
            <w:r>
              <w:t>helmet</w:t>
            </w:r>
          </w:p>
        </w:tc>
      </w:tr>
      <w:tr w:rsidR="00B805FF" w14:paraId="388233E8" w14:textId="77777777" w:rsidTr="00B805FF">
        <w:trPr>
          <w:trHeight w:val="432"/>
        </w:trPr>
        <w:tc>
          <w:tcPr>
            <w:tcW w:w="1069" w:type="dxa"/>
          </w:tcPr>
          <w:p w14:paraId="5452E420" w14:textId="383FA4B2" w:rsidR="00B805FF" w:rsidRDefault="00171860" w:rsidP="002F3680">
            <w:pPr>
              <w:pStyle w:val="BodyText"/>
            </w:pPr>
            <w:r>
              <w:t>10</w:t>
            </w:r>
            <w:r w:rsidR="00B805FF">
              <w:t>3</w:t>
            </w:r>
          </w:p>
        </w:tc>
        <w:tc>
          <w:tcPr>
            <w:tcW w:w="2325" w:type="dxa"/>
          </w:tcPr>
          <w:p w14:paraId="0B068E4C" w14:textId="0562653D" w:rsidR="00B805FF" w:rsidRDefault="00171860" w:rsidP="002F3680">
            <w:pPr>
              <w:pStyle w:val="BodyText"/>
            </w:pPr>
            <w:r>
              <w:t>Decathlon</w:t>
            </w:r>
          </w:p>
        </w:tc>
        <w:tc>
          <w:tcPr>
            <w:tcW w:w="1301" w:type="dxa"/>
          </w:tcPr>
          <w:p w14:paraId="158DB7F4" w14:textId="56C40792" w:rsidR="00B805FF" w:rsidRDefault="00171860" w:rsidP="002F3680">
            <w:pPr>
              <w:pStyle w:val="BodyText"/>
            </w:pPr>
            <w:r>
              <w:t>shoes</w:t>
            </w:r>
          </w:p>
        </w:tc>
      </w:tr>
    </w:tbl>
    <w:p w14:paraId="1217909F" w14:textId="48AB2009" w:rsidR="00316565" w:rsidRDefault="00316565" w:rsidP="00316565">
      <w:pPr>
        <w:pStyle w:val="BodyText"/>
      </w:pPr>
    </w:p>
    <w:p w14:paraId="2D13DDE8" w14:textId="77777777" w:rsidR="00316565" w:rsidRDefault="00316565" w:rsidP="00316565">
      <w:pPr>
        <w:pStyle w:val="BodyText"/>
      </w:pPr>
    </w:p>
    <w:p w14:paraId="1C8B7E32" w14:textId="77777777" w:rsidR="00BE17E0" w:rsidRDefault="00BE17E0" w:rsidP="006F645E">
      <w:pPr>
        <w:pStyle w:val="BodyText"/>
      </w:pPr>
    </w:p>
    <w:p w14:paraId="47B743E4" w14:textId="77777777" w:rsidR="009B3E1F" w:rsidRPr="00895020" w:rsidRDefault="009B3E1F" w:rsidP="009B3E1F">
      <w:pPr>
        <w:pStyle w:val="BodyText"/>
        <w:numPr>
          <w:ilvl w:val="0"/>
          <w:numId w:val="27"/>
        </w:numPr>
        <w:rPr>
          <w:b/>
          <w:bCs/>
        </w:rPr>
      </w:pPr>
      <w:bookmarkStart w:id="38" w:name="_Hlk180422589"/>
      <w:proofErr w:type="spellStart"/>
      <w:r>
        <w:rPr>
          <w:b/>
          <w:bCs/>
        </w:rPr>
        <w:t>Climber_climb</w:t>
      </w:r>
      <w:proofErr w:type="spellEnd"/>
      <w:r w:rsidRPr="00895020">
        <w:rPr>
          <w:b/>
          <w:bCs/>
        </w:rPr>
        <w:t xml:space="preserve"> table description</w:t>
      </w:r>
    </w:p>
    <w:p w14:paraId="5CB4616F" w14:textId="77777777" w:rsidR="009B3E1F" w:rsidRDefault="009B3E1F" w:rsidP="009B3E1F">
      <w:pPr>
        <w:pStyle w:val="BodyText"/>
      </w:pPr>
      <w:r w:rsidRPr="0084453C">
        <w:t xml:space="preserve"> </w:t>
      </w:r>
    </w:p>
    <w:p w14:paraId="0F0AD6D7" w14:textId="77777777" w:rsidR="009B3E1F" w:rsidRDefault="009B3E1F" w:rsidP="009B3E1F">
      <w:pPr>
        <w:pStyle w:val="BodyText"/>
      </w:pPr>
      <w:r>
        <w:t xml:space="preserve">This </w:t>
      </w:r>
      <w:r w:rsidRPr="00EC611D">
        <w:t xml:space="preserve">table </w:t>
      </w:r>
      <w:r w:rsidRPr="00C57DDE">
        <w:t>records the participation of climbers in specific climbs, linking climbers to climbs</w:t>
      </w:r>
    </w:p>
    <w:p w14:paraId="2DE09EB8" w14:textId="77777777" w:rsidR="009B3E1F" w:rsidRDefault="009B3E1F" w:rsidP="009B3E1F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9B3E1F" w14:paraId="693C7A83" w14:textId="77777777" w:rsidTr="008E48E6">
        <w:trPr>
          <w:trHeight w:val="292"/>
        </w:trPr>
        <w:tc>
          <w:tcPr>
            <w:tcW w:w="2088" w:type="dxa"/>
            <w:shd w:val="clear" w:color="auto" w:fill="76CDD8"/>
          </w:tcPr>
          <w:p w14:paraId="1D35BD8E" w14:textId="77777777" w:rsidR="009B3E1F" w:rsidRPr="00BE17E0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31B5B9B8" w14:textId="77777777" w:rsidR="009B3E1F" w:rsidRPr="00BE17E0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23A2861C" w14:textId="77777777" w:rsidR="009B3E1F" w:rsidRPr="00BE17E0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2CFFB7D7" w14:textId="77777777" w:rsidR="009B3E1F" w:rsidRPr="00BE17E0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3E1F" w14:paraId="6E23DE0F" w14:textId="77777777" w:rsidTr="008E48E6">
        <w:trPr>
          <w:trHeight w:val="432"/>
        </w:trPr>
        <w:tc>
          <w:tcPr>
            <w:tcW w:w="2088" w:type="dxa"/>
            <w:vMerge w:val="restart"/>
          </w:tcPr>
          <w:p w14:paraId="5034D166" w14:textId="77777777" w:rsidR="009B3E1F" w:rsidRDefault="009B3E1F" w:rsidP="008E48E6">
            <w:pPr>
              <w:pStyle w:val="BodyText"/>
            </w:pPr>
            <w:proofErr w:type="spellStart"/>
            <w:r>
              <w:t>climber_climb</w:t>
            </w:r>
            <w:proofErr w:type="spellEnd"/>
          </w:p>
        </w:tc>
        <w:tc>
          <w:tcPr>
            <w:tcW w:w="2410" w:type="dxa"/>
          </w:tcPr>
          <w:p w14:paraId="15521FC8" w14:textId="77777777" w:rsidR="009B3E1F" w:rsidRDefault="009B3E1F" w:rsidP="008E48E6">
            <w:pPr>
              <w:pStyle w:val="BodyText"/>
            </w:pPr>
            <w:proofErr w:type="spellStart"/>
            <w:r>
              <w:t>climbe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0A99FA73" w14:textId="77777777" w:rsidR="009B3E1F" w:rsidRDefault="009B3E1F" w:rsidP="008E48E6">
            <w:pPr>
              <w:pStyle w:val="BodyText"/>
            </w:pPr>
            <w:r>
              <w:t xml:space="preserve">foreign key referencing the climber table FK PK (part of composite primary key) </w:t>
            </w:r>
          </w:p>
        </w:tc>
        <w:tc>
          <w:tcPr>
            <w:tcW w:w="1875" w:type="dxa"/>
          </w:tcPr>
          <w:p w14:paraId="5029C97F" w14:textId="77777777" w:rsidR="009B3E1F" w:rsidRDefault="009B3E1F" w:rsidP="008E48E6">
            <w:pPr>
              <w:pStyle w:val="BodyText"/>
            </w:pPr>
            <w:r>
              <w:t>int</w:t>
            </w:r>
          </w:p>
        </w:tc>
      </w:tr>
      <w:tr w:rsidR="009B3E1F" w14:paraId="742E02AD" w14:textId="77777777" w:rsidTr="008E48E6">
        <w:trPr>
          <w:trHeight w:val="432"/>
        </w:trPr>
        <w:tc>
          <w:tcPr>
            <w:tcW w:w="2088" w:type="dxa"/>
            <w:vMerge/>
          </w:tcPr>
          <w:p w14:paraId="710AC5E1" w14:textId="77777777" w:rsidR="009B3E1F" w:rsidRDefault="009B3E1F" w:rsidP="008E48E6">
            <w:pPr>
              <w:pStyle w:val="BodyText"/>
            </w:pPr>
          </w:p>
        </w:tc>
        <w:tc>
          <w:tcPr>
            <w:tcW w:w="2410" w:type="dxa"/>
          </w:tcPr>
          <w:p w14:paraId="45564040" w14:textId="77777777" w:rsidR="009B3E1F" w:rsidRDefault="009B3E1F" w:rsidP="008E48E6">
            <w:pPr>
              <w:pStyle w:val="BodyText"/>
            </w:pPr>
            <w:proofErr w:type="spellStart"/>
            <w:r>
              <w:t>climb_id</w:t>
            </w:r>
            <w:proofErr w:type="spellEnd"/>
          </w:p>
        </w:tc>
        <w:tc>
          <w:tcPr>
            <w:tcW w:w="2835" w:type="dxa"/>
          </w:tcPr>
          <w:p w14:paraId="18EBA64D" w14:textId="77777777" w:rsidR="009B3E1F" w:rsidRDefault="009B3E1F" w:rsidP="008E48E6">
            <w:pPr>
              <w:pStyle w:val="BodyText"/>
            </w:pPr>
            <w:r>
              <w:t>foreign key referencing the climb table FK PK (part of composite primary key)</w:t>
            </w:r>
          </w:p>
        </w:tc>
        <w:tc>
          <w:tcPr>
            <w:tcW w:w="1875" w:type="dxa"/>
          </w:tcPr>
          <w:p w14:paraId="2357A3A7" w14:textId="77777777" w:rsidR="009B3E1F" w:rsidRDefault="009B3E1F" w:rsidP="008E48E6">
            <w:pPr>
              <w:pStyle w:val="BodyText"/>
            </w:pPr>
            <w:r>
              <w:t>int</w:t>
            </w:r>
          </w:p>
        </w:tc>
      </w:tr>
      <w:tr w:rsidR="00DF053A" w14:paraId="02B25582" w14:textId="77777777" w:rsidTr="008E48E6">
        <w:trPr>
          <w:trHeight w:val="432"/>
        </w:trPr>
        <w:tc>
          <w:tcPr>
            <w:tcW w:w="2088" w:type="dxa"/>
            <w:vMerge/>
          </w:tcPr>
          <w:p w14:paraId="37ED88FD" w14:textId="77777777" w:rsidR="00DF053A" w:rsidRDefault="00DF053A" w:rsidP="00DF053A">
            <w:pPr>
              <w:pStyle w:val="BodyText"/>
            </w:pPr>
          </w:p>
        </w:tc>
        <w:tc>
          <w:tcPr>
            <w:tcW w:w="2410" w:type="dxa"/>
          </w:tcPr>
          <w:p w14:paraId="2EAD1F9D" w14:textId="36BEF02F" w:rsidR="00DF053A" w:rsidRDefault="00DF053A" w:rsidP="00DF053A">
            <w:pPr>
              <w:pStyle w:val="BodyText"/>
            </w:pPr>
            <w:proofErr w:type="spellStart"/>
            <w:r>
              <w:t>club_id</w:t>
            </w:r>
            <w:proofErr w:type="spellEnd"/>
          </w:p>
        </w:tc>
        <w:tc>
          <w:tcPr>
            <w:tcW w:w="2835" w:type="dxa"/>
          </w:tcPr>
          <w:p w14:paraId="42A28B5F" w14:textId="330451A2" w:rsidR="00DF053A" w:rsidRDefault="00DF053A" w:rsidP="00DF053A">
            <w:pPr>
              <w:pStyle w:val="BodyText"/>
            </w:pPr>
            <w:r>
              <w:t>foreign key referencing the climb table FK PK (part of composite primary key)</w:t>
            </w:r>
          </w:p>
        </w:tc>
        <w:tc>
          <w:tcPr>
            <w:tcW w:w="1875" w:type="dxa"/>
          </w:tcPr>
          <w:p w14:paraId="70C9A455" w14:textId="47BC7F87" w:rsidR="00DF053A" w:rsidRDefault="00DF053A" w:rsidP="00DF053A">
            <w:pPr>
              <w:pStyle w:val="BodyText"/>
            </w:pPr>
            <w:r>
              <w:t>int</w:t>
            </w:r>
          </w:p>
        </w:tc>
      </w:tr>
      <w:tr w:rsidR="00DF053A" w14:paraId="229A885E" w14:textId="77777777" w:rsidTr="008E48E6">
        <w:trPr>
          <w:trHeight w:val="432"/>
        </w:trPr>
        <w:tc>
          <w:tcPr>
            <w:tcW w:w="2088" w:type="dxa"/>
            <w:vMerge/>
          </w:tcPr>
          <w:p w14:paraId="24298BDA" w14:textId="77777777" w:rsidR="00DF053A" w:rsidRDefault="00DF053A" w:rsidP="00DF053A">
            <w:pPr>
              <w:pStyle w:val="BodyText"/>
            </w:pPr>
          </w:p>
        </w:tc>
        <w:tc>
          <w:tcPr>
            <w:tcW w:w="2410" w:type="dxa"/>
          </w:tcPr>
          <w:p w14:paraId="68E6FE56" w14:textId="77777777" w:rsidR="00DF053A" w:rsidRDefault="00DF053A" w:rsidP="00DF053A">
            <w:pPr>
              <w:pStyle w:val="BodyText"/>
            </w:pPr>
            <w:proofErr w:type="spellStart"/>
            <w:r>
              <w:t>climb_type</w:t>
            </w:r>
            <w:proofErr w:type="spellEnd"/>
          </w:p>
        </w:tc>
        <w:tc>
          <w:tcPr>
            <w:tcW w:w="2835" w:type="dxa"/>
          </w:tcPr>
          <w:p w14:paraId="00B828C6" w14:textId="77777777" w:rsidR="00DF053A" w:rsidRDefault="00DF053A" w:rsidP="00DF053A">
            <w:pPr>
              <w:pStyle w:val="BodyText"/>
            </w:pPr>
            <w:r w:rsidRPr="00C57DDE">
              <w:t xml:space="preserve">Indicates the type of climbing environment. Options include </w:t>
            </w:r>
            <w:r>
              <w:t>“i</w:t>
            </w:r>
            <w:r w:rsidRPr="00C57DDE">
              <w:t>nside</w:t>
            </w:r>
            <w:r>
              <w:t>”</w:t>
            </w:r>
            <w:r w:rsidRPr="00C57DDE">
              <w:t xml:space="preserve"> and "</w:t>
            </w:r>
            <w:r>
              <w:t>o</w:t>
            </w:r>
            <w:r w:rsidRPr="00C57DDE">
              <w:t>utside</w:t>
            </w:r>
            <w:r>
              <w:t>”</w:t>
            </w:r>
          </w:p>
        </w:tc>
        <w:tc>
          <w:tcPr>
            <w:tcW w:w="1875" w:type="dxa"/>
          </w:tcPr>
          <w:p w14:paraId="3400ED40" w14:textId="77777777" w:rsidR="00DF053A" w:rsidRDefault="00DF053A" w:rsidP="00DF053A">
            <w:pPr>
              <w:pStyle w:val="BodyText"/>
            </w:pPr>
            <w:r>
              <w:t>varchar (20)</w:t>
            </w:r>
          </w:p>
        </w:tc>
      </w:tr>
    </w:tbl>
    <w:p w14:paraId="1D6E5481" w14:textId="77777777" w:rsidR="009B3E1F" w:rsidRDefault="009B3E1F" w:rsidP="009B3E1F">
      <w:pPr>
        <w:pStyle w:val="BodyText"/>
      </w:pPr>
    </w:p>
    <w:p w14:paraId="2CACAC99" w14:textId="77777777" w:rsidR="009B3E1F" w:rsidRDefault="009B3E1F" w:rsidP="009B3E1F">
      <w:pPr>
        <w:pStyle w:val="BodyText"/>
      </w:pPr>
      <w:r>
        <w:t>Comments on table relationships</w:t>
      </w:r>
    </w:p>
    <w:p w14:paraId="77662F99" w14:textId="2F63E792" w:rsidR="009B3E1F" w:rsidRDefault="00E65C04" w:rsidP="009B3E1F">
      <w:pPr>
        <w:pStyle w:val="BodyText"/>
        <w:numPr>
          <w:ilvl w:val="0"/>
          <w:numId w:val="28"/>
        </w:numPr>
      </w:pPr>
      <w:bookmarkStart w:id="39" w:name="_Hlk181025971"/>
      <w:bookmarkStart w:id="40" w:name="_Hlk180974301"/>
      <w:proofErr w:type="spellStart"/>
      <w:r>
        <w:t>c</w:t>
      </w:r>
      <w:r w:rsidR="009B3E1F">
        <w:t>limber_climb</w:t>
      </w:r>
      <w:proofErr w:type="spellEnd"/>
      <w:r w:rsidR="009B3E1F">
        <w:t xml:space="preserve"> </w:t>
      </w:r>
      <w:r w:rsidR="009B3E1F">
        <w:rPr>
          <w:rFonts w:ascii="Arial" w:hAnsi="Arial" w:cs="Arial"/>
        </w:rPr>
        <w:t>↔</w:t>
      </w:r>
      <w:r w:rsidR="009B3E1F">
        <w:t xml:space="preserve"> club: many-to-one (m:1) relationship, each climber belongs to one club</w:t>
      </w:r>
      <w:bookmarkEnd w:id="39"/>
      <w:r w:rsidR="009B3E1F">
        <w:t>;</w:t>
      </w:r>
    </w:p>
    <w:bookmarkEnd w:id="40"/>
    <w:p w14:paraId="263D0A1D" w14:textId="178ACA0D" w:rsidR="009B3E1F" w:rsidRDefault="009B3E1F" w:rsidP="009B3E1F">
      <w:pPr>
        <w:pStyle w:val="BodyText"/>
        <w:numPr>
          <w:ilvl w:val="0"/>
          <w:numId w:val="28"/>
        </w:numPr>
      </w:pPr>
      <w:r>
        <w:t>this facilitates a many-to-many relationship, as a climber can participate in multiple climbs, and conversely, each climb can have several climbers involved.</w:t>
      </w:r>
    </w:p>
    <w:p w14:paraId="0EB9D0A2" w14:textId="77777777" w:rsidR="009B3E1F" w:rsidRDefault="009B3E1F" w:rsidP="009B3E1F">
      <w:pPr>
        <w:pStyle w:val="BodyText"/>
      </w:pPr>
    </w:p>
    <w:p w14:paraId="09857F04" w14:textId="77777777" w:rsidR="009B3E1F" w:rsidRDefault="009B3E1F" w:rsidP="009B3E1F">
      <w:pPr>
        <w:pStyle w:val="BodyText"/>
      </w:pPr>
      <w:r>
        <w:t>Example with data</w:t>
      </w:r>
    </w:p>
    <w:p w14:paraId="61667DB7" w14:textId="77777777" w:rsidR="009B3E1F" w:rsidRDefault="009B3E1F" w:rsidP="009B3E1F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59"/>
        <w:gridCol w:w="1559"/>
        <w:gridCol w:w="1701"/>
      </w:tblGrid>
      <w:tr w:rsidR="009B3E1F" w14:paraId="64593DE5" w14:textId="77777777" w:rsidTr="008E48E6">
        <w:trPr>
          <w:trHeight w:val="292"/>
        </w:trPr>
        <w:tc>
          <w:tcPr>
            <w:tcW w:w="1559" w:type="dxa"/>
            <w:shd w:val="clear" w:color="auto" w:fill="76CDD8"/>
          </w:tcPr>
          <w:p w14:paraId="33F1B756" w14:textId="77777777" w:rsidR="009B3E1F" w:rsidRPr="00BE17E0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5B13409F" w14:textId="77777777" w:rsidR="009B3E1F" w:rsidRPr="00BE17E0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0CA30090" w14:textId="77777777" w:rsidR="009B3E1F" w:rsidRDefault="009B3E1F" w:rsidP="008E48E6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type</w:t>
            </w:r>
            <w:proofErr w:type="spellEnd"/>
          </w:p>
        </w:tc>
      </w:tr>
      <w:tr w:rsidR="009B3E1F" w14:paraId="5C6B23E7" w14:textId="77777777" w:rsidTr="008E48E6">
        <w:trPr>
          <w:trHeight w:val="432"/>
        </w:trPr>
        <w:tc>
          <w:tcPr>
            <w:tcW w:w="1559" w:type="dxa"/>
          </w:tcPr>
          <w:p w14:paraId="4EA87320" w14:textId="77777777" w:rsidR="009B3E1F" w:rsidRDefault="009B3E1F" w:rsidP="008E48E6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2F5572E9" w14:textId="77777777" w:rsidR="009B3E1F" w:rsidRDefault="009B3E1F" w:rsidP="008E48E6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7C2617C7" w14:textId="77777777" w:rsidR="009B3E1F" w:rsidRDefault="009B3E1F" w:rsidP="008E48E6">
            <w:pPr>
              <w:pStyle w:val="BodyText"/>
            </w:pPr>
            <w:r>
              <w:t>inside</w:t>
            </w:r>
          </w:p>
        </w:tc>
      </w:tr>
      <w:tr w:rsidR="009B3E1F" w14:paraId="3D632D5A" w14:textId="77777777" w:rsidTr="008E48E6">
        <w:trPr>
          <w:trHeight w:val="432"/>
        </w:trPr>
        <w:tc>
          <w:tcPr>
            <w:tcW w:w="1559" w:type="dxa"/>
          </w:tcPr>
          <w:p w14:paraId="154D4371" w14:textId="77777777" w:rsidR="009B3E1F" w:rsidRDefault="009B3E1F" w:rsidP="008E48E6">
            <w:pPr>
              <w:pStyle w:val="BodyText"/>
            </w:pPr>
            <w:r>
              <w:t>2</w:t>
            </w:r>
          </w:p>
        </w:tc>
        <w:tc>
          <w:tcPr>
            <w:tcW w:w="1559" w:type="dxa"/>
          </w:tcPr>
          <w:p w14:paraId="5020F674" w14:textId="77777777" w:rsidR="009B3E1F" w:rsidRDefault="009B3E1F" w:rsidP="008E48E6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1B9BA705" w14:textId="77777777" w:rsidR="009B3E1F" w:rsidRDefault="009B3E1F" w:rsidP="008E48E6">
            <w:pPr>
              <w:pStyle w:val="BodyText"/>
            </w:pPr>
            <w:r>
              <w:t>inside</w:t>
            </w:r>
          </w:p>
        </w:tc>
      </w:tr>
      <w:tr w:rsidR="009B3E1F" w14:paraId="4A995019" w14:textId="77777777" w:rsidTr="008E48E6">
        <w:trPr>
          <w:trHeight w:val="432"/>
        </w:trPr>
        <w:tc>
          <w:tcPr>
            <w:tcW w:w="1559" w:type="dxa"/>
          </w:tcPr>
          <w:p w14:paraId="20CFBAED" w14:textId="77777777" w:rsidR="009B3E1F" w:rsidRDefault="009B3E1F" w:rsidP="008E48E6">
            <w:pPr>
              <w:pStyle w:val="BodyText"/>
            </w:pPr>
            <w:r>
              <w:lastRenderedPageBreak/>
              <w:t>1</w:t>
            </w:r>
          </w:p>
        </w:tc>
        <w:tc>
          <w:tcPr>
            <w:tcW w:w="1559" w:type="dxa"/>
          </w:tcPr>
          <w:p w14:paraId="5C42D8C8" w14:textId="77777777" w:rsidR="009B3E1F" w:rsidRDefault="009B3E1F" w:rsidP="008E48E6">
            <w:pPr>
              <w:pStyle w:val="BodyText"/>
            </w:pPr>
            <w:r>
              <w:t>2</w:t>
            </w:r>
          </w:p>
        </w:tc>
        <w:tc>
          <w:tcPr>
            <w:tcW w:w="1701" w:type="dxa"/>
          </w:tcPr>
          <w:p w14:paraId="0B8363D3" w14:textId="77777777" w:rsidR="009B3E1F" w:rsidRDefault="009B3E1F" w:rsidP="008E48E6">
            <w:pPr>
              <w:pStyle w:val="BodyText"/>
            </w:pPr>
            <w:r>
              <w:t>outside</w:t>
            </w:r>
          </w:p>
        </w:tc>
      </w:tr>
      <w:bookmarkEnd w:id="38"/>
    </w:tbl>
    <w:p w14:paraId="423947DE" w14:textId="77777777" w:rsidR="009B3E1F" w:rsidRDefault="009B3E1F" w:rsidP="006F645E">
      <w:pPr>
        <w:pStyle w:val="BodyText"/>
      </w:pPr>
    </w:p>
    <w:p w14:paraId="14512393" w14:textId="77777777" w:rsidR="009B3E1F" w:rsidRDefault="009B3E1F" w:rsidP="006F645E">
      <w:pPr>
        <w:pStyle w:val="BodyText"/>
      </w:pPr>
    </w:p>
    <w:p w14:paraId="43189F15" w14:textId="2E8F2A8A" w:rsidR="001804C5" w:rsidRPr="00895020" w:rsidRDefault="001804C5" w:rsidP="001804C5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Club</w:t>
      </w:r>
      <w:r w:rsidRPr="00895020">
        <w:rPr>
          <w:b/>
          <w:bCs/>
        </w:rPr>
        <w:t xml:space="preserve"> table description</w:t>
      </w:r>
    </w:p>
    <w:p w14:paraId="229BC505" w14:textId="77777777" w:rsidR="001804C5" w:rsidRDefault="001804C5" w:rsidP="001804C5">
      <w:pPr>
        <w:pStyle w:val="BodyText"/>
      </w:pPr>
      <w:r w:rsidRPr="0084453C">
        <w:t xml:space="preserve"> </w:t>
      </w:r>
    </w:p>
    <w:p w14:paraId="23A1D06B" w14:textId="15E3A800" w:rsidR="00A04A02" w:rsidRDefault="00A04A02" w:rsidP="001804C5">
      <w:pPr>
        <w:pStyle w:val="BodyText"/>
      </w:pPr>
      <w:r w:rsidRPr="00A04A02">
        <w:t>This description highlights the club's mission to attract sponsorship not only for individual climbers but also for broader club initiatives. This structure provides all necessary information in one place.</w:t>
      </w:r>
    </w:p>
    <w:p w14:paraId="0D570687" w14:textId="77777777" w:rsidR="00A04A02" w:rsidRDefault="00A04A02" w:rsidP="001804C5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1804C5" w14:paraId="2DCF20A3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0C306ED7" w14:textId="77777777" w:rsidR="001804C5" w:rsidRPr="00BE17E0" w:rsidRDefault="001804C5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3918F537" w14:textId="77777777" w:rsidR="001804C5" w:rsidRPr="00BE17E0" w:rsidRDefault="001804C5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0D8400EC" w14:textId="77777777" w:rsidR="001804C5" w:rsidRPr="00BE17E0" w:rsidRDefault="001804C5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1C240B38" w14:textId="77777777" w:rsidR="001804C5" w:rsidRPr="00BE17E0" w:rsidRDefault="001804C5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04A02" w14:paraId="3BE68A2A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7E23D704" w14:textId="6C2E0B5D" w:rsidR="00A04A02" w:rsidRDefault="00A04A02" w:rsidP="002F3680">
            <w:pPr>
              <w:pStyle w:val="BodyText"/>
            </w:pPr>
            <w:r>
              <w:t>club</w:t>
            </w:r>
          </w:p>
        </w:tc>
        <w:tc>
          <w:tcPr>
            <w:tcW w:w="2410" w:type="dxa"/>
          </w:tcPr>
          <w:p w14:paraId="3FFCB16F" w14:textId="530E6733" w:rsidR="00A04A02" w:rsidRDefault="00A04A02" w:rsidP="002F3680">
            <w:pPr>
              <w:pStyle w:val="BodyText"/>
            </w:pPr>
            <w:proofErr w:type="spellStart"/>
            <w:r>
              <w:t>club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5C2FC843" w14:textId="01999E95" w:rsidR="00A04A02" w:rsidRDefault="00A04A02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club PK</w:t>
            </w:r>
          </w:p>
        </w:tc>
        <w:tc>
          <w:tcPr>
            <w:tcW w:w="1875" w:type="dxa"/>
          </w:tcPr>
          <w:p w14:paraId="3022A37C" w14:textId="77777777" w:rsidR="00A04A02" w:rsidRDefault="00A04A02" w:rsidP="002F3680">
            <w:pPr>
              <w:pStyle w:val="BodyText"/>
            </w:pPr>
            <w:r>
              <w:t>int</w:t>
            </w:r>
          </w:p>
        </w:tc>
      </w:tr>
      <w:tr w:rsidR="00A04A02" w14:paraId="73394883" w14:textId="77777777" w:rsidTr="002F3680">
        <w:trPr>
          <w:trHeight w:val="432"/>
        </w:trPr>
        <w:tc>
          <w:tcPr>
            <w:tcW w:w="2088" w:type="dxa"/>
            <w:vMerge/>
          </w:tcPr>
          <w:p w14:paraId="164F36FD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77FD578E" w14:textId="28D185D9" w:rsidR="00A04A02" w:rsidRDefault="00A04A02" w:rsidP="002F3680">
            <w:pPr>
              <w:pStyle w:val="BodyText"/>
            </w:pPr>
            <w:r>
              <w:t xml:space="preserve">name </w:t>
            </w:r>
          </w:p>
        </w:tc>
        <w:tc>
          <w:tcPr>
            <w:tcW w:w="2835" w:type="dxa"/>
          </w:tcPr>
          <w:p w14:paraId="4D14E602" w14:textId="38B9EF5E" w:rsidR="00A04A02" w:rsidRDefault="00A04A02" w:rsidP="002F3680">
            <w:pPr>
              <w:pStyle w:val="BodyText"/>
            </w:pPr>
            <w:r>
              <w:t xml:space="preserve">name of </w:t>
            </w:r>
            <w:r w:rsidR="004935CD">
              <w:t xml:space="preserve">the </w:t>
            </w:r>
            <w:r>
              <w:t xml:space="preserve">club (only </w:t>
            </w:r>
            <w:r w:rsidR="004935CD">
              <w:t xml:space="preserve">1 row </w:t>
            </w:r>
            <w:r>
              <w:t>in</w:t>
            </w:r>
            <w:r w:rsidR="004935CD">
              <w:t xml:space="preserve"> the</w:t>
            </w:r>
            <w:r>
              <w:t xml:space="preserve"> table)</w:t>
            </w:r>
          </w:p>
        </w:tc>
        <w:tc>
          <w:tcPr>
            <w:tcW w:w="1875" w:type="dxa"/>
          </w:tcPr>
          <w:p w14:paraId="35C8CBA5" w14:textId="1B7A1D95" w:rsidR="00A04A02" w:rsidRDefault="00A04A02" w:rsidP="002F3680">
            <w:pPr>
              <w:pStyle w:val="BodyText"/>
            </w:pPr>
            <w:r>
              <w:t>varchar (50)</w:t>
            </w:r>
          </w:p>
        </w:tc>
      </w:tr>
      <w:tr w:rsidR="00A04A02" w14:paraId="25BF9B1E" w14:textId="77777777" w:rsidTr="002F3680">
        <w:trPr>
          <w:trHeight w:val="432"/>
        </w:trPr>
        <w:tc>
          <w:tcPr>
            <w:tcW w:w="2088" w:type="dxa"/>
            <w:vMerge/>
          </w:tcPr>
          <w:p w14:paraId="227C8A32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1ECE6A45" w14:textId="1ACF4505" w:rsidR="00A04A02" w:rsidRDefault="004935CD" w:rsidP="002F3680">
            <w:pPr>
              <w:pStyle w:val="BodyText"/>
            </w:pPr>
            <w:r>
              <w:t>location</w:t>
            </w:r>
          </w:p>
        </w:tc>
        <w:tc>
          <w:tcPr>
            <w:tcW w:w="2835" w:type="dxa"/>
          </w:tcPr>
          <w:p w14:paraId="6FCFA531" w14:textId="7CB9B3F3" w:rsidR="00A04A02" w:rsidRDefault="004935CD" w:rsidP="002F3680">
            <w:pPr>
              <w:pStyle w:val="BodyText"/>
            </w:pPr>
            <w:r>
              <w:t>location of the club</w:t>
            </w:r>
          </w:p>
        </w:tc>
        <w:tc>
          <w:tcPr>
            <w:tcW w:w="1875" w:type="dxa"/>
          </w:tcPr>
          <w:p w14:paraId="0C0137A0" w14:textId="5D544250" w:rsidR="00A04A02" w:rsidRDefault="004935CD" w:rsidP="002F3680">
            <w:pPr>
              <w:pStyle w:val="BodyText"/>
            </w:pPr>
            <w:r>
              <w:t>varchar (100)</w:t>
            </w:r>
          </w:p>
        </w:tc>
      </w:tr>
      <w:tr w:rsidR="00A04A02" w14:paraId="5A61186A" w14:textId="77777777" w:rsidTr="002F3680">
        <w:trPr>
          <w:trHeight w:val="432"/>
        </w:trPr>
        <w:tc>
          <w:tcPr>
            <w:tcW w:w="2088" w:type="dxa"/>
            <w:vMerge/>
          </w:tcPr>
          <w:p w14:paraId="42AE84E5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3C2D2B78" w14:textId="546CA8E2" w:rsidR="00A04A02" w:rsidRDefault="004935CD" w:rsidP="002F3680">
            <w:pPr>
              <w:pStyle w:val="BodyText"/>
            </w:pPr>
            <w:proofErr w:type="spellStart"/>
            <w:r>
              <w:t>telephone_number</w:t>
            </w:r>
            <w:proofErr w:type="spellEnd"/>
          </w:p>
        </w:tc>
        <w:tc>
          <w:tcPr>
            <w:tcW w:w="2835" w:type="dxa"/>
          </w:tcPr>
          <w:p w14:paraId="2BE9721D" w14:textId="711DEABE" w:rsidR="00A04A02" w:rsidRDefault="004935CD" w:rsidP="002F3680">
            <w:pPr>
              <w:pStyle w:val="BodyText"/>
            </w:pPr>
            <w:r>
              <w:t>club telephone number</w:t>
            </w:r>
          </w:p>
        </w:tc>
        <w:tc>
          <w:tcPr>
            <w:tcW w:w="1875" w:type="dxa"/>
          </w:tcPr>
          <w:p w14:paraId="35CB7C02" w14:textId="4545BC74" w:rsidR="00A04A02" w:rsidRDefault="004935CD" w:rsidP="002F3680">
            <w:pPr>
              <w:pStyle w:val="BodyText"/>
            </w:pPr>
            <w:r>
              <w:t>varchar (30)</w:t>
            </w:r>
          </w:p>
        </w:tc>
      </w:tr>
      <w:tr w:rsidR="00A04A02" w14:paraId="04F23B82" w14:textId="77777777" w:rsidTr="002F3680">
        <w:trPr>
          <w:trHeight w:val="432"/>
        </w:trPr>
        <w:tc>
          <w:tcPr>
            <w:tcW w:w="2088" w:type="dxa"/>
            <w:vMerge/>
          </w:tcPr>
          <w:p w14:paraId="669F0AE5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7E71D27F" w14:textId="24D6FDFE" w:rsidR="00A04A02" w:rsidRDefault="004935CD" w:rsidP="002F3680">
            <w:pPr>
              <w:pStyle w:val="BodyText"/>
            </w:pPr>
            <w:r>
              <w:t>email</w:t>
            </w:r>
          </w:p>
        </w:tc>
        <w:tc>
          <w:tcPr>
            <w:tcW w:w="2835" w:type="dxa"/>
          </w:tcPr>
          <w:p w14:paraId="6FA55422" w14:textId="03CF1AC7" w:rsidR="00A04A02" w:rsidRDefault="004935CD" w:rsidP="002F3680">
            <w:pPr>
              <w:pStyle w:val="BodyText"/>
            </w:pPr>
            <w:r>
              <w:t>club email</w:t>
            </w:r>
          </w:p>
        </w:tc>
        <w:tc>
          <w:tcPr>
            <w:tcW w:w="1875" w:type="dxa"/>
          </w:tcPr>
          <w:p w14:paraId="3499A240" w14:textId="42919079" w:rsidR="00A04A02" w:rsidRDefault="004935CD" w:rsidP="002F3680">
            <w:pPr>
              <w:pStyle w:val="BodyText"/>
            </w:pPr>
            <w:r>
              <w:t>varchar (30)</w:t>
            </w:r>
          </w:p>
        </w:tc>
      </w:tr>
      <w:tr w:rsidR="00A04A02" w14:paraId="6E5C00C1" w14:textId="77777777" w:rsidTr="002F3680">
        <w:trPr>
          <w:trHeight w:val="432"/>
        </w:trPr>
        <w:tc>
          <w:tcPr>
            <w:tcW w:w="2088" w:type="dxa"/>
            <w:vMerge/>
          </w:tcPr>
          <w:p w14:paraId="5BE19DED" w14:textId="77777777" w:rsidR="00A04A02" w:rsidRDefault="00A04A02" w:rsidP="002F3680">
            <w:pPr>
              <w:pStyle w:val="BodyText"/>
            </w:pPr>
          </w:p>
        </w:tc>
        <w:tc>
          <w:tcPr>
            <w:tcW w:w="2410" w:type="dxa"/>
          </w:tcPr>
          <w:p w14:paraId="797473AC" w14:textId="54EF1347" w:rsidR="00A04A02" w:rsidRDefault="004935CD" w:rsidP="002F3680">
            <w:pPr>
              <w:pStyle w:val="BodyText"/>
            </w:pPr>
            <w:r>
              <w:t>description</w:t>
            </w:r>
          </w:p>
        </w:tc>
        <w:tc>
          <w:tcPr>
            <w:tcW w:w="2835" w:type="dxa"/>
          </w:tcPr>
          <w:p w14:paraId="038680E1" w14:textId="6B0AA89A" w:rsidR="00A04A02" w:rsidRDefault="004935CD" w:rsidP="002F3680">
            <w:pPr>
              <w:pStyle w:val="BodyText"/>
            </w:pPr>
            <w:r w:rsidRPr="004935CD">
              <w:t>description of mission and activitie</w:t>
            </w:r>
            <w:r>
              <w:t>s</w:t>
            </w:r>
          </w:p>
        </w:tc>
        <w:tc>
          <w:tcPr>
            <w:tcW w:w="1875" w:type="dxa"/>
          </w:tcPr>
          <w:p w14:paraId="5A0AE0B9" w14:textId="3FE58912" w:rsidR="00A04A02" w:rsidRDefault="004935CD" w:rsidP="002F3680">
            <w:pPr>
              <w:pStyle w:val="BodyText"/>
            </w:pPr>
            <w:r>
              <w:t>text</w:t>
            </w:r>
          </w:p>
        </w:tc>
      </w:tr>
    </w:tbl>
    <w:p w14:paraId="779FC60B" w14:textId="77777777" w:rsidR="001804C5" w:rsidRDefault="001804C5" w:rsidP="001804C5">
      <w:pPr>
        <w:pStyle w:val="BodyText"/>
      </w:pPr>
    </w:p>
    <w:p w14:paraId="477D88F6" w14:textId="77777777" w:rsidR="001804C5" w:rsidRDefault="001804C5" w:rsidP="001804C5">
      <w:pPr>
        <w:pStyle w:val="BodyText"/>
      </w:pPr>
      <w:r>
        <w:t>Comments on table relationships</w:t>
      </w:r>
    </w:p>
    <w:p w14:paraId="001403E1" w14:textId="402322DD" w:rsidR="00A44DDE" w:rsidRDefault="00A44DDE" w:rsidP="00A44DDE">
      <w:pPr>
        <w:pStyle w:val="BodyText"/>
        <w:numPr>
          <w:ilvl w:val="0"/>
          <w:numId w:val="28"/>
        </w:numPr>
      </w:pPr>
      <w:proofErr w:type="spellStart"/>
      <w:r>
        <w:t>climb_route</w:t>
      </w:r>
      <w:proofErr w:type="spellEnd"/>
      <w:r>
        <w:t xml:space="preserve"> </w:t>
      </w:r>
      <w:r>
        <w:rPr>
          <w:rFonts w:ascii="Arial" w:hAnsi="Arial" w:cs="Arial"/>
        </w:rPr>
        <w:t>↔</w:t>
      </w:r>
      <w:r>
        <w:t xml:space="preserve"> club: many-to-one (m:1) relationship, each </w:t>
      </w:r>
      <w:proofErr w:type="spellStart"/>
      <w:r w:rsidR="00183623">
        <w:t>climb_route</w:t>
      </w:r>
      <w:proofErr w:type="spellEnd"/>
      <w:r>
        <w:t xml:space="preserve"> belongs to one club</w:t>
      </w:r>
      <w:r w:rsidR="00E65C04">
        <w:t>;</w:t>
      </w:r>
    </w:p>
    <w:p w14:paraId="148BBEC2" w14:textId="77777777" w:rsidR="00E65C04" w:rsidRDefault="00E65C04" w:rsidP="00E65C04">
      <w:pPr>
        <w:pStyle w:val="BodyText"/>
        <w:numPr>
          <w:ilvl w:val="0"/>
          <w:numId w:val="28"/>
        </w:numPr>
      </w:pPr>
      <w:r w:rsidRPr="00C22EA2">
        <w:t xml:space="preserve">climber </w:t>
      </w:r>
      <w:r w:rsidRPr="00C22EA2">
        <w:rPr>
          <w:rFonts w:ascii="Arial" w:hAnsi="Arial" w:cs="Arial"/>
        </w:rPr>
        <w:t>↔</w:t>
      </w:r>
      <w:r w:rsidRPr="00C22EA2">
        <w:t xml:space="preserve"> c</w:t>
      </w:r>
      <w:r>
        <w:t>lu</w:t>
      </w:r>
      <w:r w:rsidRPr="00C22EA2">
        <w:t xml:space="preserve">b: </w:t>
      </w:r>
      <w:r>
        <w:t>m</w:t>
      </w:r>
      <w:r w:rsidRPr="00C22EA2">
        <w:t>any-to-many (</w:t>
      </w:r>
      <w:proofErr w:type="spellStart"/>
      <w:r w:rsidRPr="00C22EA2">
        <w:t>m:m</w:t>
      </w:r>
      <w:proofErr w:type="spellEnd"/>
      <w:r w:rsidRPr="00C22EA2">
        <w:t xml:space="preserve">) relationship via </w:t>
      </w:r>
      <w:proofErr w:type="spellStart"/>
      <w:r w:rsidRPr="00C22EA2">
        <w:t>climber_climb</w:t>
      </w:r>
      <w:proofErr w:type="spellEnd"/>
      <w:r w:rsidRPr="00C22EA2">
        <w:t xml:space="preserve"> table</w:t>
      </w:r>
      <w:r>
        <w:t>;</w:t>
      </w:r>
    </w:p>
    <w:p w14:paraId="5021CBA7" w14:textId="69C251AF" w:rsidR="00E65C04" w:rsidRDefault="00E65C04" w:rsidP="00E65C04">
      <w:pPr>
        <w:pStyle w:val="BodyText"/>
        <w:numPr>
          <w:ilvl w:val="0"/>
          <w:numId w:val="28"/>
        </w:numPr>
      </w:pPr>
      <w:r w:rsidRPr="00E55209">
        <w:t>cl</w:t>
      </w:r>
      <w:r>
        <w:t>ub</w:t>
      </w:r>
      <w:r w:rsidRPr="00E55209">
        <w:t xml:space="preserve"> </w:t>
      </w:r>
      <w:r w:rsidRPr="00E55209">
        <w:rPr>
          <w:rFonts w:ascii="Arial" w:hAnsi="Arial" w:cs="Arial"/>
        </w:rPr>
        <w:t>↔</w:t>
      </w:r>
      <w:r w:rsidRPr="00E55209">
        <w:t xml:space="preserve"> </w:t>
      </w:r>
      <w:r>
        <w:t>sponsor</w:t>
      </w:r>
      <w:r w:rsidRPr="00E55209">
        <w:t xml:space="preserve">: </w:t>
      </w:r>
      <w:r>
        <w:t>m</w:t>
      </w:r>
      <w:r w:rsidRPr="00E55209">
        <w:t>any-to-many (</w:t>
      </w:r>
      <w:proofErr w:type="spellStart"/>
      <w:r w:rsidRPr="00E55209">
        <w:t>m:m</w:t>
      </w:r>
      <w:proofErr w:type="spellEnd"/>
      <w:r w:rsidRPr="00E55209">
        <w:t xml:space="preserve">) relationship via </w:t>
      </w:r>
      <w:r>
        <w:t>donation</w:t>
      </w:r>
      <w:r w:rsidRPr="00E55209">
        <w:t xml:space="preserve"> table</w:t>
      </w:r>
      <w:r>
        <w:t>;</w:t>
      </w:r>
    </w:p>
    <w:p w14:paraId="372B29E4" w14:textId="26B7AA73" w:rsidR="00E65C04" w:rsidRDefault="00E65C04" w:rsidP="00E65C04">
      <w:pPr>
        <w:pStyle w:val="BodyText"/>
        <w:numPr>
          <w:ilvl w:val="0"/>
          <w:numId w:val="28"/>
        </w:numPr>
      </w:pPr>
      <w:proofErr w:type="spellStart"/>
      <w:r>
        <w:t>climber_climb</w:t>
      </w:r>
      <w:proofErr w:type="spellEnd"/>
      <w:r>
        <w:t xml:space="preserve"> </w:t>
      </w:r>
      <w:r>
        <w:rPr>
          <w:rFonts w:ascii="Arial" w:hAnsi="Arial" w:cs="Arial"/>
        </w:rPr>
        <w:t>↔</w:t>
      </w:r>
      <w:r>
        <w:t xml:space="preserve"> club: many-to-one (m:1) relationship, each climber belongs to one club.</w:t>
      </w:r>
    </w:p>
    <w:p w14:paraId="61016412" w14:textId="77777777" w:rsidR="001804C5" w:rsidRDefault="001804C5" w:rsidP="001804C5">
      <w:pPr>
        <w:pStyle w:val="BodyText"/>
      </w:pPr>
    </w:p>
    <w:p w14:paraId="0D68F031" w14:textId="77777777" w:rsidR="001804C5" w:rsidRDefault="001804C5" w:rsidP="001804C5">
      <w:pPr>
        <w:pStyle w:val="BodyText"/>
      </w:pPr>
      <w:r>
        <w:t>Example with data</w:t>
      </w:r>
    </w:p>
    <w:p w14:paraId="0DD33FA0" w14:textId="77777777" w:rsidR="001804C5" w:rsidRDefault="001804C5" w:rsidP="001804C5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1417"/>
        <w:gridCol w:w="993"/>
        <w:gridCol w:w="1701"/>
        <w:gridCol w:w="1559"/>
        <w:gridCol w:w="2831"/>
      </w:tblGrid>
      <w:tr w:rsidR="005A66B0" w14:paraId="106C07D3" w14:textId="581CF8D1" w:rsidTr="00E65C04">
        <w:trPr>
          <w:trHeight w:val="292"/>
        </w:trPr>
        <w:tc>
          <w:tcPr>
            <w:tcW w:w="567" w:type="dxa"/>
            <w:shd w:val="clear" w:color="auto" w:fill="76CDD8"/>
          </w:tcPr>
          <w:p w14:paraId="7C3C9CF6" w14:textId="746D5A56" w:rsidR="005A66B0" w:rsidRPr="00BE17E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ub_id</w:t>
            </w:r>
            <w:proofErr w:type="spellEnd"/>
          </w:p>
        </w:tc>
        <w:tc>
          <w:tcPr>
            <w:tcW w:w="1417" w:type="dxa"/>
            <w:shd w:val="clear" w:color="auto" w:fill="76CDD8"/>
          </w:tcPr>
          <w:p w14:paraId="3C5E8047" w14:textId="180848BC" w:rsidR="005A66B0" w:rsidRPr="00BE17E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993" w:type="dxa"/>
            <w:shd w:val="clear" w:color="auto" w:fill="76CDD8"/>
          </w:tcPr>
          <w:p w14:paraId="4766CFA6" w14:textId="03E5DF95" w:rsidR="005A66B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ocation</w:t>
            </w:r>
          </w:p>
        </w:tc>
        <w:tc>
          <w:tcPr>
            <w:tcW w:w="1701" w:type="dxa"/>
            <w:shd w:val="clear" w:color="auto" w:fill="76CDD8"/>
          </w:tcPr>
          <w:p w14:paraId="4E38F6E2" w14:textId="100BC74D" w:rsidR="005A66B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telephone_number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5CCD77E5" w14:textId="365DC57B" w:rsidR="005A66B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ail</w:t>
            </w:r>
          </w:p>
        </w:tc>
        <w:tc>
          <w:tcPr>
            <w:tcW w:w="2831" w:type="dxa"/>
            <w:shd w:val="clear" w:color="auto" w:fill="76CDD8"/>
          </w:tcPr>
          <w:p w14:paraId="6A823C32" w14:textId="7CD06B05" w:rsidR="005A66B0" w:rsidRDefault="005A66B0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</w:tr>
      <w:tr w:rsidR="005A66B0" w14:paraId="6B805B57" w14:textId="214C34F0" w:rsidTr="00E65C04">
        <w:trPr>
          <w:trHeight w:val="432"/>
        </w:trPr>
        <w:tc>
          <w:tcPr>
            <w:tcW w:w="567" w:type="dxa"/>
          </w:tcPr>
          <w:p w14:paraId="1B74EFF0" w14:textId="77777777" w:rsidR="005A66B0" w:rsidRDefault="005A66B0" w:rsidP="002F3680">
            <w:pPr>
              <w:pStyle w:val="BodyText"/>
            </w:pPr>
            <w:r>
              <w:t>1</w:t>
            </w:r>
          </w:p>
        </w:tc>
        <w:tc>
          <w:tcPr>
            <w:tcW w:w="1417" w:type="dxa"/>
          </w:tcPr>
          <w:p w14:paraId="70258C32" w14:textId="0A426282" w:rsidR="005A66B0" w:rsidRDefault="005A66B0" w:rsidP="002F3680">
            <w:pPr>
              <w:pStyle w:val="BodyText"/>
            </w:pPr>
            <w:r>
              <w:t xml:space="preserve">Climbs in </w:t>
            </w:r>
            <w:r w:rsidR="00AD0471">
              <w:t>S</w:t>
            </w:r>
            <w:r>
              <w:t>econds</w:t>
            </w:r>
          </w:p>
        </w:tc>
        <w:tc>
          <w:tcPr>
            <w:tcW w:w="993" w:type="dxa"/>
          </w:tcPr>
          <w:p w14:paraId="6EF7D5B5" w14:textId="3864C323" w:rsidR="005A66B0" w:rsidRDefault="005A66B0" w:rsidP="002F3680">
            <w:pPr>
              <w:pStyle w:val="BodyText"/>
            </w:pPr>
            <w:r>
              <w:t>Poland</w:t>
            </w:r>
            <w:r w:rsidR="00AD0471">
              <w:t xml:space="preserve"> Krakow</w:t>
            </w:r>
          </w:p>
        </w:tc>
        <w:tc>
          <w:tcPr>
            <w:tcW w:w="1701" w:type="dxa"/>
          </w:tcPr>
          <w:p w14:paraId="34CE7FC2" w14:textId="114EF954" w:rsidR="005A66B0" w:rsidRDefault="005A66B0" w:rsidP="002F3680">
            <w:pPr>
              <w:pStyle w:val="BodyText"/>
            </w:pPr>
            <w:r>
              <w:t>+375174551789</w:t>
            </w:r>
          </w:p>
        </w:tc>
        <w:tc>
          <w:tcPr>
            <w:tcW w:w="1559" w:type="dxa"/>
          </w:tcPr>
          <w:p w14:paraId="537DCA0B" w14:textId="0FA32778" w:rsidR="005A66B0" w:rsidRDefault="005A66B0" w:rsidP="002F3680">
            <w:pPr>
              <w:pStyle w:val="BodyText"/>
            </w:pPr>
            <w:r>
              <w:t>climbsinseconds@gmail.com</w:t>
            </w:r>
          </w:p>
        </w:tc>
        <w:tc>
          <w:tcPr>
            <w:tcW w:w="2831" w:type="dxa"/>
          </w:tcPr>
          <w:p w14:paraId="0397AED0" w14:textId="5B086CF9" w:rsidR="005A66B0" w:rsidRDefault="00AD0471" w:rsidP="002F3680">
            <w:pPr>
              <w:pStyle w:val="BodyText"/>
            </w:pPr>
            <w:r>
              <w:t>M</w:t>
            </w:r>
            <w:r w:rsidRPr="00AD0471">
              <w:t>ountain climbing club focused on promoting outdoor</w:t>
            </w:r>
            <w:r>
              <w:t>/indoor</w:t>
            </w:r>
            <w:r w:rsidRPr="00AD0471">
              <w:t xml:space="preserve"> adventures and fostering a community of climbers. </w:t>
            </w:r>
            <w:r>
              <w:t>T</w:t>
            </w:r>
            <w:r w:rsidRPr="00AD0471">
              <w:t>he club organizes various climbing events and training sessions while seeking sponsorship to support both individual climbers and overall club activities.</w:t>
            </w:r>
          </w:p>
        </w:tc>
      </w:tr>
      <w:tr w:rsidR="005A66B0" w14:paraId="44A561F1" w14:textId="6D1A09F2" w:rsidTr="00E65C04">
        <w:trPr>
          <w:trHeight w:val="432"/>
        </w:trPr>
        <w:tc>
          <w:tcPr>
            <w:tcW w:w="567" w:type="dxa"/>
          </w:tcPr>
          <w:p w14:paraId="363CF824" w14:textId="5973E5F7" w:rsidR="005A66B0" w:rsidRDefault="005A66B0" w:rsidP="002F3680">
            <w:pPr>
              <w:pStyle w:val="BodyText"/>
            </w:pPr>
          </w:p>
        </w:tc>
        <w:tc>
          <w:tcPr>
            <w:tcW w:w="1417" w:type="dxa"/>
          </w:tcPr>
          <w:p w14:paraId="5C084755" w14:textId="62A68D42" w:rsidR="005A66B0" w:rsidRDefault="005A66B0" w:rsidP="002F3680">
            <w:pPr>
              <w:pStyle w:val="BodyText"/>
            </w:pPr>
          </w:p>
        </w:tc>
        <w:tc>
          <w:tcPr>
            <w:tcW w:w="993" w:type="dxa"/>
          </w:tcPr>
          <w:p w14:paraId="5C93EFDB" w14:textId="77777777" w:rsidR="005A66B0" w:rsidRDefault="005A66B0" w:rsidP="002F3680">
            <w:pPr>
              <w:pStyle w:val="BodyText"/>
            </w:pPr>
          </w:p>
        </w:tc>
        <w:tc>
          <w:tcPr>
            <w:tcW w:w="1701" w:type="dxa"/>
          </w:tcPr>
          <w:p w14:paraId="32658F2F" w14:textId="77777777" w:rsidR="005A66B0" w:rsidRDefault="005A66B0" w:rsidP="002F3680">
            <w:pPr>
              <w:pStyle w:val="BodyText"/>
            </w:pPr>
          </w:p>
        </w:tc>
        <w:tc>
          <w:tcPr>
            <w:tcW w:w="1559" w:type="dxa"/>
          </w:tcPr>
          <w:p w14:paraId="379B2724" w14:textId="71080AD1" w:rsidR="005A66B0" w:rsidRDefault="005A66B0" w:rsidP="002F3680">
            <w:pPr>
              <w:pStyle w:val="BodyText"/>
            </w:pPr>
          </w:p>
        </w:tc>
        <w:tc>
          <w:tcPr>
            <w:tcW w:w="2831" w:type="dxa"/>
          </w:tcPr>
          <w:p w14:paraId="1AFC8573" w14:textId="77777777" w:rsidR="005A66B0" w:rsidRDefault="005A66B0" w:rsidP="002F3680">
            <w:pPr>
              <w:pStyle w:val="BodyText"/>
            </w:pPr>
          </w:p>
        </w:tc>
      </w:tr>
      <w:tr w:rsidR="005A66B0" w14:paraId="164CD4CE" w14:textId="64983C0E" w:rsidTr="00E65C04">
        <w:trPr>
          <w:trHeight w:val="432"/>
        </w:trPr>
        <w:tc>
          <w:tcPr>
            <w:tcW w:w="567" w:type="dxa"/>
          </w:tcPr>
          <w:p w14:paraId="17AB4121" w14:textId="4E4A0ECB" w:rsidR="005A66B0" w:rsidRDefault="005A66B0" w:rsidP="002F3680">
            <w:pPr>
              <w:pStyle w:val="BodyText"/>
            </w:pPr>
          </w:p>
        </w:tc>
        <w:tc>
          <w:tcPr>
            <w:tcW w:w="1417" w:type="dxa"/>
          </w:tcPr>
          <w:p w14:paraId="1FEE5C04" w14:textId="749ED073" w:rsidR="005A66B0" w:rsidRDefault="005A66B0" w:rsidP="002F3680">
            <w:pPr>
              <w:pStyle w:val="BodyText"/>
            </w:pPr>
          </w:p>
        </w:tc>
        <w:tc>
          <w:tcPr>
            <w:tcW w:w="993" w:type="dxa"/>
          </w:tcPr>
          <w:p w14:paraId="1F8CC078" w14:textId="77777777" w:rsidR="005A66B0" w:rsidRDefault="005A66B0" w:rsidP="002F3680">
            <w:pPr>
              <w:pStyle w:val="BodyText"/>
            </w:pPr>
          </w:p>
        </w:tc>
        <w:tc>
          <w:tcPr>
            <w:tcW w:w="1701" w:type="dxa"/>
          </w:tcPr>
          <w:p w14:paraId="75C09115" w14:textId="77777777" w:rsidR="005A66B0" w:rsidRDefault="005A66B0" w:rsidP="002F3680">
            <w:pPr>
              <w:pStyle w:val="BodyText"/>
            </w:pPr>
          </w:p>
        </w:tc>
        <w:tc>
          <w:tcPr>
            <w:tcW w:w="1559" w:type="dxa"/>
          </w:tcPr>
          <w:p w14:paraId="712E8A3C" w14:textId="7D32C3C1" w:rsidR="005A66B0" w:rsidRDefault="005A66B0" w:rsidP="002F3680">
            <w:pPr>
              <w:pStyle w:val="BodyText"/>
            </w:pPr>
          </w:p>
        </w:tc>
        <w:tc>
          <w:tcPr>
            <w:tcW w:w="2831" w:type="dxa"/>
          </w:tcPr>
          <w:p w14:paraId="3F44D687" w14:textId="77777777" w:rsidR="005A66B0" w:rsidRDefault="005A66B0" w:rsidP="002F3680">
            <w:pPr>
              <w:pStyle w:val="BodyText"/>
            </w:pPr>
          </w:p>
        </w:tc>
      </w:tr>
    </w:tbl>
    <w:p w14:paraId="7320E254" w14:textId="77777777" w:rsidR="001804C5" w:rsidRDefault="001804C5" w:rsidP="006F645E">
      <w:pPr>
        <w:pStyle w:val="BodyText"/>
      </w:pPr>
    </w:p>
    <w:p w14:paraId="167D2828" w14:textId="77777777" w:rsidR="00AD0471" w:rsidRDefault="00AD0471" w:rsidP="006F645E">
      <w:pPr>
        <w:pStyle w:val="BodyText"/>
      </w:pPr>
    </w:p>
    <w:p w14:paraId="01023FF4" w14:textId="77777777" w:rsidR="00AD0471" w:rsidRDefault="00AD0471" w:rsidP="006F645E">
      <w:pPr>
        <w:pStyle w:val="BodyText"/>
      </w:pPr>
    </w:p>
    <w:p w14:paraId="0C5C36E5" w14:textId="4AE3EEA8" w:rsidR="002B2BCC" w:rsidRPr="00895020" w:rsidRDefault="002B2BCC" w:rsidP="002B2BCC">
      <w:pPr>
        <w:pStyle w:val="BodyText"/>
        <w:numPr>
          <w:ilvl w:val="0"/>
          <w:numId w:val="27"/>
        </w:numPr>
        <w:rPr>
          <w:b/>
          <w:bCs/>
        </w:rPr>
      </w:pPr>
      <w:bookmarkStart w:id="41" w:name="_Hlk180428907"/>
      <w:r>
        <w:rPr>
          <w:b/>
          <w:bCs/>
        </w:rPr>
        <w:t>Climb</w:t>
      </w:r>
      <w:r w:rsidRPr="00895020">
        <w:rPr>
          <w:b/>
          <w:bCs/>
        </w:rPr>
        <w:t xml:space="preserve"> table description</w:t>
      </w:r>
    </w:p>
    <w:p w14:paraId="48B29A93" w14:textId="77777777" w:rsidR="002B2BCC" w:rsidRDefault="002B2BCC" w:rsidP="002B2BCC">
      <w:pPr>
        <w:pStyle w:val="BodyText"/>
      </w:pPr>
      <w:r w:rsidRPr="0084453C">
        <w:t xml:space="preserve"> </w:t>
      </w:r>
    </w:p>
    <w:p w14:paraId="06E0D9C4" w14:textId="31B23C5C" w:rsidR="002B2BCC" w:rsidRDefault="002B2BCC" w:rsidP="002B2BCC">
      <w:pPr>
        <w:pStyle w:val="BodyText"/>
      </w:pPr>
      <w:r>
        <w:t xml:space="preserve">This </w:t>
      </w:r>
      <w:r w:rsidRPr="00EC611D">
        <w:t xml:space="preserve">table </w:t>
      </w:r>
      <w:r w:rsidR="00CE0774">
        <w:t>stores climb information.</w:t>
      </w:r>
    </w:p>
    <w:p w14:paraId="7B0ED7F1" w14:textId="77777777" w:rsidR="002B2BCC" w:rsidRDefault="002B2BCC" w:rsidP="002B2BCC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2B2BCC" w14:paraId="7EAD56BC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037F2B0C" w14:textId="77777777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0A30D74" w14:textId="77777777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4A47E76B" w14:textId="77777777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4385CA43" w14:textId="77777777" w:rsidR="002B2BCC" w:rsidRPr="00BE17E0" w:rsidRDefault="002B2BCC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B2BCC" w14:paraId="4827C81E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5AE567CD" w14:textId="5E9DBDD7" w:rsidR="002B2BCC" w:rsidRDefault="002B2BCC" w:rsidP="002F3680">
            <w:pPr>
              <w:pStyle w:val="BodyText"/>
            </w:pPr>
            <w:r>
              <w:t>climb</w:t>
            </w:r>
          </w:p>
        </w:tc>
        <w:tc>
          <w:tcPr>
            <w:tcW w:w="2410" w:type="dxa"/>
          </w:tcPr>
          <w:p w14:paraId="2DCC06E7" w14:textId="1A77E72C" w:rsidR="002B2BCC" w:rsidRDefault="002B2BCC" w:rsidP="002F3680">
            <w:pPr>
              <w:pStyle w:val="BodyText"/>
            </w:pPr>
            <w:proofErr w:type="spellStart"/>
            <w:r>
              <w:t>climb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0731A72F" w14:textId="2C6FB21A" w:rsidR="002B2BCC" w:rsidRDefault="00B23275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climbs PK</w:t>
            </w:r>
          </w:p>
        </w:tc>
        <w:tc>
          <w:tcPr>
            <w:tcW w:w="1875" w:type="dxa"/>
          </w:tcPr>
          <w:p w14:paraId="16E772B2" w14:textId="77777777" w:rsidR="002B2BCC" w:rsidRDefault="002B2BCC" w:rsidP="002F3680">
            <w:pPr>
              <w:pStyle w:val="BodyText"/>
            </w:pPr>
            <w:r>
              <w:t>int</w:t>
            </w:r>
          </w:p>
        </w:tc>
      </w:tr>
      <w:tr w:rsidR="002B2BCC" w14:paraId="485379DC" w14:textId="77777777" w:rsidTr="002F3680">
        <w:trPr>
          <w:trHeight w:val="432"/>
        </w:trPr>
        <w:tc>
          <w:tcPr>
            <w:tcW w:w="2088" w:type="dxa"/>
            <w:vMerge/>
          </w:tcPr>
          <w:p w14:paraId="3934FC3E" w14:textId="77777777" w:rsidR="002B2BCC" w:rsidRDefault="002B2BCC" w:rsidP="002F3680">
            <w:pPr>
              <w:pStyle w:val="BodyText"/>
            </w:pPr>
          </w:p>
        </w:tc>
        <w:tc>
          <w:tcPr>
            <w:tcW w:w="2410" w:type="dxa"/>
          </w:tcPr>
          <w:p w14:paraId="40BDAC18" w14:textId="05EAC989" w:rsidR="002B2BCC" w:rsidRDefault="00B23275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477FD8D4" w14:textId="0E575D81" w:rsidR="002B2BCC" w:rsidRDefault="00B23275" w:rsidP="002F3680">
            <w:pPr>
              <w:pStyle w:val="BodyText"/>
            </w:pPr>
            <w:r>
              <w:t>climb name</w:t>
            </w:r>
          </w:p>
        </w:tc>
        <w:tc>
          <w:tcPr>
            <w:tcW w:w="1875" w:type="dxa"/>
          </w:tcPr>
          <w:p w14:paraId="0EAE1B21" w14:textId="17748BDA" w:rsidR="002B2BCC" w:rsidRDefault="00B23275" w:rsidP="002F3680">
            <w:pPr>
              <w:pStyle w:val="BodyText"/>
            </w:pPr>
            <w:r>
              <w:t>varchar (50)</w:t>
            </w:r>
          </w:p>
        </w:tc>
      </w:tr>
    </w:tbl>
    <w:p w14:paraId="7E4602DB" w14:textId="77777777" w:rsidR="002B2BCC" w:rsidRDefault="002B2BCC" w:rsidP="002B2BCC">
      <w:pPr>
        <w:pStyle w:val="BodyText"/>
      </w:pPr>
    </w:p>
    <w:p w14:paraId="5EE88085" w14:textId="77777777" w:rsidR="002B2BCC" w:rsidRDefault="002B2BCC" w:rsidP="002B2BCC">
      <w:pPr>
        <w:pStyle w:val="BodyText"/>
      </w:pPr>
      <w:r>
        <w:t>Comments on table relationships</w:t>
      </w:r>
    </w:p>
    <w:p w14:paraId="18975CFD" w14:textId="3A47A54A" w:rsidR="002B2BCC" w:rsidRDefault="002B2BCC" w:rsidP="002B2BCC">
      <w:pPr>
        <w:pStyle w:val="BodyText"/>
        <w:numPr>
          <w:ilvl w:val="0"/>
          <w:numId w:val="28"/>
        </w:numPr>
      </w:pPr>
      <w:r>
        <w:t xml:space="preserve">climb </w:t>
      </w:r>
      <w:bookmarkStart w:id="42" w:name="_Hlk180423024"/>
      <w:r>
        <w:rPr>
          <w:rFonts w:ascii="Arial" w:hAnsi="Arial" w:cs="Arial"/>
        </w:rPr>
        <w:t>↔</w:t>
      </w:r>
      <w:r>
        <w:t xml:space="preserve"> c</w:t>
      </w:r>
      <w:r w:rsidR="00B23275">
        <w:t>limber</w:t>
      </w:r>
      <w:r>
        <w:t>: many-to-many (</w:t>
      </w:r>
      <w:proofErr w:type="spellStart"/>
      <w:r>
        <w:t>m:m</w:t>
      </w:r>
      <w:proofErr w:type="spellEnd"/>
      <w:r>
        <w:t xml:space="preserve">) relationship, each climber belongs to many climbs and climbs can have many climbers, via </w:t>
      </w:r>
      <w:proofErr w:type="spellStart"/>
      <w:r>
        <w:t>climber_climb</w:t>
      </w:r>
      <w:proofErr w:type="spellEnd"/>
      <w:r>
        <w:t>;</w:t>
      </w:r>
    </w:p>
    <w:bookmarkEnd w:id="42"/>
    <w:p w14:paraId="752424F4" w14:textId="69FB3C54" w:rsidR="00B23275" w:rsidRDefault="002F1F65" w:rsidP="00F55213">
      <w:pPr>
        <w:pStyle w:val="BodyText"/>
        <w:numPr>
          <w:ilvl w:val="0"/>
          <w:numId w:val="28"/>
        </w:numPr>
      </w:pPr>
      <w:r>
        <w:t xml:space="preserve">climb </w:t>
      </w:r>
      <w:bookmarkStart w:id="43" w:name="_Hlk180424252"/>
      <w:r w:rsidRPr="002F1F65">
        <w:rPr>
          <w:rFonts w:ascii="Arial" w:hAnsi="Arial" w:cs="Arial"/>
        </w:rPr>
        <w:t>↔</w:t>
      </w:r>
      <w:r>
        <w:t xml:space="preserve"> route</w:t>
      </w:r>
      <w:bookmarkEnd w:id="43"/>
      <w:r>
        <w:t>: many-to-many (</w:t>
      </w:r>
      <w:proofErr w:type="spellStart"/>
      <w:r>
        <w:t>m:m</w:t>
      </w:r>
      <w:proofErr w:type="spellEnd"/>
      <w:r>
        <w:t xml:space="preserve">) relationship, each climb can have multiple routes, and each route can be part of multiple climbs. This relationship is managed via the </w:t>
      </w:r>
      <w:proofErr w:type="spellStart"/>
      <w:r>
        <w:t>c</w:t>
      </w:r>
      <w:r>
        <w:rPr>
          <w:rStyle w:val="Strong"/>
        </w:rPr>
        <w:t>limb_route</w:t>
      </w:r>
      <w:proofErr w:type="spellEnd"/>
      <w:r>
        <w:t xml:space="preserve"> table;</w:t>
      </w:r>
    </w:p>
    <w:p w14:paraId="40F9D9FC" w14:textId="539FF97A" w:rsidR="00B23275" w:rsidRDefault="002F1F65" w:rsidP="00697182">
      <w:pPr>
        <w:pStyle w:val="BodyText"/>
        <w:numPr>
          <w:ilvl w:val="0"/>
          <w:numId w:val="28"/>
        </w:numPr>
      </w:pPr>
      <w:r>
        <w:t xml:space="preserve">climb </w:t>
      </w:r>
      <w:r w:rsidRPr="002F1F65">
        <w:rPr>
          <w:rFonts w:ascii="Arial" w:hAnsi="Arial" w:cs="Arial"/>
        </w:rPr>
        <w:t>↔</w:t>
      </w:r>
      <w:r>
        <w:t xml:space="preserve"> weather: one-to-many (1:m) relationship, a</w:t>
      </w:r>
      <w:r w:rsidRPr="002F1F65">
        <w:t xml:space="preserve"> single climb can span multiple days, and the weather conditions may vary throughout. Therefore, a climb can have multiple associated weather records.</w:t>
      </w:r>
    </w:p>
    <w:p w14:paraId="6C927DBD" w14:textId="11C9C451" w:rsidR="00F871E4" w:rsidRDefault="00CE0774" w:rsidP="008A423D">
      <w:pPr>
        <w:pStyle w:val="BodyText"/>
        <w:numPr>
          <w:ilvl w:val="0"/>
          <w:numId w:val="28"/>
        </w:numPr>
      </w:pPr>
      <w:bookmarkStart w:id="44" w:name="_Hlk180427218"/>
      <w:r>
        <w:t xml:space="preserve">climb </w:t>
      </w:r>
      <w:r w:rsidRPr="00CE0774">
        <w:rPr>
          <w:rFonts w:ascii="Arial" w:hAnsi="Arial" w:cs="Arial"/>
        </w:rPr>
        <w:t>↔</w:t>
      </w:r>
      <w:r>
        <w:t xml:space="preserve"> </w:t>
      </w:r>
      <w:proofErr w:type="spellStart"/>
      <w:r>
        <w:t>climb_schedule</w:t>
      </w:r>
      <w:proofErr w:type="spellEnd"/>
      <w:r>
        <w:t>: one-to-one (1:1) relationship, e</w:t>
      </w:r>
      <w:r w:rsidRPr="00CE0774">
        <w:t>ach climb has one corresponding schedule (begin date and end date)</w:t>
      </w:r>
      <w:r>
        <w:t xml:space="preserve"> </w:t>
      </w:r>
    </w:p>
    <w:bookmarkEnd w:id="44"/>
    <w:p w14:paraId="01D71441" w14:textId="77777777" w:rsidR="002B2BCC" w:rsidRDefault="002B2BCC" w:rsidP="002B2BCC">
      <w:pPr>
        <w:pStyle w:val="BodyText"/>
      </w:pPr>
    </w:p>
    <w:p w14:paraId="3330B9E3" w14:textId="77777777" w:rsidR="002B2BCC" w:rsidRDefault="002B2BCC" w:rsidP="002B2BCC">
      <w:pPr>
        <w:pStyle w:val="BodyText"/>
      </w:pPr>
      <w:r>
        <w:t>Example with data</w:t>
      </w:r>
    </w:p>
    <w:p w14:paraId="6F57FCC0" w14:textId="77777777" w:rsidR="002B2BCC" w:rsidRDefault="002B2BCC" w:rsidP="002B2BCC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59"/>
        <w:gridCol w:w="1559"/>
      </w:tblGrid>
      <w:tr w:rsidR="00CE0774" w14:paraId="01276790" w14:textId="46385043" w:rsidTr="00C50981">
        <w:trPr>
          <w:trHeight w:val="292"/>
        </w:trPr>
        <w:tc>
          <w:tcPr>
            <w:tcW w:w="1559" w:type="dxa"/>
            <w:shd w:val="clear" w:color="auto" w:fill="76CDD8"/>
          </w:tcPr>
          <w:p w14:paraId="1D8846F1" w14:textId="66DE5403" w:rsidR="00CE0774" w:rsidRPr="00BE17E0" w:rsidRDefault="00CE077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10164254" w14:textId="324993BB" w:rsidR="00CE0774" w:rsidRPr="00BE17E0" w:rsidRDefault="00CE077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</w:tr>
      <w:tr w:rsidR="00CE0774" w14:paraId="4D20B2F0" w14:textId="3BEE0C9E" w:rsidTr="00C50981">
        <w:trPr>
          <w:trHeight w:val="432"/>
        </w:trPr>
        <w:tc>
          <w:tcPr>
            <w:tcW w:w="1559" w:type="dxa"/>
          </w:tcPr>
          <w:p w14:paraId="5FBCB7A8" w14:textId="77777777" w:rsidR="00CE0774" w:rsidRDefault="00CE0774" w:rsidP="002F3680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65DE98A6" w14:textId="54FCD758" w:rsidR="00CE0774" w:rsidRDefault="00CE0774" w:rsidP="002F3680">
            <w:pPr>
              <w:pStyle w:val="BodyText"/>
            </w:pPr>
            <w:r>
              <w:t>Everest Expedition</w:t>
            </w:r>
          </w:p>
        </w:tc>
      </w:tr>
      <w:tr w:rsidR="00CE0774" w14:paraId="02B012AB" w14:textId="24F1A3C8" w:rsidTr="00C50981">
        <w:trPr>
          <w:trHeight w:val="432"/>
        </w:trPr>
        <w:tc>
          <w:tcPr>
            <w:tcW w:w="1559" w:type="dxa"/>
          </w:tcPr>
          <w:p w14:paraId="7A7D83DD" w14:textId="77777777" w:rsidR="00CE0774" w:rsidRDefault="00CE0774" w:rsidP="00117534">
            <w:pPr>
              <w:pStyle w:val="BodyText"/>
            </w:pPr>
            <w:r>
              <w:t>2</w:t>
            </w:r>
          </w:p>
        </w:tc>
        <w:tc>
          <w:tcPr>
            <w:tcW w:w="1559" w:type="dxa"/>
          </w:tcPr>
          <w:p w14:paraId="3C38BDF4" w14:textId="1F47D435" w:rsidR="00CE0774" w:rsidRDefault="00CE0774" w:rsidP="00117534">
            <w:pPr>
              <w:pStyle w:val="BodyText"/>
            </w:pPr>
            <w:r>
              <w:t xml:space="preserve">Zakopane </w:t>
            </w:r>
            <w:proofErr w:type="spellStart"/>
            <w:r>
              <w:t>Morske</w:t>
            </w:r>
            <w:proofErr w:type="spellEnd"/>
            <w:r>
              <w:t xml:space="preserve"> Oko</w:t>
            </w:r>
          </w:p>
        </w:tc>
      </w:tr>
      <w:tr w:rsidR="00CE0774" w14:paraId="5E5E9B34" w14:textId="55DC41FC" w:rsidTr="00C50981">
        <w:trPr>
          <w:trHeight w:val="432"/>
        </w:trPr>
        <w:tc>
          <w:tcPr>
            <w:tcW w:w="1559" w:type="dxa"/>
          </w:tcPr>
          <w:p w14:paraId="37C8D5F4" w14:textId="3A90A775" w:rsidR="00CE0774" w:rsidRDefault="00CE0774" w:rsidP="00117534">
            <w:pPr>
              <w:pStyle w:val="BodyText"/>
            </w:pPr>
            <w:r>
              <w:t>3</w:t>
            </w:r>
          </w:p>
        </w:tc>
        <w:tc>
          <w:tcPr>
            <w:tcW w:w="1559" w:type="dxa"/>
          </w:tcPr>
          <w:p w14:paraId="2EC4D573" w14:textId="4F8B7DF8" w:rsidR="00CE0774" w:rsidRDefault="00CE0774" w:rsidP="00117534">
            <w:pPr>
              <w:pStyle w:val="BodyText"/>
            </w:pPr>
            <w:r>
              <w:t>Alpine Challenge</w:t>
            </w:r>
          </w:p>
        </w:tc>
      </w:tr>
    </w:tbl>
    <w:p w14:paraId="5792598D" w14:textId="77777777" w:rsidR="002B2BCC" w:rsidRDefault="002B2BCC" w:rsidP="006F645E">
      <w:pPr>
        <w:pStyle w:val="BodyText"/>
      </w:pPr>
    </w:p>
    <w:bookmarkEnd w:id="41"/>
    <w:p w14:paraId="48142933" w14:textId="77777777" w:rsidR="00F871E4" w:rsidRDefault="00F871E4" w:rsidP="006F645E">
      <w:pPr>
        <w:pStyle w:val="BodyText"/>
      </w:pPr>
    </w:p>
    <w:p w14:paraId="60AAE802" w14:textId="6148006A" w:rsidR="00F871E4" w:rsidRPr="00895020" w:rsidRDefault="00F871E4" w:rsidP="00F871E4">
      <w:pPr>
        <w:pStyle w:val="BodyText"/>
        <w:numPr>
          <w:ilvl w:val="0"/>
          <w:numId w:val="27"/>
        </w:numPr>
        <w:rPr>
          <w:b/>
          <w:bCs/>
        </w:rPr>
      </w:pPr>
      <w:proofErr w:type="spellStart"/>
      <w:r>
        <w:rPr>
          <w:b/>
          <w:bCs/>
        </w:rPr>
        <w:t>Climb</w:t>
      </w:r>
      <w:r w:rsidR="00CE0774">
        <w:rPr>
          <w:b/>
          <w:bCs/>
        </w:rPr>
        <w:t>_schedule</w:t>
      </w:r>
      <w:proofErr w:type="spellEnd"/>
      <w:r w:rsidRPr="00895020">
        <w:rPr>
          <w:b/>
          <w:bCs/>
        </w:rPr>
        <w:t xml:space="preserve"> table description</w:t>
      </w:r>
    </w:p>
    <w:p w14:paraId="17937B3B" w14:textId="77777777" w:rsidR="00F871E4" w:rsidRDefault="00F871E4" w:rsidP="00F871E4">
      <w:pPr>
        <w:pStyle w:val="BodyText"/>
      </w:pPr>
      <w:r w:rsidRPr="0084453C">
        <w:t xml:space="preserve"> </w:t>
      </w:r>
    </w:p>
    <w:p w14:paraId="0FEB4C7F" w14:textId="1DC25484" w:rsidR="00F871E4" w:rsidRDefault="00F871E4" w:rsidP="00F871E4">
      <w:pPr>
        <w:pStyle w:val="BodyText"/>
      </w:pPr>
      <w:r>
        <w:t xml:space="preserve">This </w:t>
      </w:r>
      <w:r w:rsidRPr="00EC611D">
        <w:t xml:space="preserve">table </w:t>
      </w:r>
      <w:r w:rsidR="00CE0774">
        <w:t>manages the scheduling of climbs.</w:t>
      </w:r>
    </w:p>
    <w:p w14:paraId="50E2513E" w14:textId="77777777" w:rsidR="00F871E4" w:rsidRDefault="00F871E4" w:rsidP="00F871E4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F871E4" w14:paraId="5700264E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15539EB4" w14:textId="77777777" w:rsidR="00F871E4" w:rsidRPr="00BE17E0" w:rsidRDefault="00F871E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43FC1770" w14:textId="77777777" w:rsidR="00F871E4" w:rsidRPr="00BE17E0" w:rsidRDefault="00F871E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391BF86F" w14:textId="77777777" w:rsidR="00F871E4" w:rsidRPr="00BE17E0" w:rsidRDefault="00F871E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01167E83" w14:textId="77777777" w:rsidR="00F871E4" w:rsidRPr="00BE17E0" w:rsidRDefault="00F871E4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871E4" w14:paraId="176AA2BC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BCA5973" w14:textId="77777777" w:rsidR="00F871E4" w:rsidRDefault="00F871E4" w:rsidP="002F3680">
            <w:pPr>
              <w:pStyle w:val="BodyText"/>
            </w:pPr>
            <w:r>
              <w:t>climb</w:t>
            </w:r>
          </w:p>
        </w:tc>
        <w:tc>
          <w:tcPr>
            <w:tcW w:w="2410" w:type="dxa"/>
          </w:tcPr>
          <w:p w14:paraId="5CD67149" w14:textId="77777777" w:rsidR="00F871E4" w:rsidRDefault="00F871E4" w:rsidP="002F3680">
            <w:pPr>
              <w:pStyle w:val="BodyText"/>
            </w:pPr>
            <w:proofErr w:type="spellStart"/>
            <w:r>
              <w:t>climb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29C4D590" w14:textId="7B0F53D3" w:rsidR="00F871E4" w:rsidRDefault="00CE0774" w:rsidP="002F3680">
            <w:pPr>
              <w:pStyle w:val="BodyText"/>
            </w:pPr>
            <w:r>
              <w:t xml:space="preserve">foreign key referencing the </w:t>
            </w:r>
            <w:proofErr w:type="spellStart"/>
            <w:r>
              <w:t>climb_schedule</w:t>
            </w:r>
            <w:proofErr w:type="spellEnd"/>
            <w:r>
              <w:t xml:space="preserve"> FK</w:t>
            </w:r>
          </w:p>
        </w:tc>
        <w:tc>
          <w:tcPr>
            <w:tcW w:w="1875" w:type="dxa"/>
          </w:tcPr>
          <w:p w14:paraId="7F41B932" w14:textId="77777777" w:rsidR="00F871E4" w:rsidRDefault="00F871E4" w:rsidP="002F3680">
            <w:pPr>
              <w:pStyle w:val="BodyText"/>
            </w:pPr>
            <w:r>
              <w:t>int</w:t>
            </w:r>
          </w:p>
        </w:tc>
      </w:tr>
      <w:tr w:rsidR="00F871E4" w14:paraId="2E32D9B9" w14:textId="77777777" w:rsidTr="002F3680">
        <w:trPr>
          <w:trHeight w:val="432"/>
        </w:trPr>
        <w:tc>
          <w:tcPr>
            <w:tcW w:w="2088" w:type="dxa"/>
            <w:vMerge/>
          </w:tcPr>
          <w:p w14:paraId="4B3E4CC9" w14:textId="77777777" w:rsidR="00F871E4" w:rsidRDefault="00F871E4" w:rsidP="002F3680">
            <w:pPr>
              <w:pStyle w:val="BodyText"/>
            </w:pPr>
          </w:p>
        </w:tc>
        <w:tc>
          <w:tcPr>
            <w:tcW w:w="2410" w:type="dxa"/>
          </w:tcPr>
          <w:p w14:paraId="30148546" w14:textId="77777777" w:rsidR="00F871E4" w:rsidRDefault="00F871E4" w:rsidP="002F3680">
            <w:pPr>
              <w:pStyle w:val="BodyText"/>
            </w:pPr>
            <w:proofErr w:type="spellStart"/>
            <w:r>
              <w:t>begin_date</w:t>
            </w:r>
            <w:proofErr w:type="spellEnd"/>
          </w:p>
        </w:tc>
        <w:tc>
          <w:tcPr>
            <w:tcW w:w="2835" w:type="dxa"/>
          </w:tcPr>
          <w:p w14:paraId="1E49A87F" w14:textId="77777777" w:rsidR="00F871E4" w:rsidRDefault="00F871E4" w:rsidP="002F3680">
            <w:pPr>
              <w:pStyle w:val="BodyText"/>
            </w:pPr>
            <w:r>
              <w:t>date of begin climb</w:t>
            </w:r>
          </w:p>
        </w:tc>
        <w:tc>
          <w:tcPr>
            <w:tcW w:w="1875" w:type="dxa"/>
          </w:tcPr>
          <w:p w14:paraId="0AD1D05B" w14:textId="77777777" w:rsidR="00F871E4" w:rsidRDefault="00F871E4" w:rsidP="002F3680">
            <w:pPr>
              <w:pStyle w:val="BodyText"/>
            </w:pPr>
            <w:r>
              <w:t>date</w:t>
            </w:r>
          </w:p>
        </w:tc>
      </w:tr>
      <w:tr w:rsidR="00F871E4" w14:paraId="7E24209D" w14:textId="77777777" w:rsidTr="002F3680">
        <w:trPr>
          <w:trHeight w:val="432"/>
        </w:trPr>
        <w:tc>
          <w:tcPr>
            <w:tcW w:w="2088" w:type="dxa"/>
            <w:vMerge/>
          </w:tcPr>
          <w:p w14:paraId="6FD75D8E" w14:textId="77777777" w:rsidR="00F871E4" w:rsidRDefault="00F871E4" w:rsidP="002F3680">
            <w:pPr>
              <w:pStyle w:val="BodyText"/>
            </w:pPr>
          </w:p>
        </w:tc>
        <w:tc>
          <w:tcPr>
            <w:tcW w:w="2410" w:type="dxa"/>
          </w:tcPr>
          <w:p w14:paraId="342CF823" w14:textId="77777777" w:rsidR="00F871E4" w:rsidRDefault="00F871E4" w:rsidP="002F3680">
            <w:pPr>
              <w:pStyle w:val="BodyText"/>
            </w:pPr>
            <w:proofErr w:type="spellStart"/>
            <w:r>
              <w:t>end_date</w:t>
            </w:r>
            <w:proofErr w:type="spellEnd"/>
          </w:p>
        </w:tc>
        <w:tc>
          <w:tcPr>
            <w:tcW w:w="2835" w:type="dxa"/>
          </w:tcPr>
          <w:p w14:paraId="3C3831C1" w14:textId="77777777" w:rsidR="00F871E4" w:rsidRDefault="00F871E4" w:rsidP="002F3680">
            <w:pPr>
              <w:pStyle w:val="BodyText"/>
            </w:pPr>
            <w:r>
              <w:t>date of end climb</w:t>
            </w:r>
          </w:p>
        </w:tc>
        <w:tc>
          <w:tcPr>
            <w:tcW w:w="1875" w:type="dxa"/>
          </w:tcPr>
          <w:p w14:paraId="52D98730" w14:textId="77777777" w:rsidR="00F871E4" w:rsidRDefault="00F871E4" w:rsidP="002F3680">
            <w:pPr>
              <w:pStyle w:val="BodyText"/>
            </w:pPr>
            <w:r>
              <w:t>date</w:t>
            </w:r>
          </w:p>
        </w:tc>
      </w:tr>
    </w:tbl>
    <w:p w14:paraId="4B04219E" w14:textId="77777777" w:rsidR="00F871E4" w:rsidRDefault="00F871E4" w:rsidP="00F871E4">
      <w:pPr>
        <w:pStyle w:val="BodyText"/>
      </w:pPr>
    </w:p>
    <w:p w14:paraId="788A8A87" w14:textId="77777777" w:rsidR="00F871E4" w:rsidRDefault="00F871E4" w:rsidP="00F871E4">
      <w:pPr>
        <w:pStyle w:val="BodyText"/>
      </w:pPr>
      <w:r>
        <w:t>Comments on table relationships</w:t>
      </w:r>
    </w:p>
    <w:p w14:paraId="578889A4" w14:textId="1DE3F91F" w:rsidR="00F871E4" w:rsidRDefault="00DA2713" w:rsidP="00DA2713">
      <w:pPr>
        <w:pStyle w:val="BodyText"/>
        <w:numPr>
          <w:ilvl w:val="0"/>
          <w:numId w:val="28"/>
        </w:numPr>
      </w:pPr>
      <w:r>
        <w:t xml:space="preserve">climb </w:t>
      </w:r>
      <w:r w:rsidRPr="00CE0774">
        <w:rPr>
          <w:rFonts w:ascii="Arial" w:hAnsi="Arial" w:cs="Arial"/>
        </w:rPr>
        <w:t>↔</w:t>
      </w:r>
      <w:r>
        <w:t xml:space="preserve"> </w:t>
      </w:r>
      <w:proofErr w:type="spellStart"/>
      <w:r>
        <w:t>climb_schedule</w:t>
      </w:r>
      <w:proofErr w:type="spellEnd"/>
      <w:r>
        <w:t>: one-to-one (1:1) relationship, e</w:t>
      </w:r>
      <w:r w:rsidRPr="00CE0774">
        <w:t>ach climb has one corresponding schedule (begin date and end date)</w:t>
      </w:r>
      <w:r>
        <w:t>.</w:t>
      </w:r>
    </w:p>
    <w:p w14:paraId="5D870553" w14:textId="77777777" w:rsidR="00FD3562" w:rsidRDefault="00FD3562" w:rsidP="00F871E4">
      <w:pPr>
        <w:pStyle w:val="BodyText"/>
      </w:pPr>
    </w:p>
    <w:p w14:paraId="43982BEA" w14:textId="3A36A5E5" w:rsidR="00F871E4" w:rsidRDefault="00F871E4" w:rsidP="00F871E4">
      <w:pPr>
        <w:pStyle w:val="BodyText"/>
      </w:pPr>
      <w:r>
        <w:t>Example with data</w:t>
      </w:r>
    </w:p>
    <w:p w14:paraId="3FD98E1E" w14:textId="77777777" w:rsidR="00F871E4" w:rsidRDefault="00F871E4" w:rsidP="00F871E4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59"/>
        <w:gridCol w:w="1701"/>
        <w:gridCol w:w="1701"/>
      </w:tblGrid>
      <w:tr w:rsidR="00DA2713" w14:paraId="243ED491" w14:textId="77777777" w:rsidTr="002F3680">
        <w:trPr>
          <w:trHeight w:val="292"/>
        </w:trPr>
        <w:tc>
          <w:tcPr>
            <w:tcW w:w="1559" w:type="dxa"/>
            <w:shd w:val="clear" w:color="auto" w:fill="76CDD8"/>
          </w:tcPr>
          <w:p w14:paraId="182DF423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0EF75066" w14:textId="77777777" w:rsidR="00DA2713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begin_date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40D41BE4" w14:textId="77777777" w:rsidR="00DA2713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nd_date</w:t>
            </w:r>
            <w:proofErr w:type="spellEnd"/>
          </w:p>
        </w:tc>
      </w:tr>
      <w:tr w:rsidR="00DA2713" w14:paraId="3CFCA131" w14:textId="77777777" w:rsidTr="002F3680">
        <w:trPr>
          <w:trHeight w:val="432"/>
        </w:trPr>
        <w:tc>
          <w:tcPr>
            <w:tcW w:w="1559" w:type="dxa"/>
          </w:tcPr>
          <w:p w14:paraId="196D973E" w14:textId="77777777" w:rsidR="00DA2713" w:rsidRDefault="00DA2713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4249B860" w14:textId="77777777" w:rsidR="00DA2713" w:rsidRDefault="00DA2713" w:rsidP="002F3680">
            <w:pPr>
              <w:pStyle w:val="BodyText"/>
            </w:pPr>
            <w:r>
              <w:t>2024-06-28</w:t>
            </w:r>
          </w:p>
        </w:tc>
        <w:tc>
          <w:tcPr>
            <w:tcW w:w="1701" w:type="dxa"/>
          </w:tcPr>
          <w:p w14:paraId="213302BC" w14:textId="77777777" w:rsidR="00DA2713" w:rsidRDefault="00DA2713" w:rsidP="002F3680">
            <w:pPr>
              <w:pStyle w:val="BodyText"/>
            </w:pPr>
            <w:r>
              <w:t>2024-07-13</w:t>
            </w:r>
          </w:p>
        </w:tc>
      </w:tr>
      <w:tr w:rsidR="00DA2713" w14:paraId="1E4678EC" w14:textId="77777777" w:rsidTr="002F3680">
        <w:trPr>
          <w:trHeight w:val="432"/>
        </w:trPr>
        <w:tc>
          <w:tcPr>
            <w:tcW w:w="1559" w:type="dxa"/>
          </w:tcPr>
          <w:p w14:paraId="42C0A5CC" w14:textId="77777777" w:rsidR="00DA2713" w:rsidRDefault="00DA2713" w:rsidP="002F3680">
            <w:pPr>
              <w:pStyle w:val="BodyText"/>
            </w:pPr>
            <w:r>
              <w:t>2</w:t>
            </w:r>
          </w:p>
        </w:tc>
        <w:tc>
          <w:tcPr>
            <w:tcW w:w="1701" w:type="dxa"/>
          </w:tcPr>
          <w:p w14:paraId="2BF3F08B" w14:textId="77777777" w:rsidR="00DA2713" w:rsidRDefault="00DA2713" w:rsidP="002F3680">
            <w:pPr>
              <w:pStyle w:val="BodyText"/>
            </w:pPr>
            <w:r>
              <w:t>2024-03-17</w:t>
            </w:r>
          </w:p>
        </w:tc>
        <w:tc>
          <w:tcPr>
            <w:tcW w:w="1701" w:type="dxa"/>
          </w:tcPr>
          <w:p w14:paraId="485FCCF4" w14:textId="77777777" w:rsidR="00DA2713" w:rsidRDefault="00DA2713" w:rsidP="002F3680">
            <w:pPr>
              <w:pStyle w:val="BodyText"/>
            </w:pPr>
            <w:r>
              <w:t>2024-03-17</w:t>
            </w:r>
          </w:p>
        </w:tc>
      </w:tr>
      <w:tr w:rsidR="00DA2713" w14:paraId="21B85AAF" w14:textId="77777777" w:rsidTr="002F3680">
        <w:trPr>
          <w:trHeight w:val="432"/>
        </w:trPr>
        <w:tc>
          <w:tcPr>
            <w:tcW w:w="1559" w:type="dxa"/>
          </w:tcPr>
          <w:p w14:paraId="1099A5C4" w14:textId="77777777" w:rsidR="00DA2713" w:rsidRDefault="00DA2713" w:rsidP="002F3680">
            <w:pPr>
              <w:pStyle w:val="BodyText"/>
            </w:pPr>
            <w:r>
              <w:t>3</w:t>
            </w:r>
          </w:p>
        </w:tc>
        <w:tc>
          <w:tcPr>
            <w:tcW w:w="1701" w:type="dxa"/>
          </w:tcPr>
          <w:p w14:paraId="4D0A3F4D" w14:textId="77777777" w:rsidR="00DA2713" w:rsidRDefault="00DA2713" w:rsidP="002F3680">
            <w:pPr>
              <w:pStyle w:val="BodyText"/>
            </w:pPr>
            <w:r>
              <w:t>2024-09-28</w:t>
            </w:r>
          </w:p>
        </w:tc>
        <w:tc>
          <w:tcPr>
            <w:tcW w:w="1701" w:type="dxa"/>
          </w:tcPr>
          <w:p w14:paraId="1D2B5068" w14:textId="77777777" w:rsidR="00DA2713" w:rsidRDefault="00DA2713" w:rsidP="002F3680">
            <w:pPr>
              <w:pStyle w:val="BodyText"/>
            </w:pPr>
            <w:r>
              <w:t>2024-09-30</w:t>
            </w:r>
          </w:p>
        </w:tc>
      </w:tr>
    </w:tbl>
    <w:p w14:paraId="387BA831" w14:textId="77777777" w:rsidR="00F871E4" w:rsidRDefault="00F871E4" w:rsidP="00F871E4">
      <w:pPr>
        <w:pStyle w:val="BodyText"/>
      </w:pPr>
    </w:p>
    <w:p w14:paraId="6CD5639C" w14:textId="1ACA6838" w:rsidR="00DA2713" w:rsidRPr="00895020" w:rsidRDefault="00DA2713" w:rsidP="00DA2713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Weather</w:t>
      </w:r>
      <w:r w:rsidRPr="00895020">
        <w:rPr>
          <w:b/>
          <w:bCs/>
        </w:rPr>
        <w:t xml:space="preserve"> table description</w:t>
      </w:r>
    </w:p>
    <w:p w14:paraId="33B232E3" w14:textId="24ADCA4D" w:rsidR="00DA2713" w:rsidRDefault="00DA2713" w:rsidP="00DA2713">
      <w:pPr>
        <w:pStyle w:val="BodyText"/>
      </w:pPr>
      <w:r w:rsidRPr="0084453C">
        <w:t xml:space="preserve"> </w:t>
      </w:r>
      <w:r>
        <w:t xml:space="preserve">This </w:t>
      </w:r>
      <w:r w:rsidRPr="00EC611D">
        <w:t xml:space="preserve">table </w:t>
      </w:r>
      <w:r>
        <w:t>stores weather information.</w:t>
      </w:r>
      <w:r w:rsidR="00F258F2">
        <w:t xml:space="preserve"> Determines what the weather was like on a particular day of climbing</w:t>
      </w:r>
    </w:p>
    <w:p w14:paraId="5657083A" w14:textId="77777777" w:rsidR="00DA2713" w:rsidRDefault="00DA2713" w:rsidP="00DA271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DA2713" w14:paraId="60A5AA4F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63E38A23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2B373E3A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015B04ED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1BD8A103" w14:textId="77777777" w:rsidR="00DA2713" w:rsidRPr="00BE17E0" w:rsidRDefault="00DA271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32DFE" w14:paraId="241F5EDD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4E838336" w14:textId="77777777" w:rsidR="00432DFE" w:rsidRDefault="00432DFE" w:rsidP="002F3680">
            <w:pPr>
              <w:pStyle w:val="BodyText"/>
            </w:pPr>
            <w:r>
              <w:t>climb</w:t>
            </w:r>
          </w:p>
        </w:tc>
        <w:tc>
          <w:tcPr>
            <w:tcW w:w="2410" w:type="dxa"/>
          </w:tcPr>
          <w:p w14:paraId="264D7CFE" w14:textId="2CAB150C" w:rsidR="00432DFE" w:rsidRDefault="00432DFE" w:rsidP="002F3680">
            <w:pPr>
              <w:pStyle w:val="BodyText"/>
            </w:pPr>
            <w:proofErr w:type="spellStart"/>
            <w:r>
              <w:t>weather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05C0F5F7" w14:textId="0E71C747" w:rsidR="00432DFE" w:rsidRDefault="00432DFE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weather PK</w:t>
            </w:r>
          </w:p>
        </w:tc>
        <w:tc>
          <w:tcPr>
            <w:tcW w:w="1875" w:type="dxa"/>
          </w:tcPr>
          <w:p w14:paraId="56A8C877" w14:textId="77777777" w:rsidR="00432DFE" w:rsidRDefault="00432DFE" w:rsidP="002F3680">
            <w:pPr>
              <w:pStyle w:val="BodyText"/>
            </w:pPr>
            <w:r>
              <w:t>int</w:t>
            </w:r>
          </w:p>
        </w:tc>
      </w:tr>
      <w:tr w:rsidR="00432DFE" w14:paraId="7C17F703" w14:textId="77777777" w:rsidTr="002F3680">
        <w:trPr>
          <w:trHeight w:val="432"/>
        </w:trPr>
        <w:tc>
          <w:tcPr>
            <w:tcW w:w="2088" w:type="dxa"/>
            <w:vMerge/>
          </w:tcPr>
          <w:p w14:paraId="628711C2" w14:textId="77777777" w:rsidR="00432DFE" w:rsidRDefault="00432DFE" w:rsidP="00DA2713">
            <w:pPr>
              <w:pStyle w:val="BodyText"/>
            </w:pPr>
          </w:p>
        </w:tc>
        <w:tc>
          <w:tcPr>
            <w:tcW w:w="2410" w:type="dxa"/>
          </w:tcPr>
          <w:p w14:paraId="72C138A2" w14:textId="3B492185" w:rsidR="00432DFE" w:rsidRDefault="00432DFE" w:rsidP="00DA2713">
            <w:pPr>
              <w:pStyle w:val="BodyText"/>
            </w:pPr>
            <w:proofErr w:type="spellStart"/>
            <w:r>
              <w:t>climb_id</w:t>
            </w:r>
            <w:proofErr w:type="spellEnd"/>
          </w:p>
        </w:tc>
        <w:tc>
          <w:tcPr>
            <w:tcW w:w="2835" w:type="dxa"/>
          </w:tcPr>
          <w:p w14:paraId="79A69409" w14:textId="2F5E7233" w:rsidR="00432DFE" w:rsidRDefault="00432DFE" w:rsidP="00DA2713">
            <w:pPr>
              <w:pStyle w:val="BodyText"/>
            </w:pPr>
            <w:r>
              <w:t>foreign key referencing the climb FK</w:t>
            </w:r>
          </w:p>
        </w:tc>
        <w:tc>
          <w:tcPr>
            <w:tcW w:w="1875" w:type="dxa"/>
          </w:tcPr>
          <w:p w14:paraId="068A20C6" w14:textId="1F81F986" w:rsidR="00432DFE" w:rsidRDefault="00432DFE" w:rsidP="00DA2713">
            <w:pPr>
              <w:pStyle w:val="BodyText"/>
            </w:pPr>
            <w:r>
              <w:t>int</w:t>
            </w:r>
          </w:p>
        </w:tc>
      </w:tr>
      <w:tr w:rsidR="00432DFE" w14:paraId="094AD0F5" w14:textId="77777777" w:rsidTr="002F3680">
        <w:trPr>
          <w:trHeight w:val="432"/>
        </w:trPr>
        <w:tc>
          <w:tcPr>
            <w:tcW w:w="2088" w:type="dxa"/>
            <w:vMerge/>
          </w:tcPr>
          <w:p w14:paraId="15042BA5" w14:textId="77777777" w:rsidR="00432DFE" w:rsidRDefault="00432DFE" w:rsidP="002F3680">
            <w:pPr>
              <w:pStyle w:val="BodyText"/>
            </w:pPr>
          </w:p>
        </w:tc>
        <w:tc>
          <w:tcPr>
            <w:tcW w:w="2410" w:type="dxa"/>
          </w:tcPr>
          <w:p w14:paraId="5C0B23CB" w14:textId="6BD7F214" w:rsidR="00432DFE" w:rsidRDefault="00432DFE" w:rsidP="002F3680">
            <w:pPr>
              <w:pStyle w:val="BodyText"/>
            </w:pPr>
            <w:r>
              <w:t>temperature</w:t>
            </w:r>
          </w:p>
        </w:tc>
        <w:tc>
          <w:tcPr>
            <w:tcW w:w="2835" w:type="dxa"/>
          </w:tcPr>
          <w:p w14:paraId="32690E32" w14:textId="2C63A138" w:rsidR="00432DFE" w:rsidRDefault="00432DFE" w:rsidP="002F3680">
            <w:pPr>
              <w:pStyle w:val="BodyText"/>
            </w:pPr>
            <w:r>
              <w:t>information about temperature</w:t>
            </w:r>
          </w:p>
        </w:tc>
        <w:tc>
          <w:tcPr>
            <w:tcW w:w="1875" w:type="dxa"/>
          </w:tcPr>
          <w:p w14:paraId="035259C7" w14:textId="0C1C39D5" w:rsidR="00432DFE" w:rsidRDefault="00432DFE" w:rsidP="002F3680">
            <w:pPr>
              <w:pStyle w:val="BodyText"/>
            </w:pPr>
            <w:r>
              <w:t>decimal (4, 1)</w:t>
            </w:r>
          </w:p>
        </w:tc>
      </w:tr>
      <w:tr w:rsidR="00432DFE" w14:paraId="4CC65E10" w14:textId="77777777" w:rsidTr="002F3680">
        <w:trPr>
          <w:trHeight w:val="432"/>
        </w:trPr>
        <w:tc>
          <w:tcPr>
            <w:tcW w:w="2088" w:type="dxa"/>
            <w:vMerge/>
          </w:tcPr>
          <w:p w14:paraId="163EFA2F" w14:textId="77777777" w:rsidR="00432DFE" w:rsidRDefault="00432DFE" w:rsidP="002F3680">
            <w:pPr>
              <w:pStyle w:val="BodyText"/>
            </w:pPr>
          </w:p>
        </w:tc>
        <w:tc>
          <w:tcPr>
            <w:tcW w:w="2410" w:type="dxa"/>
          </w:tcPr>
          <w:p w14:paraId="0910A9DF" w14:textId="4FE0E2B1" w:rsidR="00432DFE" w:rsidRDefault="00432DFE" w:rsidP="002F3680">
            <w:pPr>
              <w:pStyle w:val="BodyText"/>
            </w:pPr>
            <w:proofErr w:type="spellStart"/>
            <w:r>
              <w:t>wind_speed</w:t>
            </w:r>
            <w:proofErr w:type="spellEnd"/>
          </w:p>
        </w:tc>
        <w:tc>
          <w:tcPr>
            <w:tcW w:w="2835" w:type="dxa"/>
          </w:tcPr>
          <w:p w14:paraId="5F517B35" w14:textId="19B00616" w:rsidR="00432DFE" w:rsidRDefault="00432DFE" w:rsidP="002F3680">
            <w:pPr>
              <w:pStyle w:val="BodyText"/>
            </w:pPr>
            <w:r>
              <w:t>information about wind speed</w:t>
            </w:r>
          </w:p>
        </w:tc>
        <w:tc>
          <w:tcPr>
            <w:tcW w:w="1875" w:type="dxa"/>
          </w:tcPr>
          <w:p w14:paraId="53F0825F" w14:textId="7BAFAC39" w:rsidR="00432DFE" w:rsidRDefault="00432DFE" w:rsidP="002F3680">
            <w:pPr>
              <w:pStyle w:val="BodyText"/>
            </w:pPr>
            <w:r>
              <w:t>decimal (4, 1)</w:t>
            </w:r>
          </w:p>
        </w:tc>
      </w:tr>
      <w:tr w:rsidR="00432DFE" w14:paraId="11F00BCD" w14:textId="77777777" w:rsidTr="002F3680">
        <w:trPr>
          <w:trHeight w:val="432"/>
        </w:trPr>
        <w:tc>
          <w:tcPr>
            <w:tcW w:w="2088" w:type="dxa"/>
            <w:vMerge/>
          </w:tcPr>
          <w:p w14:paraId="43A67330" w14:textId="77777777" w:rsidR="00432DFE" w:rsidRDefault="00432DFE" w:rsidP="002F3680">
            <w:pPr>
              <w:pStyle w:val="BodyText"/>
            </w:pPr>
          </w:p>
        </w:tc>
        <w:tc>
          <w:tcPr>
            <w:tcW w:w="2410" w:type="dxa"/>
          </w:tcPr>
          <w:p w14:paraId="639DE2D5" w14:textId="5911079F" w:rsidR="00432DFE" w:rsidRDefault="00432DFE" w:rsidP="002F3680">
            <w:pPr>
              <w:pStyle w:val="BodyText"/>
            </w:pPr>
            <w:r>
              <w:t>precipitation</w:t>
            </w:r>
          </w:p>
        </w:tc>
        <w:tc>
          <w:tcPr>
            <w:tcW w:w="2835" w:type="dxa"/>
          </w:tcPr>
          <w:p w14:paraId="3B1402E2" w14:textId="50283DBA" w:rsidR="00432DFE" w:rsidRDefault="00432DFE" w:rsidP="002F3680">
            <w:pPr>
              <w:pStyle w:val="BodyText"/>
            </w:pPr>
            <w:r>
              <w:t xml:space="preserve">A </w:t>
            </w:r>
            <w:proofErr w:type="spellStart"/>
            <w:r>
              <w:t>boolean</w:t>
            </w:r>
            <w:proofErr w:type="spellEnd"/>
            <w:r>
              <w:t xml:space="preserve"> value indicating whether there was precipitation (rain, snow) during the climb.</w:t>
            </w:r>
            <w:r w:rsidR="00190FEE">
              <w:t xml:space="preserve"> True </w:t>
            </w:r>
            <w:r>
              <w:t xml:space="preserve">means there was precipitation; </w:t>
            </w:r>
            <w:r w:rsidR="00190FEE">
              <w:t xml:space="preserve">False </w:t>
            </w:r>
            <w:r>
              <w:t>means there wasn't.</w:t>
            </w:r>
          </w:p>
        </w:tc>
        <w:tc>
          <w:tcPr>
            <w:tcW w:w="1875" w:type="dxa"/>
          </w:tcPr>
          <w:p w14:paraId="09BF7B76" w14:textId="1A903B12" w:rsidR="00432DFE" w:rsidRDefault="00432DFE" w:rsidP="002F3680">
            <w:pPr>
              <w:pStyle w:val="BodyText"/>
            </w:pPr>
            <w:proofErr w:type="spellStart"/>
            <w:r>
              <w:t>boolean</w:t>
            </w:r>
            <w:proofErr w:type="spellEnd"/>
          </w:p>
        </w:tc>
      </w:tr>
    </w:tbl>
    <w:p w14:paraId="3E6C18F0" w14:textId="77777777" w:rsidR="00DA2713" w:rsidRDefault="00DA2713" w:rsidP="00DA2713">
      <w:pPr>
        <w:pStyle w:val="BodyText"/>
      </w:pPr>
    </w:p>
    <w:p w14:paraId="540589ED" w14:textId="77777777" w:rsidR="00DA2713" w:rsidRDefault="00DA2713" w:rsidP="00DA2713">
      <w:pPr>
        <w:pStyle w:val="BodyText"/>
      </w:pPr>
      <w:r>
        <w:t>Comments on table relationships</w:t>
      </w:r>
    </w:p>
    <w:p w14:paraId="39AF233F" w14:textId="77777777" w:rsidR="00DA2713" w:rsidRDefault="00DA2713" w:rsidP="00DA2713">
      <w:pPr>
        <w:pStyle w:val="BodyText"/>
        <w:numPr>
          <w:ilvl w:val="0"/>
          <w:numId w:val="28"/>
        </w:numPr>
      </w:pPr>
      <w:r>
        <w:t xml:space="preserve">climb </w:t>
      </w:r>
      <w:r w:rsidRPr="002F1F65">
        <w:rPr>
          <w:rFonts w:ascii="Arial" w:hAnsi="Arial" w:cs="Arial"/>
        </w:rPr>
        <w:t>↔</w:t>
      </w:r>
      <w:r>
        <w:t xml:space="preserve"> weather: one-to-many (1:m) relationship, a</w:t>
      </w:r>
      <w:r w:rsidRPr="002F1F65">
        <w:t xml:space="preserve"> single climb can span multiple days, and the weather conditions may vary throughout. Therefore, a climb can have multiple associated weather records.</w:t>
      </w:r>
    </w:p>
    <w:p w14:paraId="5AE1D5E0" w14:textId="77777777" w:rsidR="00DA2713" w:rsidRDefault="00DA2713" w:rsidP="00DA2713">
      <w:pPr>
        <w:pStyle w:val="BodyText"/>
      </w:pPr>
      <w:r>
        <w:t>Example with data</w:t>
      </w:r>
    </w:p>
    <w:p w14:paraId="24D6D6B5" w14:textId="77777777" w:rsidR="00DA2713" w:rsidRDefault="00DA2713" w:rsidP="00DA2713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31"/>
        <w:gridCol w:w="1541"/>
        <w:gridCol w:w="1499"/>
        <w:gridCol w:w="1499"/>
        <w:gridCol w:w="1499"/>
      </w:tblGrid>
      <w:tr w:rsidR="00190FEE" w14:paraId="10FB0D11" w14:textId="5F91EF18" w:rsidTr="00190FEE">
        <w:trPr>
          <w:trHeight w:val="292"/>
        </w:trPr>
        <w:tc>
          <w:tcPr>
            <w:tcW w:w="1531" w:type="dxa"/>
            <w:shd w:val="clear" w:color="auto" w:fill="76CDD8"/>
          </w:tcPr>
          <w:p w14:paraId="60F7998C" w14:textId="52C07560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weather_id</w:t>
            </w:r>
            <w:proofErr w:type="spellEnd"/>
          </w:p>
        </w:tc>
        <w:tc>
          <w:tcPr>
            <w:tcW w:w="1541" w:type="dxa"/>
            <w:shd w:val="clear" w:color="auto" w:fill="76CDD8"/>
          </w:tcPr>
          <w:p w14:paraId="15CA67C1" w14:textId="4AD73B9D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499" w:type="dxa"/>
            <w:shd w:val="clear" w:color="auto" w:fill="76CDD8"/>
          </w:tcPr>
          <w:p w14:paraId="230292C6" w14:textId="12E22759" w:rsidR="00190FEE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emperature</w:t>
            </w:r>
          </w:p>
        </w:tc>
        <w:tc>
          <w:tcPr>
            <w:tcW w:w="1499" w:type="dxa"/>
            <w:shd w:val="clear" w:color="auto" w:fill="76CDD8"/>
          </w:tcPr>
          <w:p w14:paraId="34C58BF3" w14:textId="695C71B5" w:rsidR="00190FEE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wind_speed</w:t>
            </w:r>
            <w:proofErr w:type="spellEnd"/>
          </w:p>
        </w:tc>
        <w:tc>
          <w:tcPr>
            <w:tcW w:w="1499" w:type="dxa"/>
            <w:shd w:val="clear" w:color="auto" w:fill="76CDD8"/>
          </w:tcPr>
          <w:p w14:paraId="7C8E4D1F" w14:textId="5532F664" w:rsidR="00190FEE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recipitation</w:t>
            </w:r>
          </w:p>
        </w:tc>
      </w:tr>
      <w:tr w:rsidR="00190FEE" w14:paraId="06A5BF3F" w14:textId="5D5C842E" w:rsidTr="00190FEE">
        <w:trPr>
          <w:trHeight w:val="432"/>
        </w:trPr>
        <w:tc>
          <w:tcPr>
            <w:tcW w:w="1531" w:type="dxa"/>
          </w:tcPr>
          <w:p w14:paraId="0A30F043" w14:textId="74410902" w:rsidR="00190FEE" w:rsidRDefault="00190FEE" w:rsidP="002F3680">
            <w:pPr>
              <w:pStyle w:val="BodyText"/>
            </w:pPr>
            <w:r>
              <w:t>1</w:t>
            </w:r>
          </w:p>
        </w:tc>
        <w:tc>
          <w:tcPr>
            <w:tcW w:w="1541" w:type="dxa"/>
          </w:tcPr>
          <w:p w14:paraId="127DFED4" w14:textId="3325A9E5" w:rsidR="00190FEE" w:rsidRDefault="00190FEE" w:rsidP="002F3680">
            <w:pPr>
              <w:pStyle w:val="BodyText"/>
            </w:pPr>
            <w:r>
              <w:t>1</w:t>
            </w:r>
          </w:p>
        </w:tc>
        <w:tc>
          <w:tcPr>
            <w:tcW w:w="1499" w:type="dxa"/>
          </w:tcPr>
          <w:p w14:paraId="450AC720" w14:textId="6DE42E46" w:rsidR="00190FEE" w:rsidRDefault="00190FEE" w:rsidP="002F3680">
            <w:pPr>
              <w:pStyle w:val="BodyText"/>
            </w:pPr>
            <w:r>
              <w:t>18.5</w:t>
            </w:r>
          </w:p>
        </w:tc>
        <w:tc>
          <w:tcPr>
            <w:tcW w:w="1499" w:type="dxa"/>
          </w:tcPr>
          <w:p w14:paraId="4985F81B" w14:textId="31A88C0F" w:rsidR="00190FEE" w:rsidRDefault="00190FEE" w:rsidP="002F3680">
            <w:pPr>
              <w:pStyle w:val="BodyText"/>
            </w:pPr>
            <w:r>
              <w:t>5.2</w:t>
            </w:r>
          </w:p>
        </w:tc>
        <w:tc>
          <w:tcPr>
            <w:tcW w:w="1499" w:type="dxa"/>
          </w:tcPr>
          <w:p w14:paraId="4147D3D2" w14:textId="028381BE" w:rsidR="00190FEE" w:rsidRDefault="00190FEE" w:rsidP="002F3680">
            <w:pPr>
              <w:pStyle w:val="BodyText"/>
            </w:pPr>
            <w:r>
              <w:t>False</w:t>
            </w:r>
          </w:p>
        </w:tc>
      </w:tr>
      <w:tr w:rsidR="00190FEE" w14:paraId="7F118616" w14:textId="40447E09" w:rsidTr="00190FEE">
        <w:trPr>
          <w:trHeight w:val="432"/>
        </w:trPr>
        <w:tc>
          <w:tcPr>
            <w:tcW w:w="1531" w:type="dxa"/>
          </w:tcPr>
          <w:p w14:paraId="1FA67828" w14:textId="75A862E0" w:rsidR="00190FEE" w:rsidRDefault="00190FEE" w:rsidP="002F3680">
            <w:pPr>
              <w:pStyle w:val="BodyText"/>
            </w:pPr>
            <w:r>
              <w:lastRenderedPageBreak/>
              <w:t>2</w:t>
            </w:r>
          </w:p>
        </w:tc>
        <w:tc>
          <w:tcPr>
            <w:tcW w:w="1541" w:type="dxa"/>
          </w:tcPr>
          <w:p w14:paraId="505C46B6" w14:textId="1B84D4A0" w:rsidR="00190FEE" w:rsidRDefault="00190FEE" w:rsidP="002F3680">
            <w:pPr>
              <w:pStyle w:val="BodyText"/>
            </w:pPr>
            <w:r>
              <w:t>1</w:t>
            </w:r>
          </w:p>
        </w:tc>
        <w:tc>
          <w:tcPr>
            <w:tcW w:w="1499" w:type="dxa"/>
          </w:tcPr>
          <w:p w14:paraId="1E5D6628" w14:textId="52834CD7" w:rsidR="00190FEE" w:rsidRDefault="00190FEE" w:rsidP="002F3680">
            <w:pPr>
              <w:pStyle w:val="BodyText"/>
            </w:pPr>
            <w:r>
              <w:t>7.0</w:t>
            </w:r>
          </w:p>
        </w:tc>
        <w:tc>
          <w:tcPr>
            <w:tcW w:w="1499" w:type="dxa"/>
          </w:tcPr>
          <w:p w14:paraId="0024DA9C" w14:textId="0CBF52D5" w:rsidR="00190FEE" w:rsidRDefault="00190FEE" w:rsidP="002F3680">
            <w:pPr>
              <w:pStyle w:val="BodyText"/>
            </w:pPr>
            <w:r>
              <w:t>6.3</w:t>
            </w:r>
          </w:p>
        </w:tc>
        <w:tc>
          <w:tcPr>
            <w:tcW w:w="1499" w:type="dxa"/>
          </w:tcPr>
          <w:p w14:paraId="1EA3FA76" w14:textId="7AFFD2AE" w:rsidR="00190FEE" w:rsidRDefault="00190FEE" w:rsidP="002F3680">
            <w:pPr>
              <w:pStyle w:val="BodyText"/>
            </w:pPr>
            <w:r>
              <w:t>True</w:t>
            </w:r>
          </w:p>
        </w:tc>
      </w:tr>
      <w:tr w:rsidR="00190FEE" w14:paraId="2B1163F8" w14:textId="1C5441E5" w:rsidTr="00190FEE">
        <w:trPr>
          <w:trHeight w:val="432"/>
        </w:trPr>
        <w:tc>
          <w:tcPr>
            <w:tcW w:w="1531" w:type="dxa"/>
          </w:tcPr>
          <w:p w14:paraId="5E51EF41" w14:textId="57E624FC" w:rsidR="00190FEE" w:rsidRDefault="00190FEE" w:rsidP="002F3680">
            <w:pPr>
              <w:pStyle w:val="BodyText"/>
            </w:pPr>
            <w:r>
              <w:t>3</w:t>
            </w:r>
          </w:p>
        </w:tc>
        <w:tc>
          <w:tcPr>
            <w:tcW w:w="1541" w:type="dxa"/>
          </w:tcPr>
          <w:p w14:paraId="085474CC" w14:textId="06BE8D8B" w:rsidR="00190FEE" w:rsidRDefault="00190FEE" w:rsidP="002F3680">
            <w:pPr>
              <w:pStyle w:val="BodyText"/>
            </w:pPr>
            <w:r>
              <w:t>3</w:t>
            </w:r>
          </w:p>
        </w:tc>
        <w:tc>
          <w:tcPr>
            <w:tcW w:w="1499" w:type="dxa"/>
          </w:tcPr>
          <w:p w14:paraId="4B939FA1" w14:textId="50854F1E" w:rsidR="00190FEE" w:rsidRDefault="00190FEE" w:rsidP="002F3680">
            <w:pPr>
              <w:pStyle w:val="BodyText"/>
            </w:pPr>
            <w:r>
              <w:t>17.2</w:t>
            </w:r>
          </w:p>
        </w:tc>
        <w:tc>
          <w:tcPr>
            <w:tcW w:w="1499" w:type="dxa"/>
          </w:tcPr>
          <w:p w14:paraId="795FD201" w14:textId="4A613C31" w:rsidR="00190FEE" w:rsidRDefault="00190FEE" w:rsidP="002F3680">
            <w:pPr>
              <w:pStyle w:val="BodyText"/>
            </w:pPr>
            <w:r>
              <w:t>10.2</w:t>
            </w:r>
          </w:p>
        </w:tc>
        <w:tc>
          <w:tcPr>
            <w:tcW w:w="1499" w:type="dxa"/>
          </w:tcPr>
          <w:p w14:paraId="67709CCB" w14:textId="4EE2BEDD" w:rsidR="00190FEE" w:rsidRDefault="00190FEE" w:rsidP="002F3680">
            <w:pPr>
              <w:pStyle w:val="BodyText"/>
            </w:pPr>
            <w:r>
              <w:t>True</w:t>
            </w:r>
          </w:p>
        </w:tc>
      </w:tr>
    </w:tbl>
    <w:p w14:paraId="38ABDE55" w14:textId="7F5EE779" w:rsidR="00190FEE" w:rsidRPr="00895020" w:rsidRDefault="00190FEE" w:rsidP="00190FEE">
      <w:pPr>
        <w:pStyle w:val="BodyText"/>
        <w:numPr>
          <w:ilvl w:val="0"/>
          <w:numId w:val="27"/>
        </w:numPr>
        <w:rPr>
          <w:b/>
          <w:bCs/>
        </w:rPr>
      </w:pPr>
      <w:bookmarkStart w:id="45" w:name="_Hlk180434639"/>
      <w:r>
        <w:rPr>
          <w:b/>
          <w:bCs/>
        </w:rPr>
        <w:t>Route</w:t>
      </w:r>
      <w:r w:rsidRPr="00895020">
        <w:rPr>
          <w:b/>
          <w:bCs/>
        </w:rPr>
        <w:t xml:space="preserve"> table description</w:t>
      </w:r>
    </w:p>
    <w:p w14:paraId="457CD720" w14:textId="77777777" w:rsidR="00901831" w:rsidRDefault="00190FEE" w:rsidP="00190FEE">
      <w:pPr>
        <w:pStyle w:val="BodyText"/>
      </w:pPr>
      <w:r w:rsidRPr="0084453C">
        <w:t xml:space="preserve"> </w:t>
      </w:r>
    </w:p>
    <w:p w14:paraId="4181282F" w14:textId="0627F208" w:rsidR="00190FEE" w:rsidRDefault="00190FEE" w:rsidP="00190FEE">
      <w:pPr>
        <w:pStyle w:val="BodyText"/>
      </w:pPr>
      <w:r>
        <w:t xml:space="preserve">This </w:t>
      </w:r>
      <w:r w:rsidRPr="00EC611D">
        <w:t xml:space="preserve">table </w:t>
      </w:r>
      <w:r>
        <w:t>stores route information.</w:t>
      </w:r>
    </w:p>
    <w:p w14:paraId="12EF5F5B" w14:textId="77777777" w:rsidR="00190FEE" w:rsidRDefault="00190FEE" w:rsidP="00190FE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190FEE" w14:paraId="79BE5392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0429D617" w14:textId="77777777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5406F464" w14:textId="77777777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29DA7779" w14:textId="77777777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3D2619F3" w14:textId="77777777" w:rsidR="00190FEE" w:rsidRPr="00BE17E0" w:rsidRDefault="00190FEE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F477E" w14:paraId="1EDB26B4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1598EF25" w14:textId="4BF131F2" w:rsidR="00BF477E" w:rsidRDefault="00BF477E" w:rsidP="002F3680">
            <w:pPr>
              <w:pStyle w:val="BodyText"/>
            </w:pPr>
            <w:r>
              <w:t>route</w:t>
            </w:r>
          </w:p>
        </w:tc>
        <w:tc>
          <w:tcPr>
            <w:tcW w:w="2410" w:type="dxa"/>
          </w:tcPr>
          <w:p w14:paraId="271B0F85" w14:textId="403A02F0" w:rsidR="00BF477E" w:rsidRDefault="00BF477E" w:rsidP="002F3680">
            <w:pPr>
              <w:pStyle w:val="BodyText"/>
            </w:pPr>
            <w:proofErr w:type="spellStart"/>
            <w:r>
              <w:t>route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542F3A2E" w14:textId="72CAD9B8" w:rsidR="00BF477E" w:rsidRDefault="00BF477E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routes PK</w:t>
            </w:r>
          </w:p>
        </w:tc>
        <w:tc>
          <w:tcPr>
            <w:tcW w:w="1875" w:type="dxa"/>
          </w:tcPr>
          <w:p w14:paraId="32D7E0E3" w14:textId="77777777" w:rsidR="00BF477E" w:rsidRDefault="00BF477E" w:rsidP="002F3680">
            <w:pPr>
              <w:pStyle w:val="BodyText"/>
            </w:pPr>
            <w:r>
              <w:t>int</w:t>
            </w:r>
          </w:p>
        </w:tc>
      </w:tr>
      <w:tr w:rsidR="00BF477E" w14:paraId="014597B1" w14:textId="77777777" w:rsidTr="002F3680">
        <w:trPr>
          <w:trHeight w:val="432"/>
        </w:trPr>
        <w:tc>
          <w:tcPr>
            <w:tcW w:w="2088" w:type="dxa"/>
            <w:vMerge/>
          </w:tcPr>
          <w:p w14:paraId="586890BF" w14:textId="77777777" w:rsidR="00BF477E" w:rsidRDefault="00BF477E" w:rsidP="002F3680">
            <w:pPr>
              <w:pStyle w:val="BodyText"/>
            </w:pPr>
          </w:p>
        </w:tc>
        <w:tc>
          <w:tcPr>
            <w:tcW w:w="2410" w:type="dxa"/>
          </w:tcPr>
          <w:p w14:paraId="3E85C28F" w14:textId="77777777" w:rsidR="00BF477E" w:rsidRDefault="00BF477E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2C85B341" w14:textId="77777777" w:rsidR="00BF477E" w:rsidRDefault="00BF477E" w:rsidP="002F3680">
            <w:pPr>
              <w:pStyle w:val="BodyText"/>
            </w:pPr>
            <w:r>
              <w:t>climb name</w:t>
            </w:r>
          </w:p>
        </w:tc>
        <w:tc>
          <w:tcPr>
            <w:tcW w:w="1875" w:type="dxa"/>
          </w:tcPr>
          <w:p w14:paraId="203A8D25" w14:textId="77777777" w:rsidR="00BF477E" w:rsidRDefault="00BF477E" w:rsidP="002F3680">
            <w:pPr>
              <w:pStyle w:val="BodyText"/>
            </w:pPr>
            <w:r>
              <w:t>varchar (50)</w:t>
            </w:r>
          </w:p>
        </w:tc>
      </w:tr>
      <w:tr w:rsidR="00BF477E" w14:paraId="76DA47B5" w14:textId="77777777" w:rsidTr="002F3680">
        <w:trPr>
          <w:trHeight w:val="432"/>
        </w:trPr>
        <w:tc>
          <w:tcPr>
            <w:tcW w:w="2088" w:type="dxa"/>
            <w:vMerge/>
          </w:tcPr>
          <w:p w14:paraId="3E9D174F" w14:textId="77777777" w:rsidR="00BF477E" w:rsidRDefault="00BF477E" w:rsidP="002F3680">
            <w:pPr>
              <w:pStyle w:val="BodyText"/>
            </w:pPr>
          </w:p>
        </w:tc>
        <w:tc>
          <w:tcPr>
            <w:tcW w:w="2410" w:type="dxa"/>
          </w:tcPr>
          <w:p w14:paraId="2B940685" w14:textId="0968386D" w:rsidR="00BF477E" w:rsidRDefault="00BF477E" w:rsidP="002F3680">
            <w:pPr>
              <w:pStyle w:val="BodyText"/>
            </w:pPr>
            <w:proofErr w:type="spellStart"/>
            <w:r>
              <w:t>mountain_id</w:t>
            </w:r>
            <w:proofErr w:type="spellEnd"/>
          </w:p>
        </w:tc>
        <w:tc>
          <w:tcPr>
            <w:tcW w:w="2835" w:type="dxa"/>
          </w:tcPr>
          <w:p w14:paraId="68CAE778" w14:textId="7EAF8FEF" w:rsidR="00BF477E" w:rsidRDefault="00BF477E" w:rsidP="002F3680">
            <w:pPr>
              <w:pStyle w:val="BodyText"/>
            </w:pPr>
            <w:r>
              <w:t>foreign key to mountain table FK</w:t>
            </w:r>
          </w:p>
        </w:tc>
        <w:tc>
          <w:tcPr>
            <w:tcW w:w="1875" w:type="dxa"/>
          </w:tcPr>
          <w:p w14:paraId="4B1EC78D" w14:textId="6694B33D" w:rsidR="00BF477E" w:rsidRDefault="00BF477E" w:rsidP="002F3680">
            <w:pPr>
              <w:pStyle w:val="BodyText"/>
            </w:pPr>
            <w:r>
              <w:t>int</w:t>
            </w:r>
          </w:p>
        </w:tc>
      </w:tr>
      <w:tr w:rsidR="00BF477E" w14:paraId="3619D718" w14:textId="77777777" w:rsidTr="002F3680">
        <w:trPr>
          <w:trHeight w:val="432"/>
        </w:trPr>
        <w:tc>
          <w:tcPr>
            <w:tcW w:w="2088" w:type="dxa"/>
            <w:vMerge/>
          </w:tcPr>
          <w:p w14:paraId="0F31932B" w14:textId="77777777" w:rsidR="00BF477E" w:rsidRDefault="00BF477E" w:rsidP="00BF477E">
            <w:pPr>
              <w:pStyle w:val="BodyText"/>
            </w:pPr>
          </w:p>
        </w:tc>
        <w:tc>
          <w:tcPr>
            <w:tcW w:w="2410" w:type="dxa"/>
          </w:tcPr>
          <w:p w14:paraId="7BE782E1" w14:textId="1E17506B" w:rsidR="00BF477E" w:rsidRDefault="00BF477E" w:rsidP="00BF477E">
            <w:pPr>
              <w:pStyle w:val="BodyText"/>
            </w:pPr>
            <w:proofErr w:type="spellStart"/>
            <w:r>
              <w:t>difficulty_level</w:t>
            </w:r>
            <w:proofErr w:type="spellEnd"/>
          </w:p>
        </w:tc>
        <w:tc>
          <w:tcPr>
            <w:tcW w:w="2835" w:type="dxa"/>
          </w:tcPr>
          <w:p w14:paraId="7B94DCA8" w14:textId="5FCBF7CF" w:rsidR="00BF477E" w:rsidRDefault="00BF477E" w:rsidP="00BF477E">
            <w:pPr>
              <w:pStyle w:val="BodyText"/>
            </w:pPr>
            <w:r w:rsidRPr="00C57DDE">
              <w:t xml:space="preserve">Indicates the type of </w:t>
            </w:r>
            <w:r>
              <w:t>difficulty level</w:t>
            </w:r>
            <w:r w:rsidRPr="00C57DDE">
              <w:t xml:space="preserve">. Options include </w:t>
            </w:r>
            <w:r>
              <w:t>“easy”, “medium”</w:t>
            </w:r>
            <w:r w:rsidRPr="00C57DDE">
              <w:t xml:space="preserve"> and </w:t>
            </w:r>
            <w:r>
              <w:t>“expert”</w:t>
            </w:r>
          </w:p>
        </w:tc>
        <w:tc>
          <w:tcPr>
            <w:tcW w:w="1875" w:type="dxa"/>
          </w:tcPr>
          <w:p w14:paraId="18E22107" w14:textId="436DAEDA" w:rsidR="00BF477E" w:rsidRDefault="00BF477E" w:rsidP="00BF477E">
            <w:pPr>
              <w:pStyle w:val="BodyText"/>
            </w:pPr>
            <w:r>
              <w:t>varchar (20)</w:t>
            </w:r>
          </w:p>
        </w:tc>
      </w:tr>
    </w:tbl>
    <w:p w14:paraId="65D90D35" w14:textId="77777777" w:rsidR="00190FEE" w:rsidRDefault="00190FEE" w:rsidP="00190FEE">
      <w:pPr>
        <w:pStyle w:val="BodyText"/>
      </w:pPr>
    </w:p>
    <w:p w14:paraId="52DC9507" w14:textId="77777777" w:rsidR="00190FEE" w:rsidRDefault="00190FEE" w:rsidP="00190FEE">
      <w:pPr>
        <w:pStyle w:val="BodyText"/>
      </w:pPr>
      <w:r>
        <w:t>Comments on table relationships</w:t>
      </w:r>
    </w:p>
    <w:p w14:paraId="14474339" w14:textId="77777777" w:rsidR="00190FEE" w:rsidRDefault="00190FEE" w:rsidP="00190FEE">
      <w:pPr>
        <w:pStyle w:val="BodyText"/>
        <w:numPr>
          <w:ilvl w:val="0"/>
          <w:numId w:val="28"/>
        </w:numPr>
      </w:pPr>
      <w:r>
        <w:t xml:space="preserve">climb </w:t>
      </w:r>
      <w:r w:rsidRPr="002F1F65">
        <w:rPr>
          <w:rFonts w:ascii="Arial" w:hAnsi="Arial" w:cs="Arial"/>
        </w:rPr>
        <w:t>↔</w:t>
      </w:r>
      <w:r>
        <w:t xml:space="preserve"> route: many-to-many (</w:t>
      </w:r>
      <w:proofErr w:type="spellStart"/>
      <w:r>
        <w:t>m:m</w:t>
      </w:r>
      <w:proofErr w:type="spellEnd"/>
      <w:r>
        <w:t xml:space="preserve">) relationship, each climb can have multiple routes, and each route can be part of multiple climbs. This relationship is managed via the </w:t>
      </w:r>
      <w:proofErr w:type="spellStart"/>
      <w:r>
        <w:t>c</w:t>
      </w:r>
      <w:r>
        <w:rPr>
          <w:rStyle w:val="Strong"/>
        </w:rPr>
        <w:t>limb_route</w:t>
      </w:r>
      <w:proofErr w:type="spellEnd"/>
      <w:r>
        <w:t xml:space="preserve"> table;</w:t>
      </w:r>
    </w:p>
    <w:p w14:paraId="2461CE88" w14:textId="360AB987" w:rsidR="00F37507" w:rsidRDefault="00F37507" w:rsidP="00F37507">
      <w:pPr>
        <w:pStyle w:val="BodyText"/>
        <w:numPr>
          <w:ilvl w:val="0"/>
          <w:numId w:val="28"/>
        </w:numPr>
      </w:pPr>
      <w:r>
        <w:t xml:space="preserve">route </w:t>
      </w:r>
      <w:r w:rsidRPr="00CE0774">
        <w:rPr>
          <w:rFonts w:ascii="Arial" w:hAnsi="Arial" w:cs="Arial"/>
        </w:rPr>
        <w:t>↔</w:t>
      </w:r>
      <w:r>
        <w:t xml:space="preserve"> mountain: many-to-one (m:1) relationship, many</w:t>
      </w:r>
      <w:r w:rsidRPr="00CE0774">
        <w:t xml:space="preserve"> </w:t>
      </w:r>
      <w:r>
        <w:t>routes</w:t>
      </w:r>
      <w:r w:rsidRPr="00CE0774">
        <w:t xml:space="preserve"> </w:t>
      </w:r>
      <w:r>
        <w:t>on one</w:t>
      </w:r>
      <w:r w:rsidRPr="00CE0774">
        <w:t xml:space="preserve"> </w:t>
      </w:r>
      <w:r>
        <w:t>mountain.</w:t>
      </w:r>
    </w:p>
    <w:p w14:paraId="3B108EEC" w14:textId="77777777" w:rsidR="0051190A" w:rsidRDefault="0051190A" w:rsidP="00F37507">
      <w:pPr>
        <w:pStyle w:val="BodyText"/>
        <w:ind w:left="720"/>
      </w:pPr>
    </w:p>
    <w:p w14:paraId="09FB2292" w14:textId="77777777" w:rsidR="00FD3562" w:rsidRDefault="00FD3562" w:rsidP="00F37507">
      <w:pPr>
        <w:pStyle w:val="BodyText"/>
        <w:ind w:left="720"/>
      </w:pPr>
    </w:p>
    <w:p w14:paraId="1C970E2F" w14:textId="4AFC1A51" w:rsidR="00190FEE" w:rsidRDefault="00190FEE" w:rsidP="00190FEE">
      <w:pPr>
        <w:pStyle w:val="BodyText"/>
      </w:pPr>
      <w:r>
        <w:t xml:space="preserve"> Example with data</w:t>
      </w:r>
    </w:p>
    <w:p w14:paraId="6A07EBA0" w14:textId="77777777" w:rsidR="00190FEE" w:rsidRDefault="00190FEE" w:rsidP="00190FEE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417"/>
        <w:gridCol w:w="2694"/>
        <w:gridCol w:w="1438"/>
        <w:gridCol w:w="1559"/>
      </w:tblGrid>
      <w:tr w:rsidR="00183623" w14:paraId="4A6A08CE" w14:textId="06E2A6B3" w:rsidTr="00A146D1">
        <w:trPr>
          <w:trHeight w:val="292"/>
        </w:trPr>
        <w:tc>
          <w:tcPr>
            <w:tcW w:w="1417" w:type="dxa"/>
            <w:shd w:val="clear" w:color="auto" w:fill="76CDD8"/>
          </w:tcPr>
          <w:p w14:paraId="4CE74F10" w14:textId="630FCE72" w:rsidR="00183623" w:rsidRPr="00BE17E0" w:rsidRDefault="0018362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route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60D0EEE7" w14:textId="77777777" w:rsidR="00183623" w:rsidRPr="00BE17E0" w:rsidRDefault="0018362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438" w:type="dxa"/>
            <w:shd w:val="clear" w:color="auto" w:fill="76CDD8"/>
          </w:tcPr>
          <w:p w14:paraId="4021D6AD" w14:textId="3AD81D42" w:rsidR="00183623" w:rsidRDefault="0018362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ifficulty_level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6D3586C8" w14:textId="77C43737" w:rsidR="00183623" w:rsidRDefault="0018362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mountain_id</w:t>
            </w:r>
            <w:proofErr w:type="spellEnd"/>
          </w:p>
        </w:tc>
      </w:tr>
      <w:tr w:rsidR="00A146D1" w14:paraId="41818997" w14:textId="3980A1FD" w:rsidTr="00A146D1">
        <w:trPr>
          <w:trHeight w:val="432"/>
        </w:trPr>
        <w:tc>
          <w:tcPr>
            <w:tcW w:w="1417" w:type="dxa"/>
          </w:tcPr>
          <w:p w14:paraId="60E0AE76" w14:textId="5497D0AA" w:rsidR="00A146D1" w:rsidRDefault="00A146D1" w:rsidP="00A146D1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2691C6BA" w14:textId="0F387C29" w:rsidR="00A146D1" w:rsidRDefault="00A146D1" w:rsidP="00A146D1">
            <w:pPr>
              <w:pStyle w:val="BodyText"/>
            </w:pPr>
            <w:r>
              <w:t>Everest Expedition</w:t>
            </w:r>
          </w:p>
        </w:tc>
        <w:tc>
          <w:tcPr>
            <w:tcW w:w="1438" w:type="dxa"/>
          </w:tcPr>
          <w:p w14:paraId="16D34027" w14:textId="33ECDE5B" w:rsidR="00A146D1" w:rsidRDefault="00A146D1" w:rsidP="00A146D1">
            <w:pPr>
              <w:pStyle w:val="BodyText"/>
            </w:pPr>
            <w:r>
              <w:t>expert</w:t>
            </w:r>
          </w:p>
        </w:tc>
        <w:tc>
          <w:tcPr>
            <w:tcW w:w="1559" w:type="dxa"/>
          </w:tcPr>
          <w:p w14:paraId="4150D875" w14:textId="36430E4E" w:rsidR="00A146D1" w:rsidRDefault="00A146D1" w:rsidP="00A146D1">
            <w:pPr>
              <w:pStyle w:val="BodyText"/>
            </w:pPr>
            <w:r>
              <w:t>1</w:t>
            </w:r>
          </w:p>
        </w:tc>
      </w:tr>
      <w:tr w:rsidR="00A146D1" w14:paraId="2F65D7F4" w14:textId="558CD47F" w:rsidTr="00A146D1">
        <w:trPr>
          <w:trHeight w:val="432"/>
        </w:trPr>
        <w:tc>
          <w:tcPr>
            <w:tcW w:w="1417" w:type="dxa"/>
          </w:tcPr>
          <w:p w14:paraId="21882C4A" w14:textId="5F2CE877" w:rsidR="00A146D1" w:rsidRDefault="00A146D1" w:rsidP="00A146D1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0017E2D6" w14:textId="04FFFBE7" w:rsidR="00A146D1" w:rsidRDefault="00A146D1" w:rsidP="00A146D1">
            <w:pPr>
              <w:pStyle w:val="BodyText"/>
            </w:pPr>
            <w:r>
              <w:t xml:space="preserve">Zakopane </w:t>
            </w:r>
            <w:proofErr w:type="spellStart"/>
            <w:r>
              <w:t>Morske</w:t>
            </w:r>
            <w:proofErr w:type="spellEnd"/>
            <w:r>
              <w:t xml:space="preserve"> Oko</w:t>
            </w:r>
          </w:p>
        </w:tc>
        <w:tc>
          <w:tcPr>
            <w:tcW w:w="1438" w:type="dxa"/>
          </w:tcPr>
          <w:p w14:paraId="16C0FDBB" w14:textId="58396BEB" w:rsidR="00A146D1" w:rsidRDefault="00A146D1" w:rsidP="00A146D1">
            <w:pPr>
              <w:pStyle w:val="BodyText"/>
            </w:pPr>
            <w:r>
              <w:t>easy</w:t>
            </w:r>
          </w:p>
        </w:tc>
        <w:tc>
          <w:tcPr>
            <w:tcW w:w="1559" w:type="dxa"/>
          </w:tcPr>
          <w:p w14:paraId="04D2B080" w14:textId="45888C52" w:rsidR="00A146D1" w:rsidRDefault="00A146D1" w:rsidP="00A146D1">
            <w:pPr>
              <w:pStyle w:val="BodyText"/>
            </w:pPr>
            <w:r>
              <w:t>2</w:t>
            </w:r>
          </w:p>
        </w:tc>
      </w:tr>
      <w:tr w:rsidR="00A146D1" w14:paraId="36D71CA4" w14:textId="21C9CF81" w:rsidTr="00A146D1">
        <w:trPr>
          <w:trHeight w:val="432"/>
        </w:trPr>
        <w:tc>
          <w:tcPr>
            <w:tcW w:w="1417" w:type="dxa"/>
          </w:tcPr>
          <w:p w14:paraId="711A658F" w14:textId="58DF0DD9" w:rsidR="00A146D1" w:rsidRDefault="00A146D1" w:rsidP="00A146D1">
            <w:pPr>
              <w:pStyle w:val="BodyText"/>
            </w:pPr>
            <w:r>
              <w:t>3</w:t>
            </w:r>
          </w:p>
        </w:tc>
        <w:tc>
          <w:tcPr>
            <w:tcW w:w="2694" w:type="dxa"/>
          </w:tcPr>
          <w:p w14:paraId="1CB71616" w14:textId="6B6F7993" w:rsidR="00A146D1" w:rsidRDefault="00A146D1" w:rsidP="00A146D1">
            <w:pPr>
              <w:pStyle w:val="BodyText"/>
            </w:pPr>
            <w:r>
              <w:t>Alpine Challenge</w:t>
            </w:r>
          </w:p>
        </w:tc>
        <w:tc>
          <w:tcPr>
            <w:tcW w:w="1438" w:type="dxa"/>
          </w:tcPr>
          <w:p w14:paraId="562A59C2" w14:textId="1A331F43" w:rsidR="00A146D1" w:rsidRDefault="00A146D1" w:rsidP="00A146D1">
            <w:pPr>
              <w:pStyle w:val="BodyText"/>
            </w:pPr>
            <w:r>
              <w:t>medium</w:t>
            </w:r>
          </w:p>
        </w:tc>
        <w:tc>
          <w:tcPr>
            <w:tcW w:w="1559" w:type="dxa"/>
          </w:tcPr>
          <w:p w14:paraId="31C255C6" w14:textId="227BF24B" w:rsidR="00A146D1" w:rsidRDefault="00A146D1" w:rsidP="00A146D1">
            <w:pPr>
              <w:pStyle w:val="BodyText"/>
            </w:pPr>
            <w:r>
              <w:t>3</w:t>
            </w:r>
          </w:p>
        </w:tc>
      </w:tr>
      <w:bookmarkEnd w:id="45"/>
    </w:tbl>
    <w:p w14:paraId="75728077" w14:textId="77777777" w:rsidR="00190FEE" w:rsidRDefault="00190FEE" w:rsidP="00190FEE">
      <w:pPr>
        <w:pStyle w:val="BodyText"/>
      </w:pPr>
    </w:p>
    <w:p w14:paraId="106D97C3" w14:textId="77777777" w:rsidR="00FD3562" w:rsidRDefault="00FD3562" w:rsidP="00190FEE">
      <w:pPr>
        <w:pStyle w:val="BodyText"/>
      </w:pPr>
    </w:p>
    <w:p w14:paraId="2C1E465D" w14:textId="77777777" w:rsidR="00FD3562" w:rsidRDefault="00FD3562" w:rsidP="00190FEE">
      <w:pPr>
        <w:pStyle w:val="BodyText"/>
      </w:pPr>
    </w:p>
    <w:p w14:paraId="22ECC089" w14:textId="77777777" w:rsidR="00FD3562" w:rsidRDefault="00FD3562" w:rsidP="00190FEE">
      <w:pPr>
        <w:pStyle w:val="BodyText"/>
      </w:pPr>
    </w:p>
    <w:p w14:paraId="5CA6F960" w14:textId="77777777" w:rsidR="00FD3562" w:rsidRDefault="00FD3562" w:rsidP="00190FEE">
      <w:pPr>
        <w:pStyle w:val="BodyText"/>
      </w:pPr>
    </w:p>
    <w:p w14:paraId="4A53D19E" w14:textId="77777777" w:rsidR="00FD3562" w:rsidRDefault="00FD3562" w:rsidP="00190FEE">
      <w:pPr>
        <w:pStyle w:val="BodyText"/>
      </w:pPr>
    </w:p>
    <w:p w14:paraId="1192020A" w14:textId="77777777" w:rsidR="00FD3562" w:rsidRDefault="00FD3562" w:rsidP="00190FEE">
      <w:pPr>
        <w:pStyle w:val="BodyText"/>
      </w:pPr>
    </w:p>
    <w:p w14:paraId="348E5406" w14:textId="77777777" w:rsidR="00FD3562" w:rsidRDefault="00FD3562" w:rsidP="00190FEE">
      <w:pPr>
        <w:pStyle w:val="BodyText"/>
      </w:pPr>
    </w:p>
    <w:p w14:paraId="2130CE1A" w14:textId="77777777" w:rsidR="00FD3562" w:rsidRDefault="00FD3562" w:rsidP="00190FEE">
      <w:pPr>
        <w:pStyle w:val="BodyText"/>
      </w:pPr>
    </w:p>
    <w:p w14:paraId="34737443" w14:textId="77777777" w:rsidR="00FD3562" w:rsidRDefault="00FD3562" w:rsidP="00190FEE">
      <w:pPr>
        <w:pStyle w:val="BodyText"/>
      </w:pPr>
    </w:p>
    <w:p w14:paraId="507DD343" w14:textId="77777777" w:rsidR="00FD3562" w:rsidRDefault="00FD3562" w:rsidP="00190FEE">
      <w:pPr>
        <w:pStyle w:val="BodyText"/>
      </w:pPr>
    </w:p>
    <w:p w14:paraId="5B5E45EF" w14:textId="77777777" w:rsidR="00FD3562" w:rsidRDefault="00FD3562" w:rsidP="00190FEE">
      <w:pPr>
        <w:pStyle w:val="BodyText"/>
      </w:pPr>
    </w:p>
    <w:p w14:paraId="0A43C98C" w14:textId="77777777" w:rsidR="00FD3562" w:rsidRDefault="00FD3562" w:rsidP="00190FEE">
      <w:pPr>
        <w:pStyle w:val="BodyText"/>
      </w:pPr>
    </w:p>
    <w:p w14:paraId="76FF67F3" w14:textId="501FD94A" w:rsidR="00F37507" w:rsidRPr="00895020" w:rsidRDefault="00F37507" w:rsidP="00F37507">
      <w:pPr>
        <w:pStyle w:val="BodyText"/>
        <w:numPr>
          <w:ilvl w:val="0"/>
          <w:numId w:val="27"/>
        </w:numPr>
        <w:rPr>
          <w:b/>
          <w:bCs/>
        </w:rPr>
      </w:pPr>
      <w:proofErr w:type="spellStart"/>
      <w:r>
        <w:rPr>
          <w:b/>
          <w:bCs/>
        </w:rPr>
        <w:t>Climb_route</w:t>
      </w:r>
      <w:proofErr w:type="spellEnd"/>
      <w:r w:rsidRPr="00895020">
        <w:rPr>
          <w:b/>
          <w:bCs/>
        </w:rPr>
        <w:t xml:space="preserve"> table description</w:t>
      </w:r>
    </w:p>
    <w:p w14:paraId="3F43BE8D" w14:textId="77777777" w:rsidR="00F37507" w:rsidRDefault="00F37507" w:rsidP="00F37507">
      <w:pPr>
        <w:pStyle w:val="BodyText"/>
      </w:pPr>
      <w:r w:rsidRPr="0084453C">
        <w:t xml:space="preserve"> </w:t>
      </w:r>
    </w:p>
    <w:p w14:paraId="24F20902" w14:textId="4B3D1562" w:rsidR="00F37507" w:rsidRDefault="00F37507" w:rsidP="00F37507">
      <w:pPr>
        <w:pStyle w:val="BodyText"/>
      </w:pPr>
      <w:r>
        <w:t xml:space="preserve">This </w:t>
      </w:r>
      <w:r w:rsidRPr="00EC611D">
        <w:t xml:space="preserve">table </w:t>
      </w:r>
      <w:r>
        <w:t>s</w:t>
      </w:r>
      <w:r w:rsidRPr="00F37507">
        <w:t>erves to associate specific climbs with their corresponding routes.</w:t>
      </w:r>
    </w:p>
    <w:p w14:paraId="745046C6" w14:textId="77777777" w:rsidR="00F37507" w:rsidRDefault="00F37507" w:rsidP="00F37507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F37507" w14:paraId="2F860362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46B80AD9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1D84F67C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10F0A9BF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7BACCECA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37507" w14:paraId="55B33C17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433CA4F0" w14:textId="5842B4D3" w:rsidR="00F37507" w:rsidRDefault="00F37507" w:rsidP="002F3680">
            <w:pPr>
              <w:pStyle w:val="BodyText"/>
            </w:pPr>
            <w:proofErr w:type="spellStart"/>
            <w:r>
              <w:t>climb_route</w:t>
            </w:r>
            <w:proofErr w:type="spellEnd"/>
          </w:p>
        </w:tc>
        <w:tc>
          <w:tcPr>
            <w:tcW w:w="2410" w:type="dxa"/>
          </w:tcPr>
          <w:p w14:paraId="089058F7" w14:textId="16FD632E" w:rsidR="00F37507" w:rsidRDefault="00141CF5" w:rsidP="002F3680">
            <w:pPr>
              <w:pStyle w:val="BodyText"/>
            </w:pPr>
            <w:proofErr w:type="spellStart"/>
            <w:r>
              <w:t>route</w:t>
            </w:r>
            <w:r w:rsidR="00F37507">
              <w:t>_id</w:t>
            </w:r>
            <w:proofErr w:type="spellEnd"/>
            <w:r w:rsidR="00F37507">
              <w:t xml:space="preserve"> </w:t>
            </w:r>
          </w:p>
        </w:tc>
        <w:tc>
          <w:tcPr>
            <w:tcW w:w="2835" w:type="dxa"/>
          </w:tcPr>
          <w:p w14:paraId="24B1C40A" w14:textId="3CA3BC7F" w:rsidR="00F37507" w:rsidRDefault="00F37507" w:rsidP="002F3680">
            <w:pPr>
              <w:pStyle w:val="BodyText"/>
            </w:pPr>
            <w:r>
              <w:t xml:space="preserve">foreign key referencing the </w:t>
            </w:r>
            <w:r w:rsidR="00141CF5">
              <w:t>route</w:t>
            </w:r>
            <w:r>
              <w:t xml:space="preserve"> table FK PK (part of composite primary key) </w:t>
            </w:r>
          </w:p>
        </w:tc>
        <w:tc>
          <w:tcPr>
            <w:tcW w:w="1875" w:type="dxa"/>
          </w:tcPr>
          <w:p w14:paraId="52BA71F9" w14:textId="77777777" w:rsidR="00F37507" w:rsidRDefault="00F37507" w:rsidP="002F3680">
            <w:pPr>
              <w:pStyle w:val="BodyText"/>
            </w:pPr>
            <w:r>
              <w:t>int</w:t>
            </w:r>
          </w:p>
        </w:tc>
      </w:tr>
      <w:tr w:rsidR="00F37507" w14:paraId="4C1AB073" w14:textId="77777777" w:rsidTr="002F3680">
        <w:trPr>
          <w:trHeight w:val="432"/>
        </w:trPr>
        <w:tc>
          <w:tcPr>
            <w:tcW w:w="2088" w:type="dxa"/>
            <w:vMerge/>
          </w:tcPr>
          <w:p w14:paraId="58152801" w14:textId="77777777" w:rsidR="00F37507" w:rsidRDefault="00F37507" w:rsidP="002F3680">
            <w:pPr>
              <w:pStyle w:val="BodyText"/>
            </w:pPr>
          </w:p>
        </w:tc>
        <w:tc>
          <w:tcPr>
            <w:tcW w:w="2410" w:type="dxa"/>
          </w:tcPr>
          <w:p w14:paraId="3EAC8C8C" w14:textId="77777777" w:rsidR="00F37507" w:rsidRDefault="00F37507" w:rsidP="002F3680">
            <w:pPr>
              <w:pStyle w:val="BodyText"/>
            </w:pPr>
            <w:proofErr w:type="spellStart"/>
            <w:r>
              <w:t>climb_id</w:t>
            </w:r>
            <w:proofErr w:type="spellEnd"/>
          </w:p>
        </w:tc>
        <w:tc>
          <w:tcPr>
            <w:tcW w:w="2835" w:type="dxa"/>
          </w:tcPr>
          <w:p w14:paraId="7C98BD0F" w14:textId="77777777" w:rsidR="00F37507" w:rsidRDefault="00F37507" w:rsidP="002F3680">
            <w:pPr>
              <w:pStyle w:val="BodyText"/>
            </w:pPr>
            <w:r>
              <w:t>foreign key referencing the climb table FK PK (part of composite primary key)</w:t>
            </w:r>
          </w:p>
        </w:tc>
        <w:tc>
          <w:tcPr>
            <w:tcW w:w="1875" w:type="dxa"/>
          </w:tcPr>
          <w:p w14:paraId="0A99DF5D" w14:textId="77777777" w:rsidR="00F37507" w:rsidRDefault="00F37507" w:rsidP="002F3680">
            <w:pPr>
              <w:pStyle w:val="BodyText"/>
            </w:pPr>
            <w:r>
              <w:t>int</w:t>
            </w:r>
          </w:p>
        </w:tc>
      </w:tr>
      <w:tr w:rsidR="00F37507" w14:paraId="5EFEA04E" w14:textId="77777777" w:rsidTr="002F3680">
        <w:trPr>
          <w:trHeight w:val="432"/>
        </w:trPr>
        <w:tc>
          <w:tcPr>
            <w:tcW w:w="2088" w:type="dxa"/>
            <w:vMerge/>
          </w:tcPr>
          <w:p w14:paraId="36F0186D" w14:textId="77777777" w:rsidR="00F37507" w:rsidRDefault="00F37507" w:rsidP="00F37507">
            <w:pPr>
              <w:pStyle w:val="BodyText"/>
            </w:pPr>
          </w:p>
        </w:tc>
        <w:tc>
          <w:tcPr>
            <w:tcW w:w="2410" w:type="dxa"/>
          </w:tcPr>
          <w:p w14:paraId="33E5CF9C" w14:textId="5ACF4B9C" w:rsidR="00F37507" w:rsidRDefault="00F37507" w:rsidP="00F37507">
            <w:pPr>
              <w:pStyle w:val="BodyText"/>
            </w:pPr>
            <w:proofErr w:type="spellStart"/>
            <w:r>
              <w:t>club_id</w:t>
            </w:r>
            <w:proofErr w:type="spellEnd"/>
          </w:p>
        </w:tc>
        <w:tc>
          <w:tcPr>
            <w:tcW w:w="2835" w:type="dxa"/>
          </w:tcPr>
          <w:p w14:paraId="125A6E7D" w14:textId="4DFB1FE0" w:rsidR="00F37507" w:rsidRDefault="00F37507" w:rsidP="00F37507">
            <w:pPr>
              <w:pStyle w:val="BodyText"/>
            </w:pPr>
            <w:r>
              <w:t>foreign key referencing the club table FK PK (part of composite primary key)</w:t>
            </w:r>
          </w:p>
        </w:tc>
        <w:tc>
          <w:tcPr>
            <w:tcW w:w="1875" w:type="dxa"/>
          </w:tcPr>
          <w:p w14:paraId="324D6A95" w14:textId="564BFCC2" w:rsidR="00F37507" w:rsidRDefault="00F37507" w:rsidP="00F37507">
            <w:pPr>
              <w:pStyle w:val="BodyText"/>
            </w:pPr>
            <w:r>
              <w:t>int</w:t>
            </w:r>
          </w:p>
        </w:tc>
      </w:tr>
    </w:tbl>
    <w:p w14:paraId="6958C9CB" w14:textId="77777777" w:rsidR="00F37507" w:rsidRDefault="00F37507" w:rsidP="00F37507">
      <w:pPr>
        <w:pStyle w:val="BodyText"/>
      </w:pPr>
    </w:p>
    <w:p w14:paraId="0E425B73" w14:textId="77777777" w:rsidR="00F37507" w:rsidRDefault="00F37507" w:rsidP="00F37507">
      <w:pPr>
        <w:pStyle w:val="BodyText"/>
      </w:pPr>
      <w:r>
        <w:t>Comments on table relationships</w:t>
      </w:r>
    </w:p>
    <w:p w14:paraId="443F688C" w14:textId="77777777" w:rsidR="009B3E1F" w:rsidRDefault="008D2353" w:rsidP="00F37507">
      <w:pPr>
        <w:pStyle w:val="BodyText"/>
        <w:numPr>
          <w:ilvl w:val="0"/>
          <w:numId w:val="28"/>
        </w:numPr>
      </w:pPr>
      <w:r w:rsidRPr="008D2353">
        <w:t>This structure facilitates a many-to-many relationship, where a route can belong to multiple climbs, and a climb can comprise multiple routes</w:t>
      </w:r>
    </w:p>
    <w:p w14:paraId="78BEEC0B" w14:textId="1E08C922" w:rsidR="00F37507" w:rsidRDefault="009B3E1F" w:rsidP="00141CF5">
      <w:pPr>
        <w:pStyle w:val="BodyText"/>
        <w:numPr>
          <w:ilvl w:val="0"/>
          <w:numId w:val="28"/>
        </w:numPr>
      </w:pPr>
      <w:proofErr w:type="spellStart"/>
      <w:r>
        <w:t>Climb_route</w:t>
      </w:r>
      <w:proofErr w:type="spellEnd"/>
      <w:r>
        <w:t xml:space="preserve"> </w:t>
      </w:r>
      <w:r>
        <w:rPr>
          <w:rFonts w:ascii="Arial" w:hAnsi="Arial" w:cs="Arial"/>
        </w:rPr>
        <w:t>↔</w:t>
      </w:r>
      <w:r>
        <w:t xml:space="preserve"> club: </w:t>
      </w:r>
      <w:r w:rsidR="00141CF5">
        <w:t>one</w:t>
      </w:r>
      <w:r>
        <w:t>-to-</w:t>
      </w:r>
      <w:r w:rsidR="00141CF5">
        <w:t>many</w:t>
      </w:r>
      <w:r>
        <w:t xml:space="preserve"> (</w:t>
      </w:r>
      <w:r w:rsidR="00141CF5">
        <w:t>1</w:t>
      </w:r>
      <w:r>
        <w:t>:</w:t>
      </w:r>
      <w:r w:rsidR="00141CF5">
        <w:t>m</w:t>
      </w:r>
      <w:r>
        <w:t xml:space="preserve">) relationship, each </w:t>
      </w:r>
      <w:proofErr w:type="spellStart"/>
      <w:r>
        <w:t>climb</w:t>
      </w:r>
      <w:r w:rsidR="00FD3562">
        <w:t>_route</w:t>
      </w:r>
      <w:proofErr w:type="spellEnd"/>
      <w:r>
        <w:t xml:space="preserve"> belongs to one club</w:t>
      </w:r>
      <w:r w:rsidR="00F37507" w:rsidRPr="00633318">
        <w:t>.</w:t>
      </w:r>
    </w:p>
    <w:p w14:paraId="4F725E27" w14:textId="77777777" w:rsidR="00F37507" w:rsidRDefault="00F37507" w:rsidP="00F37507">
      <w:pPr>
        <w:pStyle w:val="BodyText"/>
      </w:pPr>
    </w:p>
    <w:p w14:paraId="7192D741" w14:textId="77777777" w:rsidR="00F37507" w:rsidRDefault="00F37507" w:rsidP="00F37507">
      <w:pPr>
        <w:pStyle w:val="BodyText"/>
      </w:pPr>
      <w:r>
        <w:t>Example with data</w:t>
      </w:r>
    </w:p>
    <w:p w14:paraId="2958D7B2" w14:textId="77777777" w:rsidR="00F37507" w:rsidRDefault="00F37507" w:rsidP="00F37507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559"/>
        <w:gridCol w:w="1559"/>
        <w:gridCol w:w="1701"/>
      </w:tblGrid>
      <w:tr w:rsidR="00F37507" w14:paraId="584CC9CA" w14:textId="77777777" w:rsidTr="002F3680">
        <w:trPr>
          <w:trHeight w:val="292"/>
        </w:trPr>
        <w:tc>
          <w:tcPr>
            <w:tcW w:w="1559" w:type="dxa"/>
            <w:shd w:val="clear" w:color="auto" w:fill="76CDD8"/>
          </w:tcPr>
          <w:p w14:paraId="50577D89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er_id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4777E19D" w14:textId="77777777" w:rsidR="00F37507" w:rsidRPr="00BE17E0" w:rsidRDefault="00F37507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imb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5D170CA4" w14:textId="6F3FCA7F" w:rsidR="00F37507" w:rsidRDefault="008D2353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club_id</w:t>
            </w:r>
            <w:proofErr w:type="spellEnd"/>
          </w:p>
        </w:tc>
      </w:tr>
      <w:tr w:rsidR="00F37507" w14:paraId="281300E6" w14:textId="77777777" w:rsidTr="002F3680">
        <w:trPr>
          <w:trHeight w:val="432"/>
        </w:trPr>
        <w:tc>
          <w:tcPr>
            <w:tcW w:w="1559" w:type="dxa"/>
          </w:tcPr>
          <w:p w14:paraId="14E63EE6" w14:textId="77777777" w:rsidR="00F37507" w:rsidRDefault="00F37507" w:rsidP="002F3680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6007C256" w14:textId="77777777" w:rsidR="00F37507" w:rsidRDefault="00F37507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24B753B5" w14:textId="5DF09FAE" w:rsidR="00F37507" w:rsidRDefault="008D2353" w:rsidP="002F3680">
            <w:pPr>
              <w:pStyle w:val="BodyText"/>
            </w:pPr>
            <w:r>
              <w:t>1</w:t>
            </w:r>
          </w:p>
        </w:tc>
      </w:tr>
      <w:tr w:rsidR="00F37507" w14:paraId="3550F586" w14:textId="77777777" w:rsidTr="002F3680">
        <w:trPr>
          <w:trHeight w:val="432"/>
        </w:trPr>
        <w:tc>
          <w:tcPr>
            <w:tcW w:w="1559" w:type="dxa"/>
          </w:tcPr>
          <w:p w14:paraId="7C164F98" w14:textId="77777777" w:rsidR="00F37507" w:rsidRDefault="00F37507" w:rsidP="002F3680">
            <w:pPr>
              <w:pStyle w:val="BodyText"/>
            </w:pPr>
            <w:r>
              <w:t>2</w:t>
            </w:r>
          </w:p>
        </w:tc>
        <w:tc>
          <w:tcPr>
            <w:tcW w:w="1559" w:type="dxa"/>
          </w:tcPr>
          <w:p w14:paraId="7EF86477" w14:textId="77777777" w:rsidR="00F37507" w:rsidRDefault="00F37507" w:rsidP="002F3680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1A3318F4" w14:textId="484BED69" w:rsidR="00F37507" w:rsidRDefault="008D2353" w:rsidP="002F3680">
            <w:pPr>
              <w:pStyle w:val="BodyText"/>
            </w:pPr>
            <w:r>
              <w:t>1</w:t>
            </w:r>
          </w:p>
        </w:tc>
      </w:tr>
      <w:tr w:rsidR="00F37507" w14:paraId="585B0C97" w14:textId="77777777" w:rsidTr="002F3680">
        <w:trPr>
          <w:trHeight w:val="432"/>
        </w:trPr>
        <w:tc>
          <w:tcPr>
            <w:tcW w:w="1559" w:type="dxa"/>
          </w:tcPr>
          <w:p w14:paraId="7DE7E7F3" w14:textId="77777777" w:rsidR="00F37507" w:rsidRDefault="00F37507" w:rsidP="002F3680">
            <w:pPr>
              <w:pStyle w:val="BodyText"/>
            </w:pPr>
            <w:r>
              <w:t>1</w:t>
            </w:r>
          </w:p>
        </w:tc>
        <w:tc>
          <w:tcPr>
            <w:tcW w:w="1559" w:type="dxa"/>
          </w:tcPr>
          <w:p w14:paraId="44BA400D" w14:textId="77777777" w:rsidR="00F37507" w:rsidRDefault="00F37507" w:rsidP="002F3680">
            <w:pPr>
              <w:pStyle w:val="BodyText"/>
            </w:pPr>
            <w:r>
              <w:t>2</w:t>
            </w:r>
          </w:p>
        </w:tc>
        <w:tc>
          <w:tcPr>
            <w:tcW w:w="1701" w:type="dxa"/>
          </w:tcPr>
          <w:p w14:paraId="3838066B" w14:textId="585CBECD" w:rsidR="00F37507" w:rsidRDefault="008D2353" w:rsidP="002F3680">
            <w:pPr>
              <w:pStyle w:val="BodyText"/>
            </w:pPr>
            <w:r>
              <w:t>1</w:t>
            </w:r>
          </w:p>
        </w:tc>
      </w:tr>
    </w:tbl>
    <w:p w14:paraId="3CC6F052" w14:textId="77777777" w:rsidR="00F37507" w:rsidRDefault="00F37507" w:rsidP="00190FEE">
      <w:pPr>
        <w:pStyle w:val="BodyText"/>
      </w:pPr>
    </w:p>
    <w:p w14:paraId="109299FE" w14:textId="77777777" w:rsidR="008D2353" w:rsidRDefault="008D2353" w:rsidP="00F871E4">
      <w:pPr>
        <w:pStyle w:val="BodyText"/>
      </w:pPr>
    </w:p>
    <w:p w14:paraId="12F3F584" w14:textId="6DF14F8E" w:rsidR="00A7722D" w:rsidRPr="00895020" w:rsidRDefault="00A7722D" w:rsidP="00A7722D">
      <w:pPr>
        <w:pStyle w:val="BodyText"/>
        <w:numPr>
          <w:ilvl w:val="0"/>
          <w:numId w:val="27"/>
        </w:numPr>
        <w:rPr>
          <w:b/>
          <w:bCs/>
        </w:rPr>
      </w:pPr>
      <w:bookmarkStart w:id="46" w:name="_Hlk180435593"/>
      <w:r>
        <w:rPr>
          <w:b/>
          <w:bCs/>
        </w:rPr>
        <w:t>Mountain</w:t>
      </w:r>
      <w:r w:rsidRPr="00895020">
        <w:rPr>
          <w:b/>
          <w:bCs/>
        </w:rPr>
        <w:t xml:space="preserve"> table description</w:t>
      </w:r>
    </w:p>
    <w:p w14:paraId="341E7456" w14:textId="77777777" w:rsidR="00A7722D" w:rsidRDefault="00A7722D" w:rsidP="00A7722D">
      <w:pPr>
        <w:pStyle w:val="BodyText"/>
      </w:pPr>
      <w:r w:rsidRPr="0084453C">
        <w:t xml:space="preserve"> </w:t>
      </w:r>
    </w:p>
    <w:p w14:paraId="0F61E79A" w14:textId="2BFA7689" w:rsidR="00A7722D" w:rsidRDefault="00A7722D" w:rsidP="00A7722D">
      <w:pPr>
        <w:pStyle w:val="BodyText"/>
      </w:pPr>
      <w:r>
        <w:t xml:space="preserve">This </w:t>
      </w:r>
      <w:r w:rsidRPr="00EC611D">
        <w:t xml:space="preserve">table </w:t>
      </w:r>
      <w:r>
        <w:t>stores mountain information.</w:t>
      </w:r>
    </w:p>
    <w:p w14:paraId="39FEC90D" w14:textId="77777777" w:rsidR="00A7722D" w:rsidRDefault="00A7722D" w:rsidP="00A7722D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A7722D" w14:paraId="217FCAC7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7E73C3D9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3A2D4AA7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7695B504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684E5E2D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7722D" w14:paraId="28062FCD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3E92F362" w14:textId="56690B23" w:rsidR="00A7722D" w:rsidRDefault="00A7722D" w:rsidP="002F3680">
            <w:pPr>
              <w:pStyle w:val="BodyText"/>
            </w:pPr>
            <w:r>
              <w:t>mountain</w:t>
            </w:r>
          </w:p>
        </w:tc>
        <w:tc>
          <w:tcPr>
            <w:tcW w:w="2410" w:type="dxa"/>
          </w:tcPr>
          <w:p w14:paraId="268FCE32" w14:textId="53DCB2EE" w:rsidR="00A7722D" w:rsidRDefault="00A7722D" w:rsidP="002F3680">
            <w:pPr>
              <w:pStyle w:val="BodyText"/>
            </w:pPr>
            <w:proofErr w:type="spellStart"/>
            <w:r>
              <w:t>mountain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75E61499" w14:textId="77777777" w:rsidR="00A7722D" w:rsidRDefault="00A7722D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routes PK</w:t>
            </w:r>
          </w:p>
        </w:tc>
        <w:tc>
          <w:tcPr>
            <w:tcW w:w="1875" w:type="dxa"/>
          </w:tcPr>
          <w:p w14:paraId="16B139E1" w14:textId="77777777" w:rsidR="00A7722D" w:rsidRDefault="00A7722D" w:rsidP="002F3680">
            <w:pPr>
              <w:pStyle w:val="BodyText"/>
            </w:pPr>
            <w:r>
              <w:t>int</w:t>
            </w:r>
          </w:p>
        </w:tc>
      </w:tr>
      <w:tr w:rsidR="00A7722D" w14:paraId="1A288877" w14:textId="77777777" w:rsidTr="002F3680">
        <w:trPr>
          <w:trHeight w:val="432"/>
        </w:trPr>
        <w:tc>
          <w:tcPr>
            <w:tcW w:w="2088" w:type="dxa"/>
            <w:vMerge/>
          </w:tcPr>
          <w:p w14:paraId="106494C1" w14:textId="77777777" w:rsidR="00A7722D" w:rsidRDefault="00A7722D" w:rsidP="002F3680">
            <w:pPr>
              <w:pStyle w:val="BodyText"/>
            </w:pPr>
          </w:p>
        </w:tc>
        <w:tc>
          <w:tcPr>
            <w:tcW w:w="2410" w:type="dxa"/>
          </w:tcPr>
          <w:p w14:paraId="7DAB7C50" w14:textId="77777777" w:rsidR="00A7722D" w:rsidRDefault="00A7722D" w:rsidP="002F3680">
            <w:pPr>
              <w:pStyle w:val="BodyText"/>
            </w:pPr>
            <w:r>
              <w:t>name</w:t>
            </w:r>
          </w:p>
        </w:tc>
        <w:tc>
          <w:tcPr>
            <w:tcW w:w="2835" w:type="dxa"/>
          </w:tcPr>
          <w:p w14:paraId="36CCFEDA" w14:textId="77777777" w:rsidR="00A7722D" w:rsidRDefault="00A7722D" w:rsidP="002F3680">
            <w:pPr>
              <w:pStyle w:val="BodyText"/>
            </w:pPr>
            <w:r>
              <w:t>climb name</w:t>
            </w:r>
          </w:p>
        </w:tc>
        <w:tc>
          <w:tcPr>
            <w:tcW w:w="1875" w:type="dxa"/>
          </w:tcPr>
          <w:p w14:paraId="7159B959" w14:textId="77777777" w:rsidR="00A7722D" w:rsidRDefault="00A7722D" w:rsidP="002F3680">
            <w:pPr>
              <w:pStyle w:val="BodyText"/>
            </w:pPr>
            <w:r>
              <w:t>varchar (50)</w:t>
            </w:r>
          </w:p>
        </w:tc>
      </w:tr>
      <w:tr w:rsidR="00A7722D" w14:paraId="705F9647" w14:textId="77777777" w:rsidTr="002F3680">
        <w:trPr>
          <w:trHeight w:val="432"/>
        </w:trPr>
        <w:tc>
          <w:tcPr>
            <w:tcW w:w="2088" w:type="dxa"/>
            <w:vMerge/>
          </w:tcPr>
          <w:p w14:paraId="2007FDE5" w14:textId="77777777" w:rsidR="00A7722D" w:rsidRDefault="00A7722D" w:rsidP="002F3680">
            <w:pPr>
              <w:pStyle w:val="BodyText"/>
            </w:pPr>
          </w:p>
        </w:tc>
        <w:tc>
          <w:tcPr>
            <w:tcW w:w="2410" w:type="dxa"/>
          </w:tcPr>
          <w:p w14:paraId="6DA40AA9" w14:textId="48F1F1F9" w:rsidR="00A7722D" w:rsidRDefault="00A7722D" w:rsidP="002F3680">
            <w:pPr>
              <w:pStyle w:val="BodyText"/>
            </w:pPr>
            <w:r>
              <w:t>height</w:t>
            </w:r>
          </w:p>
        </w:tc>
        <w:tc>
          <w:tcPr>
            <w:tcW w:w="2835" w:type="dxa"/>
          </w:tcPr>
          <w:p w14:paraId="4939F8BE" w14:textId="77777777" w:rsidR="00A7722D" w:rsidRDefault="00A7722D" w:rsidP="002F3680">
            <w:pPr>
              <w:pStyle w:val="BodyText"/>
            </w:pPr>
            <w:r>
              <w:t xml:space="preserve">foreign key referencing the </w:t>
            </w:r>
            <w:proofErr w:type="spellStart"/>
            <w:r>
              <w:t>route_difficulty</w:t>
            </w:r>
            <w:proofErr w:type="spellEnd"/>
            <w:r>
              <w:t xml:space="preserve"> table FK</w:t>
            </w:r>
          </w:p>
        </w:tc>
        <w:tc>
          <w:tcPr>
            <w:tcW w:w="1875" w:type="dxa"/>
          </w:tcPr>
          <w:p w14:paraId="50087AE5" w14:textId="77777777" w:rsidR="00A7722D" w:rsidRDefault="00A7722D" w:rsidP="002F3680">
            <w:pPr>
              <w:pStyle w:val="BodyText"/>
            </w:pPr>
            <w:r>
              <w:t>int</w:t>
            </w:r>
          </w:p>
        </w:tc>
      </w:tr>
      <w:tr w:rsidR="00A7722D" w14:paraId="5AEEF915" w14:textId="77777777" w:rsidTr="002F3680">
        <w:trPr>
          <w:trHeight w:val="432"/>
        </w:trPr>
        <w:tc>
          <w:tcPr>
            <w:tcW w:w="2088" w:type="dxa"/>
            <w:vMerge/>
          </w:tcPr>
          <w:p w14:paraId="1E1521FF" w14:textId="77777777" w:rsidR="00A7722D" w:rsidRDefault="00A7722D" w:rsidP="002F3680">
            <w:pPr>
              <w:pStyle w:val="BodyText"/>
            </w:pPr>
          </w:p>
        </w:tc>
        <w:tc>
          <w:tcPr>
            <w:tcW w:w="2410" w:type="dxa"/>
          </w:tcPr>
          <w:p w14:paraId="2BC60563" w14:textId="4B2EB006" w:rsidR="00A7722D" w:rsidRDefault="00A7722D" w:rsidP="002F3680">
            <w:pPr>
              <w:pStyle w:val="BodyText"/>
            </w:pPr>
            <w:proofErr w:type="spellStart"/>
            <w:r>
              <w:t>location_id</w:t>
            </w:r>
            <w:proofErr w:type="spellEnd"/>
          </w:p>
        </w:tc>
        <w:tc>
          <w:tcPr>
            <w:tcW w:w="2835" w:type="dxa"/>
          </w:tcPr>
          <w:p w14:paraId="66C960F5" w14:textId="47E16AD4" w:rsidR="00A7722D" w:rsidRDefault="00A7722D" w:rsidP="002F3680">
            <w:pPr>
              <w:pStyle w:val="BodyText"/>
            </w:pPr>
            <w:r>
              <w:t>foreign key to mountain table FK</w:t>
            </w:r>
          </w:p>
        </w:tc>
        <w:tc>
          <w:tcPr>
            <w:tcW w:w="1875" w:type="dxa"/>
          </w:tcPr>
          <w:p w14:paraId="56998778" w14:textId="77777777" w:rsidR="00A7722D" w:rsidRDefault="00A7722D" w:rsidP="002F3680">
            <w:pPr>
              <w:pStyle w:val="BodyText"/>
            </w:pPr>
            <w:r>
              <w:t>int</w:t>
            </w:r>
          </w:p>
        </w:tc>
      </w:tr>
    </w:tbl>
    <w:p w14:paraId="1CD68973" w14:textId="77777777" w:rsidR="00A7722D" w:rsidRDefault="00A7722D" w:rsidP="00A7722D">
      <w:pPr>
        <w:pStyle w:val="BodyText"/>
      </w:pPr>
    </w:p>
    <w:p w14:paraId="6D63CD0D" w14:textId="77777777" w:rsidR="00A7722D" w:rsidRDefault="00A7722D" w:rsidP="00A7722D">
      <w:pPr>
        <w:pStyle w:val="BodyText"/>
      </w:pPr>
      <w:r>
        <w:t>Comments on table relationships</w:t>
      </w:r>
    </w:p>
    <w:p w14:paraId="28BE687B" w14:textId="54073E38" w:rsidR="00A7722D" w:rsidRDefault="00A7722D" w:rsidP="00A7722D">
      <w:pPr>
        <w:pStyle w:val="BodyText"/>
        <w:numPr>
          <w:ilvl w:val="0"/>
          <w:numId w:val="28"/>
        </w:numPr>
      </w:pPr>
      <w:r>
        <w:t xml:space="preserve">mountain </w:t>
      </w:r>
      <w:r w:rsidRPr="002F1F65">
        <w:rPr>
          <w:rFonts w:ascii="Arial" w:hAnsi="Arial" w:cs="Arial"/>
        </w:rPr>
        <w:t>↔</w:t>
      </w:r>
      <w:r>
        <w:t xml:space="preserve"> route: one-to-many (1:m) relationship, each mountain can have multiple routes;</w:t>
      </w:r>
    </w:p>
    <w:p w14:paraId="3F341BDB" w14:textId="4D339E65" w:rsidR="00A7722D" w:rsidRDefault="00B131CF" w:rsidP="00A7722D">
      <w:pPr>
        <w:pStyle w:val="BodyText"/>
        <w:numPr>
          <w:ilvl w:val="0"/>
          <w:numId w:val="28"/>
        </w:numPr>
      </w:pPr>
      <w:r>
        <w:t>location</w:t>
      </w:r>
      <w:r w:rsidR="00A7722D">
        <w:t xml:space="preserve"> </w:t>
      </w:r>
      <w:r w:rsidR="00A7722D" w:rsidRPr="00CE0774">
        <w:rPr>
          <w:rFonts w:ascii="Arial" w:hAnsi="Arial" w:cs="Arial"/>
        </w:rPr>
        <w:t>↔</w:t>
      </w:r>
      <w:r w:rsidR="00A7722D">
        <w:t xml:space="preserve"> mountain: </w:t>
      </w:r>
      <w:r w:rsidR="00553888">
        <w:t>many</w:t>
      </w:r>
      <w:r w:rsidR="00A7722D">
        <w:t>-to-one (</w:t>
      </w:r>
      <w:r w:rsidR="00553888">
        <w:t>m</w:t>
      </w:r>
      <w:r w:rsidR="00A7722D">
        <w:t xml:space="preserve">:1) relationship, </w:t>
      </w:r>
      <w:r w:rsidR="00553888">
        <w:t>many</w:t>
      </w:r>
      <w:r w:rsidR="00A7722D" w:rsidRPr="00CE0774">
        <w:t xml:space="preserve"> </w:t>
      </w:r>
      <w:proofErr w:type="gramStart"/>
      <w:r>
        <w:t>location</w:t>
      </w:r>
      <w:proofErr w:type="gramEnd"/>
      <w:r>
        <w:t xml:space="preserve"> to</w:t>
      </w:r>
      <w:r w:rsidR="00A7722D">
        <w:t xml:space="preserve"> one</w:t>
      </w:r>
      <w:r w:rsidR="00A7722D" w:rsidRPr="00CE0774">
        <w:t xml:space="preserve"> </w:t>
      </w:r>
      <w:r w:rsidR="00A7722D">
        <w:t>mountain.</w:t>
      </w:r>
    </w:p>
    <w:p w14:paraId="4D1D7FCB" w14:textId="77777777" w:rsidR="00A7722D" w:rsidRDefault="00A7722D" w:rsidP="00A7722D">
      <w:pPr>
        <w:pStyle w:val="BodyText"/>
        <w:ind w:left="720"/>
      </w:pPr>
    </w:p>
    <w:p w14:paraId="7FBC6369" w14:textId="77777777" w:rsidR="00A7722D" w:rsidRDefault="00A7722D" w:rsidP="00A7722D">
      <w:pPr>
        <w:pStyle w:val="BodyText"/>
      </w:pPr>
      <w:r>
        <w:t xml:space="preserve"> </w:t>
      </w:r>
    </w:p>
    <w:p w14:paraId="76E8DE43" w14:textId="77777777" w:rsidR="00A7722D" w:rsidRDefault="00A7722D" w:rsidP="00A7722D">
      <w:pPr>
        <w:pStyle w:val="BodyText"/>
      </w:pPr>
    </w:p>
    <w:p w14:paraId="5EA3B87C" w14:textId="77777777" w:rsidR="00A7722D" w:rsidRDefault="00A7722D" w:rsidP="00A7722D">
      <w:pPr>
        <w:pStyle w:val="BodyText"/>
      </w:pPr>
      <w:r>
        <w:t>Example with data</w:t>
      </w:r>
    </w:p>
    <w:p w14:paraId="49E94889" w14:textId="77777777" w:rsidR="00A7722D" w:rsidRDefault="00A7722D" w:rsidP="00A7722D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1417"/>
        <w:gridCol w:w="2694"/>
        <w:gridCol w:w="1438"/>
        <w:gridCol w:w="1559"/>
      </w:tblGrid>
      <w:tr w:rsidR="00A7722D" w14:paraId="2475091A" w14:textId="77777777" w:rsidTr="002F3680">
        <w:trPr>
          <w:trHeight w:val="292"/>
        </w:trPr>
        <w:tc>
          <w:tcPr>
            <w:tcW w:w="1417" w:type="dxa"/>
            <w:shd w:val="clear" w:color="auto" w:fill="76CDD8"/>
          </w:tcPr>
          <w:p w14:paraId="1590814B" w14:textId="58D7C786" w:rsidR="00A7722D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mountain</w:t>
            </w:r>
            <w:r w:rsidR="00A7722D"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63BCE5B2" w14:textId="77777777" w:rsidR="00A7722D" w:rsidRPr="00BE17E0" w:rsidRDefault="00A7722D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1438" w:type="dxa"/>
            <w:shd w:val="clear" w:color="auto" w:fill="76CDD8"/>
          </w:tcPr>
          <w:p w14:paraId="60C4DA7E" w14:textId="1C111C76" w:rsidR="00A7722D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height</w:t>
            </w:r>
          </w:p>
        </w:tc>
        <w:tc>
          <w:tcPr>
            <w:tcW w:w="1559" w:type="dxa"/>
            <w:shd w:val="clear" w:color="auto" w:fill="76CDD8"/>
          </w:tcPr>
          <w:p w14:paraId="7AFF0523" w14:textId="5DE53A04" w:rsidR="00A7722D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location</w:t>
            </w:r>
            <w:r w:rsidR="00A7722D"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</w:tr>
      <w:tr w:rsidR="00A7722D" w14:paraId="55CC7D13" w14:textId="77777777" w:rsidTr="002F3680">
        <w:trPr>
          <w:trHeight w:val="432"/>
        </w:trPr>
        <w:tc>
          <w:tcPr>
            <w:tcW w:w="1417" w:type="dxa"/>
          </w:tcPr>
          <w:p w14:paraId="38EAE7D0" w14:textId="77777777" w:rsidR="00A7722D" w:rsidRDefault="00A7722D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26CBE756" w14:textId="77777777" w:rsidR="00A7722D" w:rsidRDefault="00A7722D" w:rsidP="002F3680">
            <w:pPr>
              <w:pStyle w:val="BodyText"/>
            </w:pPr>
            <w:r>
              <w:t>Everest Expedition</w:t>
            </w:r>
          </w:p>
        </w:tc>
        <w:tc>
          <w:tcPr>
            <w:tcW w:w="1438" w:type="dxa"/>
          </w:tcPr>
          <w:p w14:paraId="7776A0BC" w14:textId="3DE276D6" w:rsidR="00A7722D" w:rsidRDefault="00B131CF" w:rsidP="002F3680">
            <w:pPr>
              <w:pStyle w:val="BodyText"/>
            </w:pPr>
            <w:r>
              <w:t>8848</w:t>
            </w:r>
          </w:p>
        </w:tc>
        <w:tc>
          <w:tcPr>
            <w:tcW w:w="1559" w:type="dxa"/>
          </w:tcPr>
          <w:p w14:paraId="1D014BFA" w14:textId="77777777" w:rsidR="00A7722D" w:rsidRDefault="00A7722D" w:rsidP="002F3680">
            <w:pPr>
              <w:pStyle w:val="BodyText"/>
            </w:pPr>
            <w:r>
              <w:t>1</w:t>
            </w:r>
          </w:p>
        </w:tc>
      </w:tr>
      <w:tr w:rsidR="00A7722D" w14:paraId="700A3FBD" w14:textId="77777777" w:rsidTr="002F3680">
        <w:trPr>
          <w:trHeight w:val="432"/>
        </w:trPr>
        <w:tc>
          <w:tcPr>
            <w:tcW w:w="1417" w:type="dxa"/>
          </w:tcPr>
          <w:p w14:paraId="20E73824" w14:textId="77777777" w:rsidR="00A7722D" w:rsidRDefault="00A7722D" w:rsidP="002F3680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616188AE" w14:textId="77777777" w:rsidR="00A7722D" w:rsidRDefault="00A7722D" w:rsidP="002F3680">
            <w:pPr>
              <w:pStyle w:val="BodyText"/>
            </w:pPr>
            <w:r>
              <w:t xml:space="preserve">Zakopane </w:t>
            </w:r>
            <w:proofErr w:type="spellStart"/>
            <w:r>
              <w:t>Morske</w:t>
            </w:r>
            <w:proofErr w:type="spellEnd"/>
            <w:r>
              <w:t xml:space="preserve"> Oko</w:t>
            </w:r>
          </w:p>
        </w:tc>
        <w:tc>
          <w:tcPr>
            <w:tcW w:w="1438" w:type="dxa"/>
          </w:tcPr>
          <w:p w14:paraId="75C55F9D" w14:textId="770E3654" w:rsidR="00A7722D" w:rsidRDefault="00B131CF" w:rsidP="002F3680">
            <w:pPr>
              <w:pStyle w:val="BodyText"/>
            </w:pPr>
            <w:r>
              <w:t>3000</w:t>
            </w:r>
          </w:p>
        </w:tc>
        <w:tc>
          <w:tcPr>
            <w:tcW w:w="1559" w:type="dxa"/>
          </w:tcPr>
          <w:p w14:paraId="2FF1F329" w14:textId="77777777" w:rsidR="00A7722D" w:rsidRDefault="00A7722D" w:rsidP="002F3680">
            <w:pPr>
              <w:pStyle w:val="BodyText"/>
            </w:pPr>
            <w:r>
              <w:t>2</w:t>
            </w:r>
          </w:p>
        </w:tc>
      </w:tr>
      <w:tr w:rsidR="00A7722D" w14:paraId="2A804BF2" w14:textId="77777777" w:rsidTr="002F3680">
        <w:trPr>
          <w:trHeight w:val="432"/>
        </w:trPr>
        <w:tc>
          <w:tcPr>
            <w:tcW w:w="1417" w:type="dxa"/>
          </w:tcPr>
          <w:p w14:paraId="543C1950" w14:textId="30371F9E" w:rsidR="00A7722D" w:rsidRDefault="00934820" w:rsidP="002F3680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20A40262" w14:textId="43D509F9" w:rsidR="00A7722D" w:rsidRDefault="00934820" w:rsidP="002F3680">
            <w:pPr>
              <w:pStyle w:val="BodyText"/>
            </w:pPr>
            <w:r>
              <w:t>Everest Expedition</w:t>
            </w:r>
          </w:p>
        </w:tc>
        <w:tc>
          <w:tcPr>
            <w:tcW w:w="1438" w:type="dxa"/>
          </w:tcPr>
          <w:p w14:paraId="4EFC27CB" w14:textId="6D7BF6F3" w:rsidR="00A7722D" w:rsidRDefault="00901831" w:rsidP="002F3680">
            <w:pPr>
              <w:pStyle w:val="BodyText"/>
            </w:pPr>
            <w:r>
              <w:t>8848</w:t>
            </w:r>
          </w:p>
        </w:tc>
        <w:tc>
          <w:tcPr>
            <w:tcW w:w="1559" w:type="dxa"/>
          </w:tcPr>
          <w:p w14:paraId="3A8F6772" w14:textId="77777777" w:rsidR="00A7722D" w:rsidRDefault="00A7722D" w:rsidP="002F3680">
            <w:pPr>
              <w:pStyle w:val="BodyText"/>
            </w:pPr>
            <w:r>
              <w:t>3</w:t>
            </w:r>
          </w:p>
        </w:tc>
      </w:tr>
    </w:tbl>
    <w:p w14:paraId="527D135C" w14:textId="77777777" w:rsidR="008D2353" w:rsidRDefault="008D2353" w:rsidP="00F871E4">
      <w:pPr>
        <w:pStyle w:val="BodyText"/>
      </w:pPr>
    </w:p>
    <w:p w14:paraId="238EFD1C" w14:textId="77777777" w:rsidR="00B131CF" w:rsidRPr="006F645E" w:rsidRDefault="00B131CF" w:rsidP="00F871E4">
      <w:pPr>
        <w:pStyle w:val="BodyText"/>
      </w:pPr>
    </w:p>
    <w:bookmarkEnd w:id="46"/>
    <w:p w14:paraId="192EF1DC" w14:textId="467EC874" w:rsidR="00B131CF" w:rsidRPr="00895020" w:rsidRDefault="00B131CF" w:rsidP="00B131CF">
      <w:pPr>
        <w:pStyle w:val="BodyText"/>
        <w:numPr>
          <w:ilvl w:val="0"/>
          <w:numId w:val="27"/>
        </w:numPr>
        <w:rPr>
          <w:b/>
          <w:bCs/>
        </w:rPr>
      </w:pPr>
      <w:r>
        <w:rPr>
          <w:b/>
          <w:bCs/>
        </w:rPr>
        <w:t>Location</w:t>
      </w:r>
      <w:r w:rsidRPr="00895020">
        <w:rPr>
          <w:b/>
          <w:bCs/>
        </w:rPr>
        <w:t xml:space="preserve"> table description</w:t>
      </w:r>
    </w:p>
    <w:p w14:paraId="390153D2" w14:textId="77777777" w:rsidR="00B131CF" w:rsidRDefault="00B131CF" w:rsidP="00B131CF">
      <w:pPr>
        <w:pStyle w:val="BodyText"/>
      </w:pPr>
      <w:r w:rsidRPr="0084453C">
        <w:t xml:space="preserve"> </w:t>
      </w:r>
    </w:p>
    <w:p w14:paraId="02F98366" w14:textId="00E0D14A" w:rsidR="00B131CF" w:rsidRDefault="00B131CF" w:rsidP="00B131CF">
      <w:pPr>
        <w:pStyle w:val="BodyText"/>
      </w:pPr>
      <w:r>
        <w:t xml:space="preserve">This </w:t>
      </w:r>
      <w:r w:rsidRPr="00EC611D">
        <w:t xml:space="preserve">table </w:t>
      </w:r>
      <w:r>
        <w:t>stores mountain location information.</w:t>
      </w:r>
    </w:p>
    <w:p w14:paraId="393286F1" w14:textId="77777777" w:rsidR="00B131CF" w:rsidRDefault="00B131CF" w:rsidP="00B131CF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410"/>
        <w:gridCol w:w="2835"/>
        <w:gridCol w:w="1875"/>
      </w:tblGrid>
      <w:tr w:rsidR="00B131CF" w14:paraId="35618FC0" w14:textId="77777777" w:rsidTr="002F3680">
        <w:trPr>
          <w:trHeight w:val="292"/>
        </w:trPr>
        <w:tc>
          <w:tcPr>
            <w:tcW w:w="2088" w:type="dxa"/>
            <w:shd w:val="clear" w:color="auto" w:fill="76CDD8"/>
          </w:tcPr>
          <w:p w14:paraId="626FAFCE" w14:textId="77777777" w:rsidR="00B131CF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410" w:type="dxa"/>
            <w:shd w:val="clear" w:color="auto" w:fill="76CDD8"/>
          </w:tcPr>
          <w:p w14:paraId="71B86406" w14:textId="77777777" w:rsidR="00B131CF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49E2337D" w14:textId="77777777" w:rsidR="00B131CF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875" w:type="dxa"/>
            <w:shd w:val="clear" w:color="auto" w:fill="76CDD8"/>
          </w:tcPr>
          <w:p w14:paraId="05DE1F40" w14:textId="77777777" w:rsidR="00B131CF" w:rsidRPr="00BE17E0" w:rsidRDefault="00B131CF" w:rsidP="002F368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131CF" w14:paraId="1DF5D0D3" w14:textId="77777777" w:rsidTr="002F3680">
        <w:trPr>
          <w:trHeight w:val="432"/>
        </w:trPr>
        <w:tc>
          <w:tcPr>
            <w:tcW w:w="2088" w:type="dxa"/>
            <w:vMerge w:val="restart"/>
          </w:tcPr>
          <w:p w14:paraId="7AD486BF" w14:textId="7CDD8954" w:rsidR="00B131CF" w:rsidRDefault="00B131CF" w:rsidP="002F3680">
            <w:pPr>
              <w:pStyle w:val="BodyText"/>
            </w:pPr>
            <w:r>
              <w:t>location</w:t>
            </w:r>
          </w:p>
        </w:tc>
        <w:tc>
          <w:tcPr>
            <w:tcW w:w="2410" w:type="dxa"/>
          </w:tcPr>
          <w:p w14:paraId="464250F6" w14:textId="4ED08581" w:rsidR="00B131CF" w:rsidRDefault="00B131CF" w:rsidP="002F3680">
            <w:pPr>
              <w:pStyle w:val="BodyText"/>
            </w:pPr>
            <w:proofErr w:type="spellStart"/>
            <w:r>
              <w:t>locaton_id</w:t>
            </w:r>
            <w:proofErr w:type="spellEnd"/>
            <w:r>
              <w:t xml:space="preserve"> </w:t>
            </w:r>
          </w:p>
        </w:tc>
        <w:tc>
          <w:tcPr>
            <w:tcW w:w="2835" w:type="dxa"/>
          </w:tcPr>
          <w:p w14:paraId="7928C5B4" w14:textId="4DCC82D8" w:rsidR="00B131CF" w:rsidRDefault="00B131CF" w:rsidP="002F3680">
            <w:pPr>
              <w:pStyle w:val="BodyText"/>
            </w:pPr>
            <w:r>
              <w:t>u</w:t>
            </w:r>
            <w:r w:rsidRPr="00CD17AC">
              <w:t xml:space="preserve">nique identifier for </w:t>
            </w:r>
            <w:r>
              <w:t>mountain location PK</w:t>
            </w:r>
          </w:p>
        </w:tc>
        <w:tc>
          <w:tcPr>
            <w:tcW w:w="1875" w:type="dxa"/>
          </w:tcPr>
          <w:p w14:paraId="2C359084" w14:textId="77777777" w:rsidR="00B131CF" w:rsidRDefault="00B131CF" w:rsidP="002F3680">
            <w:pPr>
              <w:pStyle w:val="BodyText"/>
            </w:pPr>
            <w:r>
              <w:t>int</w:t>
            </w:r>
          </w:p>
        </w:tc>
      </w:tr>
      <w:tr w:rsidR="00B131CF" w14:paraId="191B4CFF" w14:textId="77777777" w:rsidTr="002F3680">
        <w:trPr>
          <w:trHeight w:val="432"/>
        </w:trPr>
        <w:tc>
          <w:tcPr>
            <w:tcW w:w="2088" w:type="dxa"/>
            <w:vMerge/>
          </w:tcPr>
          <w:p w14:paraId="7A590351" w14:textId="77777777" w:rsidR="00B131CF" w:rsidRDefault="00B131CF" w:rsidP="002F3680">
            <w:pPr>
              <w:pStyle w:val="BodyText"/>
            </w:pPr>
          </w:p>
        </w:tc>
        <w:tc>
          <w:tcPr>
            <w:tcW w:w="2410" w:type="dxa"/>
          </w:tcPr>
          <w:p w14:paraId="43E1445E" w14:textId="068E21FD" w:rsidR="00B131CF" w:rsidRDefault="00B131CF" w:rsidP="002F3680">
            <w:pPr>
              <w:pStyle w:val="BodyText"/>
            </w:pPr>
            <w:r>
              <w:t>country</w:t>
            </w:r>
          </w:p>
        </w:tc>
        <w:tc>
          <w:tcPr>
            <w:tcW w:w="2835" w:type="dxa"/>
          </w:tcPr>
          <w:p w14:paraId="3408B36C" w14:textId="49F2FDD3" w:rsidR="00B131CF" w:rsidRDefault="00B131CF" w:rsidP="002F3680">
            <w:pPr>
              <w:pStyle w:val="BodyText"/>
            </w:pPr>
            <w:r>
              <w:t>country name</w:t>
            </w:r>
          </w:p>
        </w:tc>
        <w:tc>
          <w:tcPr>
            <w:tcW w:w="1875" w:type="dxa"/>
          </w:tcPr>
          <w:p w14:paraId="4CD817F1" w14:textId="77777777" w:rsidR="00B131CF" w:rsidRDefault="00B131CF" w:rsidP="002F3680">
            <w:pPr>
              <w:pStyle w:val="BodyText"/>
            </w:pPr>
            <w:r>
              <w:t>varchar (50)</w:t>
            </w:r>
          </w:p>
        </w:tc>
      </w:tr>
      <w:tr w:rsidR="00B131CF" w14:paraId="335DDA52" w14:textId="77777777" w:rsidTr="002F3680">
        <w:trPr>
          <w:trHeight w:val="432"/>
        </w:trPr>
        <w:tc>
          <w:tcPr>
            <w:tcW w:w="2088" w:type="dxa"/>
            <w:vMerge/>
          </w:tcPr>
          <w:p w14:paraId="4765A150" w14:textId="77777777" w:rsidR="00B131CF" w:rsidRDefault="00B131CF" w:rsidP="002F3680">
            <w:pPr>
              <w:pStyle w:val="BodyText"/>
            </w:pPr>
          </w:p>
        </w:tc>
        <w:tc>
          <w:tcPr>
            <w:tcW w:w="2410" w:type="dxa"/>
          </w:tcPr>
          <w:p w14:paraId="20EA4944" w14:textId="29CF2A39" w:rsidR="00B131CF" w:rsidRDefault="00B131CF" w:rsidP="002F3680">
            <w:pPr>
              <w:pStyle w:val="BodyText"/>
            </w:pPr>
            <w:r>
              <w:t>region</w:t>
            </w:r>
          </w:p>
        </w:tc>
        <w:tc>
          <w:tcPr>
            <w:tcW w:w="2835" w:type="dxa"/>
          </w:tcPr>
          <w:p w14:paraId="570968F4" w14:textId="5A91D1B4" w:rsidR="00B131CF" w:rsidRDefault="00B131CF" w:rsidP="002F3680">
            <w:pPr>
              <w:pStyle w:val="BodyText"/>
            </w:pPr>
            <w:r>
              <w:t>region name</w:t>
            </w:r>
          </w:p>
        </w:tc>
        <w:tc>
          <w:tcPr>
            <w:tcW w:w="1875" w:type="dxa"/>
          </w:tcPr>
          <w:p w14:paraId="1F0C3BC6" w14:textId="58DED64E" w:rsidR="00B131CF" w:rsidRDefault="00B131CF" w:rsidP="002F3680">
            <w:pPr>
              <w:pStyle w:val="BodyText"/>
            </w:pPr>
            <w:r>
              <w:t>varchar (50)</w:t>
            </w:r>
          </w:p>
        </w:tc>
      </w:tr>
    </w:tbl>
    <w:p w14:paraId="63E272D9" w14:textId="77777777" w:rsidR="00B131CF" w:rsidRDefault="00B131CF" w:rsidP="00B131CF">
      <w:pPr>
        <w:pStyle w:val="BodyText"/>
      </w:pPr>
    </w:p>
    <w:p w14:paraId="015CEAFE" w14:textId="77777777" w:rsidR="00B131CF" w:rsidRDefault="00B131CF" w:rsidP="00B131CF">
      <w:pPr>
        <w:pStyle w:val="BodyText"/>
      </w:pPr>
      <w:r>
        <w:t>Comments on table relationships</w:t>
      </w:r>
    </w:p>
    <w:p w14:paraId="462289D8" w14:textId="1855A208" w:rsidR="00B131CF" w:rsidRDefault="00B131CF" w:rsidP="00B131CF">
      <w:pPr>
        <w:pStyle w:val="BodyText"/>
        <w:numPr>
          <w:ilvl w:val="0"/>
          <w:numId w:val="28"/>
        </w:numPr>
      </w:pPr>
      <w:r>
        <w:t xml:space="preserve">location </w:t>
      </w:r>
      <w:r w:rsidRPr="00CE0774">
        <w:rPr>
          <w:rFonts w:ascii="Arial" w:hAnsi="Arial" w:cs="Arial"/>
        </w:rPr>
        <w:t>↔</w:t>
      </w:r>
      <w:r>
        <w:t xml:space="preserve"> mountain: many-to-one (many:1) relationship, many</w:t>
      </w:r>
      <w:r w:rsidRPr="00CE0774">
        <w:t xml:space="preserve"> </w:t>
      </w:r>
      <w:proofErr w:type="gramStart"/>
      <w:r>
        <w:t>location</w:t>
      </w:r>
      <w:proofErr w:type="gramEnd"/>
      <w:r>
        <w:t xml:space="preserve"> to one</w:t>
      </w:r>
      <w:r w:rsidRPr="00CE0774">
        <w:t xml:space="preserve"> </w:t>
      </w:r>
      <w:r>
        <w:t>mountain.</w:t>
      </w:r>
    </w:p>
    <w:p w14:paraId="439108A9" w14:textId="77777777" w:rsidR="00B131CF" w:rsidRDefault="00B131CF" w:rsidP="00B131CF">
      <w:pPr>
        <w:pStyle w:val="BodyText"/>
      </w:pPr>
    </w:p>
    <w:p w14:paraId="3AA8ADA0" w14:textId="77777777" w:rsidR="00B131CF" w:rsidRDefault="00B131CF" w:rsidP="00B131CF">
      <w:pPr>
        <w:pStyle w:val="BodyText"/>
      </w:pPr>
      <w:r>
        <w:t>Example with data</w:t>
      </w:r>
    </w:p>
    <w:p w14:paraId="74199E93" w14:textId="77777777" w:rsidR="00B131CF" w:rsidRDefault="00B131CF" w:rsidP="00B131CF">
      <w:pPr>
        <w:pStyle w:val="BodyText"/>
      </w:pPr>
    </w:p>
    <w:tbl>
      <w:tblPr>
        <w:tblW w:w="0" w:type="auto"/>
        <w:tblInd w:w="279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000" w:firstRow="0" w:lastRow="0" w:firstColumn="0" w:lastColumn="0" w:noHBand="0" w:noVBand="0"/>
      </w:tblPr>
      <w:tblGrid>
        <w:gridCol w:w="2694"/>
        <w:gridCol w:w="2694"/>
        <w:gridCol w:w="1438"/>
      </w:tblGrid>
      <w:tr w:rsidR="00B131CF" w14:paraId="34EEEC0B" w14:textId="77777777" w:rsidTr="00715661">
        <w:trPr>
          <w:trHeight w:val="292"/>
        </w:trPr>
        <w:tc>
          <w:tcPr>
            <w:tcW w:w="2694" w:type="dxa"/>
            <w:shd w:val="clear" w:color="auto" w:fill="76CDD8"/>
          </w:tcPr>
          <w:p w14:paraId="57D7136D" w14:textId="60F360EA" w:rsidR="00B131CF" w:rsidRDefault="00B131CF" w:rsidP="00B131C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location_id</w:t>
            </w:r>
            <w:proofErr w:type="spellEnd"/>
          </w:p>
        </w:tc>
        <w:tc>
          <w:tcPr>
            <w:tcW w:w="2694" w:type="dxa"/>
            <w:shd w:val="clear" w:color="auto" w:fill="76CDD8"/>
          </w:tcPr>
          <w:p w14:paraId="1D294AF4" w14:textId="21CD30D5" w:rsidR="00B131CF" w:rsidRPr="00BE17E0" w:rsidRDefault="00B131CF" w:rsidP="00B131C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untry</w:t>
            </w:r>
          </w:p>
        </w:tc>
        <w:tc>
          <w:tcPr>
            <w:tcW w:w="1438" w:type="dxa"/>
            <w:shd w:val="clear" w:color="auto" w:fill="76CDD8"/>
          </w:tcPr>
          <w:p w14:paraId="542D2D3C" w14:textId="7C4A695F" w:rsidR="00B131CF" w:rsidRDefault="00B131CF" w:rsidP="00B131C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egion</w:t>
            </w:r>
          </w:p>
        </w:tc>
      </w:tr>
      <w:tr w:rsidR="00B131CF" w14:paraId="6838BB8F" w14:textId="77777777" w:rsidTr="00715661">
        <w:trPr>
          <w:trHeight w:val="432"/>
        </w:trPr>
        <w:tc>
          <w:tcPr>
            <w:tcW w:w="2694" w:type="dxa"/>
          </w:tcPr>
          <w:p w14:paraId="36D32128" w14:textId="73D9D196" w:rsidR="00B131CF" w:rsidRDefault="00B131CF" w:rsidP="00B131CF">
            <w:pPr>
              <w:pStyle w:val="BodyText"/>
            </w:pPr>
            <w:r>
              <w:t>1</w:t>
            </w:r>
          </w:p>
        </w:tc>
        <w:tc>
          <w:tcPr>
            <w:tcW w:w="2694" w:type="dxa"/>
          </w:tcPr>
          <w:p w14:paraId="1BF66B3F" w14:textId="71111157" w:rsidR="00B131CF" w:rsidRDefault="00B131CF" w:rsidP="00B131CF">
            <w:pPr>
              <w:pStyle w:val="BodyText"/>
            </w:pPr>
            <w:r>
              <w:t>Nepal</w:t>
            </w:r>
          </w:p>
        </w:tc>
        <w:tc>
          <w:tcPr>
            <w:tcW w:w="1438" w:type="dxa"/>
          </w:tcPr>
          <w:p w14:paraId="577D1AE4" w14:textId="49EBF038" w:rsidR="00B131CF" w:rsidRDefault="00B131CF" w:rsidP="00B131CF">
            <w:pPr>
              <w:pStyle w:val="BodyText"/>
            </w:pPr>
            <w:r>
              <w:t>x</w:t>
            </w:r>
          </w:p>
        </w:tc>
      </w:tr>
      <w:tr w:rsidR="00B131CF" w14:paraId="46961842" w14:textId="77777777" w:rsidTr="00715661">
        <w:trPr>
          <w:trHeight w:val="432"/>
        </w:trPr>
        <w:tc>
          <w:tcPr>
            <w:tcW w:w="2694" w:type="dxa"/>
          </w:tcPr>
          <w:p w14:paraId="431A9DBE" w14:textId="6A64F0E1" w:rsidR="00B131CF" w:rsidRDefault="00934820" w:rsidP="00B131CF">
            <w:pPr>
              <w:pStyle w:val="BodyText"/>
            </w:pPr>
            <w:r>
              <w:t>3</w:t>
            </w:r>
          </w:p>
        </w:tc>
        <w:tc>
          <w:tcPr>
            <w:tcW w:w="2694" w:type="dxa"/>
          </w:tcPr>
          <w:p w14:paraId="4D29825C" w14:textId="5CABBA65" w:rsidR="00B131CF" w:rsidRDefault="00B131CF" w:rsidP="00B131CF">
            <w:pPr>
              <w:pStyle w:val="BodyText"/>
            </w:pPr>
            <w:proofErr w:type="spellStart"/>
            <w:r>
              <w:t>Himalai</w:t>
            </w:r>
            <w:proofErr w:type="spellEnd"/>
          </w:p>
        </w:tc>
        <w:tc>
          <w:tcPr>
            <w:tcW w:w="1438" w:type="dxa"/>
          </w:tcPr>
          <w:p w14:paraId="4C7AD89D" w14:textId="617D891E" w:rsidR="00B131CF" w:rsidRDefault="00B131CF" w:rsidP="00B131CF">
            <w:pPr>
              <w:pStyle w:val="BodyText"/>
            </w:pPr>
            <w:r>
              <w:t>y</w:t>
            </w:r>
          </w:p>
        </w:tc>
      </w:tr>
      <w:tr w:rsidR="00B131CF" w14:paraId="39001FAC" w14:textId="77777777" w:rsidTr="00715661">
        <w:trPr>
          <w:trHeight w:val="432"/>
        </w:trPr>
        <w:tc>
          <w:tcPr>
            <w:tcW w:w="2694" w:type="dxa"/>
          </w:tcPr>
          <w:p w14:paraId="1236D576" w14:textId="4C6BC892" w:rsidR="00B131CF" w:rsidRDefault="00934820" w:rsidP="00B131CF">
            <w:pPr>
              <w:pStyle w:val="BodyText"/>
            </w:pPr>
            <w:r>
              <w:t>2</w:t>
            </w:r>
          </w:p>
        </w:tc>
        <w:tc>
          <w:tcPr>
            <w:tcW w:w="2694" w:type="dxa"/>
          </w:tcPr>
          <w:p w14:paraId="7694BE84" w14:textId="2B468BBE" w:rsidR="00B131CF" w:rsidRDefault="00934820" w:rsidP="00B131CF">
            <w:pPr>
              <w:pStyle w:val="BodyText"/>
            </w:pPr>
            <w:r>
              <w:t>Poland</w:t>
            </w:r>
          </w:p>
        </w:tc>
        <w:tc>
          <w:tcPr>
            <w:tcW w:w="1438" w:type="dxa"/>
          </w:tcPr>
          <w:p w14:paraId="435DCBD5" w14:textId="6B3431F3" w:rsidR="00B131CF" w:rsidRDefault="00934820" w:rsidP="00B131CF">
            <w:pPr>
              <w:pStyle w:val="BodyText"/>
            </w:pPr>
            <w:r>
              <w:t>z</w:t>
            </w:r>
          </w:p>
        </w:tc>
      </w:tr>
    </w:tbl>
    <w:p w14:paraId="089F3B6E" w14:textId="77777777" w:rsidR="00934820" w:rsidRDefault="00934820" w:rsidP="00B131CF">
      <w:pPr>
        <w:pStyle w:val="BodyText"/>
      </w:pPr>
    </w:p>
    <w:p w14:paraId="1C7205C4" w14:textId="77777777" w:rsidR="00F871E4" w:rsidRPr="006F645E" w:rsidRDefault="00F871E4" w:rsidP="006F645E">
      <w:pPr>
        <w:pStyle w:val="BodyText"/>
      </w:pPr>
    </w:p>
    <w:sectPr w:rsidR="00F871E4" w:rsidRPr="006F645E" w:rsidSect="0076784B">
      <w:headerReference w:type="default" r:id="rId14"/>
      <w:footerReference w:type="default" r:id="rId15"/>
      <w:footerReference w:type="first" r:id="rId16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E89918" w14:textId="77777777" w:rsidR="008F54DD" w:rsidRDefault="008F54DD" w:rsidP="00500742">
      <w:pPr>
        <w:spacing w:line="240" w:lineRule="auto"/>
      </w:pPr>
      <w:r>
        <w:separator/>
      </w:r>
    </w:p>
  </w:endnote>
  <w:endnote w:type="continuationSeparator" w:id="0">
    <w:p w14:paraId="049D21A5" w14:textId="77777777" w:rsidR="008F54DD" w:rsidRDefault="008F54DD" w:rsidP="00500742">
      <w:pPr>
        <w:spacing w:line="240" w:lineRule="auto"/>
      </w:pPr>
      <w:r>
        <w:continuationSeparator/>
      </w:r>
    </w:p>
  </w:endnote>
  <w:endnote w:type="continuationNotice" w:id="1">
    <w:p w14:paraId="4640554D" w14:textId="77777777" w:rsidR="008F54DD" w:rsidRDefault="008F54D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BA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BA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71C10" w14:textId="77777777" w:rsidR="00C724D3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C724D3" w:rsidRDefault="000370D4" w:rsidP="002A572B">
          <w:pPr>
            <w:pStyle w:val="Footer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C724D3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C724D3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C724D3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C724D3" w:rsidRDefault="000370D4" w:rsidP="0076784B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C724D3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B1DD10" w14:textId="77777777" w:rsidR="008F54DD" w:rsidRDefault="008F54DD" w:rsidP="00500742">
      <w:pPr>
        <w:spacing w:line="240" w:lineRule="auto"/>
      </w:pPr>
      <w:r>
        <w:separator/>
      </w:r>
    </w:p>
  </w:footnote>
  <w:footnote w:type="continuationSeparator" w:id="0">
    <w:p w14:paraId="0A9EBDF2" w14:textId="77777777" w:rsidR="008F54DD" w:rsidRDefault="008F54DD" w:rsidP="00500742">
      <w:pPr>
        <w:spacing w:line="240" w:lineRule="auto"/>
      </w:pPr>
      <w:r>
        <w:continuationSeparator/>
      </w:r>
    </w:p>
  </w:footnote>
  <w:footnote w:type="continuationNotice" w:id="1">
    <w:p w14:paraId="4B7BB0D8" w14:textId="77777777" w:rsidR="008F54DD" w:rsidRDefault="008F54D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C724D3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C724D3" w:rsidRDefault="00C724D3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4DB43E00" w:rsidR="00C724D3" w:rsidRDefault="00C724D3" w:rsidP="002A19FA">
          <w:pPr>
            <w:pStyle w:val="Header"/>
            <w:tabs>
              <w:tab w:val="clear" w:pos="0"/>
            </w:tabs>
          </w:pPr>
        </w:p>
      </w:tc>
      <w:tc>
        <w:tcPr>
          <w:tcW w:w="1377" w:type="dxa"/>
          <w:vAlign w:val="center"/>
          <w:hideMark/>
        </w:tcPr>
        <w:p w14:paraId="22501B53" w14:textId="77777777" w:rsidR="00C724D3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C724D3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F022A"/>
    <w:multiLevelType w:val="hybridMultilevel"/>
    <w:tmpl w:val="35C88E0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6" w15:restartNumberingAfterBreak="0">
    <w:nsid w:val="1CE0033A"/>
    <w:multiLevelType w:val="hybridMultilevel"/>
    <w:tmpl w:val="F03E0BB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2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F45DE9"/>
    <w:multiLevelType w:val="hybridMultilevel"/>
    <w:tmpl w:val="AA9CCAA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6" w15:restartNumberingAfterBreak="0">
    <w:nsid w:val="57DD6F34"/>
    <w:multiLevelType w:val="multilevel"/>
    <w:tmpl w:val="1436B0F0"/>
    <w:numStyleLink w:val="NumberList"/>
  </w:abstractNum>
  <w:abstractNum w:abstractNumId="17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8" w15:restartNumberingAfterBreak="0">
    <w:nsid w:val="5FF51322"/>
    <w:multiLevelType w:val="hybridMultilevel"/>
    <w:tmpl w:val="9E06C286"/>
    <w:lvl w:ilvl="0" w:tplc="042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5"/>
  </w:num>
  <w:num w:numId="2" w16cid:durableId="626476673">
    <w:abstractNumId w:val="0"/>
  </w:num>
  <w:num w:numId="3" w16cid:durableId="445274354">
    <w:abstractNumId w:val="2"/>
  </w:num>
  <w:num w:numId="4" w16cid:durableId="1513180429">
    <w:abstractNumId w:val="9"/>
  </w:num>
  <w:num w:numId="5" w16cid:durableId="2029132760">
    <w:abstractNumId w:val="7"/>
  </w:num>
  <w:num w:numId="6" w16cid:durableId="471095836">
    <w:abstractNumId w:val="4"/>
  </w:num>
  <w:num w:numId="7" w16cid:durableId="1345595060">
    <w:abstractNumId w:val="19"/>
  </w:num>
  <w:num w:numId="8" w16cid:durableId="743599848">
    <w:abstractNumId w:val="12"/>
  </w:num>
  <w:num w:numId="9" w16cid:durableId="357428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7"/>
  </w:num>
  <w:num w:numId="11" w16cid:durableId="262299757">
    <w:abstractNumId w:val="1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3"/>
  </w:num>
  <w:num w:numId="14" w16cid:durableId="1801260549">
    <w:abstractNumId w:val="15"/>
  </w:num>
  <w:num w:numId="15" w16cid:durableId="671028179">
    <w:abstractNumId w:val="13"/>
  </w:num>
  <w:num w:numId="16" w16cid:durableId="165632613">
    <w:abstractNumId w:val="10"/>
  </w:num>
  <w:num w:numId="17" w16cid:durableId="261227126">
    <w:abstractNumId w:val="10"/>
    <w:lvlOverride w:ilvl="0">
      <w:startOverride w:val="1"/>
    </w:lvlOverride>
  </w:num>
  <w:num w:numId="18" w16cid:durableId="61562296">
    <w:abstractNumId w:val="8"/>
  </w:num>
  <w:num w:numId="19" w16cid:durableId="1019432107">
    <w:abstractNumId w:val="11"/>
  </w:num>
  <w:num w:numId="20" w16cid:durableId="11566482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5"/>
  </w:num>
  <w:num w:numId="22" w16cid:durableId="9235629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5"/>
  </w:num>
  <w:num w:numId="24" w16cid:durableId="1127159218">
    <w:abstractNumId w:val="5"/>
  </w:num>
  <w:num w:numId="25" w16cid:durableId="989331474">
    <w:abstractNumId w:val="5"/>
  </w:num>
  <w:num w:numId="26" w16cid:durableId="1730494308">
    <w:abstractNumId w:val="6"/>
  </w:num>
  <w:num w:numId="27" w16cid:durableId="2019379635">
    <w:abstractNumId w:val="18"/>
  </w:num>
  <w:num w:numId="28" w16cid:durableId="695273693">
    <w:abstractNumId w:val="14"/>
  </w:num>
  <w:num w:numId="29" w16cid:durableId="6205012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07E77"/>
    <w:rsid w:val="00036D9D"/>
    <w:rsid w:val="00036DA8"/>
    <w:rsid w:val="000370D4"/>
    <w:rsid w:val="00047819"/>
    <w:rsid w:val="00073571"/>
    <w:rsid w:val="00074855"/>
    <w:rsid w:val="00085C68"/>
    <w:rsid w:val="00103A1B"/>
    <w:rsid w:val="00104CAC"/>
    <w:rsid w:val="00117534"/>
    <w:rsid w:val="00125E85"/>
    <w:rsid w:val="001405EC"/>
    <w:rsid w:val="00141CF5"/>
    <w:rsid w:val="00171860"/>
    <w:rsid w:val="00173F65"/>
    <w:rsid w:val="001804C5"/>
    <w:rsid w:val="00182B30"/>
    <w:rsid w:val="00183623"/>
    <w:rsid w:val="00190FEE"/>
    <w:rsid w:val="00192D26"/>
    <w:rsid w:val="001968B3"/>
    <w:rsid w:val="001B516B"/>
    <w:rsid w:val="001D1666"/>
    <w:rsid w:val="0023569F"/>
    <w:rsid w:val="002B2BCC"/>
    <w:rsid w:val="002B3847"/>
    <w:rsid w:val="002C76CC"/>
    <w:rsid w:val="002E6935"/>
    <w:rsid w:val="002F1F65"/>
    <w:rsid w:val="00316565"/>
    <w:rsid w:val="00357E14"/>
    <w:rsid w:val="003C741D"/>
    <w:rsid w:val="003F6B8A"/>
    <w:rsid w:val="00407DD5"/>
    <w:rsid w:val="00426215"/>
    <w:rsid w:val="00432DFE"/>
    <w:rsid w:val="00444D3B"/>
    <w:rsid w:val="00480504"/>
    <w:rsid w:val="0048499B"/>
    <w:rsid w:val="004935CD"/>
    <w:rsid w:val="004A4E69"/>
    <w:rsid w:val="004F7848"/>
    <w:rsid w:val="00500742"/>
    <w:rsid w:val="00504C62"/>
    <w:rsid w:val="0051190A"/>
    <w:rsid w:val="00532295"/>
    <w:rsid w:val="00553888"/>
    <w:rsid w:val="00556E86"/>
    <w:rsid w:val="0057509B"/>
    <w:rsid w:val="00580835"/>
    <w:rsid w:val="005A66B0"/>
    <w:rsid w:val="005D1735"/>
    <w:rsid w:val="005D45E5"/>
    <w:rsid w:val="00633318"/>
    <w:rsid w:val="00666408"/>
    <w:rsid w:val="00675E13"/>
    <w:rsid w:val="006C5206"/>
    <w:rsid w:val="006F645E"/>
    <w:rsid w:val="00732B7F"/>
    <w:rsid w:val="00742E69"/>
    <w:rsid w:val="00796A13"/>
    <w:rsid w:val="007B27B1"/>
    <w:rsid w:val="007C4361"/>
    <w:rsid w:val="007E0C18"/>
    <w:rsid w:val="007F43C8"/>
    <w:rsid w:val="0084453C"/>
    <w:rsid w:val="00873E70"/>
    <w:rsid w:val="00876D86"/>
    <w:rsid w:val="00895020"/>
    <w:rsid w:val="008B4BA2"/>
    <w:rsid w:val="008D0346"/>
    <w:rsid w:val="008D2353"/>
    <w:rsid w:val="008F54DD"/>
    <w:rsid w:val="00901831"/>
    <w:rsid w:val="00934820"/>
    <w:rsid w:val="00934E7A"/>
    <w:rsid w:val="0094703C"/>
    <w:rsid w:val="00950730"/>
    <w:rsid w:val="00974743"/>
    <w:rsid w:val="009B3E1F"/>
    <w:rsid w:val="009D7BE5"/>
    <w:rsid w:val="009E4BF9"/>
    <w:rsid w:val="009E7277"/>
    <w:rsid w:val="00A04A02"/>
    <w:rsid w:val="00A146D1"/>
    <w:rsid w:val="00A44DDE"/>
    <w:rsid w:val="00A7722D"/>
    <w:rsid w:val="00AA68CA"/>
    <w:rsid w:val="00AC6FA5"/>
    <w:rsid w:val="00AD0471"/>
    <w:rsid w:val="00AD64ED"/>
    <w:rsid w:val="00AE0E76"/>
    <w:rsid w:val="00AE2307"/>
    <w:rsid w:val="00B00FF6"/>
    <w:rsid w:val="00B02C2B"/>
    <w:rsid w:val="00B072EA"/>
    <w:rsid w:val="00B131CF"/>
    <w:rsid w:val="00B23275"/>
    <w:rsid w:val="00B63965"/>
    <w:rsid w:val="00B75411"/>
    <w:rsid w:val="00B805FF"/>
    <w:rsid w:val="00B83E56"/>
    <w:rsid w:val="00B9427E"/>
    <w:rsid w:val="00BE17E0"/>
    <w:rsid w:val="00BE3262"/>
    <w:rsid w:val="00BF20D9"/>
    <w:rsid w:val="00BF477E"/>
    <w:rsid w:val="00C14F64"/>
    <w:rsid w:val="00C22EA2"/>
    <w:rsid w:val="00C22FF4"/>
    <w:rsid w:val="00C403FF"/>
    <w:rsid w:val="00C57DDE"/>
    <w:rsid w:val="00C724D3"/>
    <w:rsid w:val="00C901A0"/>
    <w:rsid w:val="00CA3310"/>
    <w:rsid w:val="00CC1DDD"/>
    <w:rsid w:val="00CD17AC"/>
    <w:rsid w:val="00CD3E3C"/>
    <w:rsid w:val="00CE0774"/>
    <w:rsid w:val="00CE6020"/>
    <w:rsid w:val="00D04DA9"/>
    <w:rsid w:val="00D20F53"/>
    <w:rsid w:val="00D61C9C"/>
    <w:rsid w:val="00D960BF"/>
    <w:rsid w:val="00DA2713"/>
    <w:rsid w:val="00DC2A46"/>
    <w:rsid w:val="00DD31D9"/>
    <w:rsid w:val="00DF053A"/>
    <w:rsid w:val="00E016A3"/>
    <w:rsid w:val="00E11798"/>
    <w:rsid w:val="00E15F7E"/>
    <w:rsid w:val="00E22439"/>
    <w:rsid w:val="00E43D86"/>
    <w:rsid w:val="00E55209"/>
    <w:rsid w:val="00E65C04"/>
    <w:rsid w:val="00EB465B"/>
    <w:rsid w:val="00EB54C0"/>
    <w:rsid w:val="00EC611D"/>
    <w:rsid w:val="00EF3DE7"/>
    <w:rsid w:val="00F258F2"/>
    <w:rsid w:val="00F37507"/>
    <w:rsid w:val="00F42CF4"/>
    <w:rsid w:val="00F5122B"/>
    <w:rsid w:val="00F55A25"/>
    <w:rsid w:val="00F871E4"/>
    <w:rsid w:val="00F968DF"/>
    <w:rsid w:val="00FA2C2E"/>
    <w:rsid w:val="00FD3562"/>
    <w:rsid w:val="00FF5A0B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F37507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C1DD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17186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32DF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3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DE527E-3D60-4114-86EE-632AE21537A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0</TotalTime>
  <Pages>16</Pages>
  <Words>11322</Words>
  <Characters>6455</Characters>
  <Application>Microsoft Office Word</Application>
  <DocSecurity>0</DocSecurity>
  <Lines>53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Oleg A.</cp:lastModifiedBy>
  <cp:revision>11</cp:revision>
  <cp:lastPrinted>2021-02-26T07:14:00Z</cp:lastPrinted>
  <dcterms:created xsi:type="dcterms:W3CDTF">2024-10-27T23:36:00Z</dcterms:created>
  <dcterms:modified xsi:type="dcterms:W3CDTF">2024-10-30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